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1791"/>
        <w:gridCol w:w="1705"/>
        <w:gridCol w:w="1727"/>
        <w:gridCol w:w="1705"/>
        <w:gridCol w:w="1542"/>
      </w:tblGrid>
      <w:tr w:rsidR="00A07E23" w:rsidRPr="0019138D" w14:paraId="5FE01255" w14:textId="77777777" w:rsidTr="006D0B1B">
        <w:tc>
          <w:tcPr>
            <w:tcW w:w="1775" w:type="dxa"/>
            <w:tcBorders>
              <w:bottom w:val="single" w:sz="4" w:space="0" w:color="auto"/>
            </w:tcBorders>
          </w:tcPr>
          <w:p w14:paraId="4696B5D7" w14:textId="77777777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ate:</w:t>
            </w:r>
          </w:p>
          <w:p w14:paraId="66AF831D" w14:textId="0C7A302C" w:rsidR="00737609" w:rsidRPr="0019138D" w:rsidRDefault="00737609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</w:p>
        </w:tc>
        <w:tc>
          <w:tcPr>
            <w:tcW w:w="1757" w:type="dxa"/>
            <w:tcBorders>
              <w:bottom w:val="single" w:sz="4" w:space="0" w:color="auto"/>
            </w:tcBorders>
          </w:tcPr>
          <w:p w14:paraId="7645D85B" w14:textId="6831F198" w:rsidR="00A07E23" w:rsidRPr="0019138D" w:rsidRDefault="004730AE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390513">
              <w:rPr>
                <w:rFonts w:ascii="Arial" w:hAnsi="Arial" w:cs="Arial"/>
              </w:rPr>
              <w:t>/04/2025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708A1FAE" w14:textId="32A878DA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P</w:t>
            </w:r>
            <w:r w:rsidRPr="0019138D">
              <w:rPr>
                <w:rFonts w:ascii="Arial" w:hAnsi="Arial" w:cs="Arial"/>
              </w:rPr>
              <w:t>ort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7DEE4387" w14:textId="6D7CEF3D" w:rsidR="00A07E23" w:rsidRPr="0019138D" w:rsidRDefault="00CE3D4C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SDEN POINT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38A192D8" w14:textId="330B0730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V</w:t>
            </w:r>
            <w:r w:rsidRPr="0019138D">
              <w:rPr>
                <w:rFonts w:ascii="Arial" w:hAnsi="Arial" w:cs="Arial"/>
              </w:rPr>
              <w:t>OY. No:</w:t>
            </w:r>
          </w:p>
        </w:tc>
        <w:tc>
          <w:tcPr>
            <w:tcW w:w="1759" w:type="dxa"/>
            <w:tcBorders>
              <w:bottom w:val="single" w:sz="4" w:space="0" w:color="auto"/>
            </w:tcBorders>
          </w:tcPr>
          <w:p w14:paraId="298B4B9A" w14:textId="3D2D79BD" w:rsidR="00A07E23" w:rsidRPr="0019138D" w:rsidRDefault="0039051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</w:tr>
      <w:tr w:rsidR="00E13D97" w:rsidRPr="0019138D" w14:paraId="495E95ED" w14:textId="77777777" w:rsidTr="006D0B1B">
        <w:tc>
          <w:tcPr>
            <w:tcW w:w="10457" w:type="dxa"/>
            <w:gridSpan w:val="6"/>
            <w:shd w:val="clear" w:color="auto" w:fill="E2EFD9" w:themeFill="accent6" w:themeFillTint="33"/>
          </w:tcPr>
          <w:p w14:paraId="65ECD2C4" w14:textId="0D2801BF" w:rsidR="00E13D97" w:rsidRPr="0019138D" w:rsidRDefault="00E13D97" w:rsidP="00683B34">
            <w:pPr>
              <w:rPr>
                <w:rFonts w:ascii="Arial" w:hAnsi="Arial" w:cs="Arial"/>
                <w:b/>
              </w:rPr>
            </w:pPr>
            <w:r w:rsidRPr="0019138D">
              <w:rPr>
                <w:rFonts w:ascii="Arial" w:hAnsi="Arial" w:cs="Arial" w:hint="eastAsia"/>
                <w:b/>
              </w:rPr>
              <w:t>S</w:t>
            </w:r>
            <w:r w:rsidRPr="0019138D">
              <w:rPr>
                <w:rFonts w:ascii="Arial" w:hAnsi="Arial" w:cs="Arial"/>
                <w:b/>
              </w:rPr>
              <w:t>HIP PARTICULARS</w:t>
            </w:r>
          </w:p>
        </w:tc>
      </w:tr>
      <w:tr w:rsidR="007E37EF" w:rsidRPr="0019138D" w14:paraId="350FA1EF" w14:textId="77777777" w:rsidTr="006D0B1B">
        <w:tc>
          <w:tcPr>
            <w:tcW w:w="1775" w:type="dxa"/>
          </w:tcPr>
          <w:p w14:paraId="4CAA6E14" w14:textId="14C0009F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N</w:t>
            </w:r>
            <w:r w:rsidRPr="0019138D">
              <w:rPr>
                <w:rFonts w:ascii="Arial" w:hAnsi="Arial" w:cs="Arial"/>
              </w:rPr>
              <w:t>ame:</w:t>
            </w:r>
          </w:p>
        </w:tc>
        <w:tc>
          <w:tcPr>
            <w:tcW w:w="5165" w:type="dxa"/>
            <w:gridSpan w:val="3"/>
          </w:tcPr>
          <w:p w14:paraId="026AB8AB" w14:textId="3C99554C" w:rsidR="00E13D97" w:rsidRPr="0019138D" w:rsidRDefault="006D0B1B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KEN VISTA</w:t>
            </w:r>
          </w:p>
        </w:tc>
        <w:tc>
          <w:tcPr>
            <w:tcW w:w="1758" w:type="dxa"/>
          </w:tcPr>
          <w:p w14:paraId="533B369C" w14:textId="39C0086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C</w:t>
            </w:r>
            <w:r w:rsidRPr="0019138D">
              <w:rPr>
                <w:rFonts w:ascii="Arial" w:hAnsi="Arial" w:cs="Arial"/>
              </w:rPr>
              <w:t>all Sign:</w:t>
            </w:r>
          </w:p>
        </w:tc>
        <w:tc>
          <w:tcPr>
            <w:tcW w:w="1759" w:type="dxa"/>
          </w:tcPr>
          <w:p w14:paraId="21AAEB3F" w14:textId="7EA90FB1" w:rsidR="00E13D97" w:rsidRPr="0019138D" w:rsidRDefault="006D0B1B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3EYL6</w:t>
            </w:r>
          </w:p>
        </w:tc>
      </w:tr>
      <w:tr w:rsidR="006D0B1B" w:rsidRPr="0019138D" w14:paraId="323B3FA9" w14:textId="77777777" w:rsidTr="006D0B1B">
        <w:tc>
          <w:tcPr>
            <w:tcW w:w="1775" w:type="dxa"/>
          </w:tcPr>
          <w:p w14:paraId="33C423B1" w14:textId="32C0A546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isplacement:</w:t>
            </w:r>
          </w:p>
        </w:tc>
        <w:tc>
          <w:tcPr>
            <w:tcW w:w="1757" w:type="dxa"/>
          </w:tcPr>
          <w:p w14:paraId="069A1D4A" w14:textId="77777777" w:rsidR="006D0B1B" w:rsidRPr="0019138D" w:rsidRDefault="006D0B1B" w:rsidP="006D0B1B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61624725" w14:textId="309C1B79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WT:</w:t>
            </w:r>
          </w:p>
        </w:tc>
        <w:tc>
          <w:tcPr>
            <w:tcW w:w="1650" w:type="dxa"/>
          </w:tcPr>
          <w:p w14:paraId="1250372D" w14:textId="53C852C6" w:rsidR="006D0B1B" w:rsidRPr="0019138D" w:rsidRDefault="006D0B1B" w:rsidP="006D0B1B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2A617FEF" w14:textId="15DAFCA8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Y</w:t>
            </w:r>
            <w:r w:rsidRPr="0019138D">
              <w:rPr>
                <w:rFonts w:ascii="Arial" w:hAnsi="Arial" w:cs="Arial"/>
              </w:rPr>
              <w:t>ear Built:</w:t>
            </w:r>
          </w:p>
        </w:tc>
        <w:tc>
          <w:tcPr>
            <w:tcW w:w="1759" w:type="dxa"/>
          </w:tcPr>
          <w:p w14:paraId="7975AB58" w14:textId="2C4943AC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2011</w:t>
            </w:r>
          </w:p>
        </w:tc>
      </w:tr>
      <w:tr w:rsidR="006D0B1B" w:rsidRPr="0019138D" w14:paraId="368F6CEF" w14:textId="77777777" w:rsidTr="006D0B1B">
        <w:tc>
          <w:tcPr>
            <w:tcW w:w="1775" w:type="dxa"/>
          </w:tcPr>
          <w:p w14:paraId="2606176E" w14:textId="6C4E3C0A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/>
              </w:rPr>
              <w:t>LOA:</w:t>
            </w:r>
          </w:p>
        </w:tc>
        <w:tc>
          <w:tcPr>
            <w:tcW w:w="1757" w:type="dxa"/>
          </w:tcPr>
          <w:p w14:paraId="52BD930D" w14:textId="5C11B76C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u w:val="single"/>
              </w:rPr>
              <w:t>184.75 m</w:t>
            </w:r>
          </w:p>
        </w:tc>
        <w:tc>
          <w:tcPr>
            <w:tcW w:w="1758" w:type="dxa"/>
          </w:tcPr>
          <w:p w14:paraId="4DBF4D7D" w14:textId="170F9575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B</w:t>
            </w:r>
            <w:r w:rsidRPr="0019138D">
              <w:rPr>
                <w:rFonts w:ascii="Arial" w:hAnsi="Arial" w:cs="Arial"/>
              </w:rPr>
              <w:t>eam:</w:t>
            </w:r>
          </w:p>
        </w:tc>
        <w:tc>
          <w:tcPr>
            <w:tcW w:w="1650" w:type="dxa"/>
          </w:tcPr>
          <w:p w14:paraId="3F0C803D" w14:textId="242ADCFA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u w:val="single"/>
              </w:rPr>
              <w:t>30.6 m</w:t>
            </w:r>
          </w:p>
        </w:tc>
        <w:tc>
          <w:tcPr>
            <w:tcW w:w="1758" w:type="dxa"/>
          </w:tcPr>
          <w:p w14:paraId="5DA0771B" w14:textId="6B0ED3E6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B</w:t>
            </w:r>
            <w:r w:rsidRPr="0019138D">
              <w:rPr>
                <w:rFonts w:ascii="Arial" w:hAnsi="Arial" w:cs="Arial"/>
              </w:rPr>
              <w:t>ulbous Bow:</w:t>
            </w:r>
          </w:p>
        </w:tc>
        <w:tc>
          <w:tcPr>
            <w:tcW w:w="1759" w:type="dxa"/>
          </w:tcPr>
          <w:p w14:paraId="70062391" w14:textId="11B5D5D5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YES</w:t>
            </w:r>
          </w:p>
        </w:tc>
      </w:tr>
      <w:tr w:rsidR="007E37EF" w:rsidRPr="0019138D" w14:paraId="08C1B221" w14:textId="77777777" w:rsidTr="006D0B1B">
        <w:tc>
          <w:tcPr>
            <w:tcW w:w="1775" w:type="dxa"/>
          </w:tcPr>
          <w:p w14:paraId="3752DF05" w14:textId="5C9AA102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FWD:</w:t>
            </w:r>
          </w:p>
        </w:tc>
        <w:tc>
          <w:tcPr>
            <w:tcW w:w="1757" w:type="dxa"/>
          </w:tcPr>
          <w:p w14:paraId="0142A6A0" w14:textId="1E19B1BF" w:rsidR="00E13D97" w:rsidRPr="0019138D" w:rsidRDefault="004730AE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6</w:t>
            </w:r>
          </w:p>
        </w:tc>
        <w:tc>
          <w:tcPr>
            <w:tcW w:w="1758" w:type="dxa"/>
          </w:tcPr>
          <w:p w14:paraId="74FEF980" w14:textId="0319995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AFT:</w:t>
            </w:r>
          </w:p>
        </w:tc>
        <w:tc>
          <w:tcPr>
            <w:tcW w:w="1650" w:type="dxa"/>
          </w:tcPr>
          <w:p w14:paraId="74B6983D" w14:textId="1C3D7396" w:rsidR="00E13D97" w:rsidRPr="0019138D" w:rsidRDefault="004730AE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44</w:t>
            </w:r>
          </w:p>
        </w:tc>
        <w:tc>
          <w:tcPr>
            <w:tcW w:w="1758" w:type="dxa"/>
          </w:tcPr>
          <w:p w14:paraId="1BFB4164" w14:textId="2559EE00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MID:</w:t>
            </w:r>
          </w:p>
        </w:tc>
        <w:tc>
          <w:tcPr>
            <w:tcW w:w="1759" w:type="dxa"/>
          </w:tcPr>
          <w:p w14:paraId="11085C18" w14:textId="097AEA43" w:rsidR="00E13D97" w:rsidRPr="0019138D" w:rsidRDefault="004730AE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28</w:t>
            </w:r>
          </w:p>
        </w:tc>
      </w:tr>
      <w:tr w:rsidR="007E37EF" w:rsidRPr="0019138D" w14:paraId="1145B464" w14:textId="77777777" w:rsidTr="006D0B1B">
        <w:tc>
          <w:tcPr>
            <w:tcW w:w="1775" w:type="dxa"/>
          </w:tcPr>
          <w:p w14:paraId="09DB5251" w14:textId="58916A8C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A</w:t>
            </w:r>
            <w:r w:rsidRPr="0019138D">
              <w:rPr>
                <w:rFonts w:ascii="Arial" w:hAnsi="Arial" w:cs="Arial"/>
              </w:rPr>
              <w:t>ir Draught:</w:t>
            </w:r>
          </w:p>
        </w:tc>
        <w:tc>
          <w:tcPr>
            <w:tcW w:w="1757" w:type="dxa"/>
          </w:tcPr>
          <w:p w14:paraId="3DF194FD" w14:textId="7216FEBF" w:rsidR="00E13D97" w:rsidRPr="0019138D" w:rsidRDefault="004730AE" w:rsidP="004730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.57</w:t>
            </w:r>
            <w:bookmarkStart w:id="0" w:name="_GoBack"/>
            <w:bookmarkEnd w:id="0"/>
          </w:p>
        </w:tc>
        <w:tc>
          <w:tcPr>
            <w:tcW w:w="1758" w:type="dxa"/>
          </w:tcPr>
          <w:p w14:paraId="7A5055A0" w14:textId="77777777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P</w:t>
            </w:r>
            <w:r w:rsidRPr="0019138D">
              <w:rPr>
                <w:rFonts w:ascii="Arial" w:hAnsi="Arial" w:cs="Arial"/>
              </w:rPr>
              <w:t>ort Anchor</w:t>
            </w:r>
          </w:p>
          <w:p w14:paraId="77ED8426" w14:textId="37DFC304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hackles:</w:t>
            </w:r>
          </w:p>
        </w:tc>
        <w:tc>
          <w:tcPr>
            <w:tcW w:w="1650" w:type="dxa"/>
          </w:tcPr>
          <w:p w14:paraId="4129AD93" w14:textId="77777777" w:rsidR="006D0B1B" w:rsidRDefault="006D0B1B" w:rsidP="006D0B1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  <w:p w14:paraId="6DF3A8A1" w14:textId="5DFA6D70" w:rsidR="00E13D97" w:rsidRPr="0019138D" w:rsidRDefault="00E13D97" w:rsidP="00683B34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65DE404A" w14:textId="77777777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TBD Anchor</w:t>
            </w:r>
          </w:p>
          <w:p w14:paraId="37990806" w14:textId="66201F0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hackles:</w:t>
            </w:r>
          </w:p>
        </w:tc>
        <w:tc>
          <w:tcPr>
            <w:tcW w:w="1759" w:type="dxa"/>
          </w:tcPr>
          <w:p w14:paraId="2A09B2B7" w14:textId="77777777" w:rsidR="006D0B1B" w:rsidRPr="006D0B1B" w:rsidRDefault="006D0B1B" w:rsidP="006D0B1B">
            <w:pPr>
              <w:rPr>
                <w:rFonts w:ascii="Arial" w:hAnsi="Arial" w:cs="Arial"/>
                <w:b/>
              </w:rPr>
            </w:pPr>
            <w:r w:rsidRPr="006D0B1B">
              <w:rPr>
                <w:rFonts w:ascii="Arial" w:hAnsi="Arial" w:cs="Arial"/>
                <w:b/>
              </w:rPr>
              <w:t>11</w:t>
            </w:r>
          </w:p>
          <w:p w14:paraId="04D59870" w14:textId="77777777" w:rsidR="00E13D97" w:rsidRPr="0019138D" w:rsidRDefault="00E13D97" w:rsidP="00683B34">
            <w:pPr>
              <w:rPr>
                <w:rFonts w:ascii="Arial" w:hAnsi="Arial" w:cs="Arial"/>
              </w:rPr>
            </w:pPr>
          </w:p>
        </w:tc>
      </w:tr>
      <w:tr w:rsidR="00E13D97" w:rsidRPr="0019138D" w14:paraId="776FF19F" w14:textId="77777777" w:rsidTr="006D0B1B">
        <w:tc>
          <w:tcPr>
            <w:tcW w:w="10457" w:type="dxa"/>
            <w:gridSpan w:val="6"/>
          </w:tcPr>
          <w:p w14:paraId="011400D1" w14:textId="051DE968" w:rsidR="00E13D97" w:rsidRPr="0019138D" w:rsidRDefault="00E13D97" w:rsidP="00E13D97">
            <w:pPr>
              <w:jc w:val="right"/>
              <w:rPr>
                <w:rFonts w:ascii="Arial" w:hAnsi="Arial" w:cs="Arial"/>
              </w:rPr>
            </w:pPr>
            <w:r w:rsidRPr="0019138D">
              <w:rPr>
                <w:rFonts w:ascii="Arial" w:hAnsi="Arial" w:cs="Arial"/>
              </w:rPr>
              <w:t>(</w:t>
            </w:r>
            <w:r w:rsidRPr="0019138D">
              <w:rPr>
                <w:rFonts w:ascii="Arial" w:hAnsi="Arial" w:cs="Arial" w:hint="eastAsia"/>
              </w:rPr>
              <w:t>1</w:t>
            </w:r>
            <w:r w:rsidRPr="0019138D">
              <w:rPr>
                <w:rFonts w:ascii="Arial" w:hAnsi="Arial" w:cs="Arial"/>
              </w:rPr>
              <w:t xml:space="preserve"> Shackle = 27.4 m / 15 Fathoms)</w:t>
            </w:r>
          </w:p>
        </w:tc>
      </w:tr>
      <w:tr w:rsidR="00E13D97" w:rsidRPr="0019138D" w14:paraId="31A6CE27" w14:textId="77777777" w:rsidTr="006D0B1B">
        <w:trPr>
          <w:trHeight w:val="3224"/>
        </w:trPr>
        <w:tc>
          <w:tcPr>
            <w:tcW w:w="10457" w:type="dxa"/>
            <w:gridSpan w:val="6"/>
          </w:tcPr>
          <w:p w14:paraId="7276EF9B" w14:textId="1369AB27" w:rsidR="007E37EF" w:rsidRPr="0019138D" w:rsidRDefault="007E37EF" w:rsidP="00C36686">
            <w:pPr>
              <w:rPr>
                <w:rFonts w:ascii="Arial" w:hAnsi="Arial" w:cs="Arial"/>
              </w:rPr>
            </w:pPr>
          </w:p>
          <w:p w14:paraId="548C856D" w14:textId="7A961CD5" w:rsidR="007E37EF" w:rsidRPr="0019138D" w:rsidRDefault="006E0D83" w:rsidP="00C36686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4633EF1" wp14:editId="5AA86D1F">
                      <wp:simplePos x="0" y="0"/>
                      <wp:positionH relativeFrom="column">
                        <wp:posOffset>4108450</wp:posOffset>
                      </wp:positionH>
                      <wp:positionV relativeFrom="paragraph">
                        <wp:posOffset>458470</wp:posOffset>
                      </wp:positionV>
                      <wp:extent cx="960120" cy="274320"/>
                      <wp:effectExtent l="0" t="0" r="11430" b="11430"/>
                      <wp:wrapNone/>
                      <wp:docPr id="222" name="Text Box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A8F010" w14:textId="77777777" w:rsidR="006D0B1B" w:rsidRPr="007E37EF" w:rsidRDefault="006D0B1B" w:rsidP="006E0D83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4633E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2" o:spid="_x0000_s1026" type="#_x0000_t202" style="position:absolute;margin-left:323.5pt;margin-top:36.1pt;width:75.6pt;height:21.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" fillcolor="#f2f2f2 [3052]" strokeweight=".5pt">
                      <v:textbox>
                        <w:txbxContent>
                          <w:p w14:paraId="08A8F010" w14:textId="77777777" w:rsidR="006D0B1B" w:rsidRPr="007E37EF" w:rsidRDefault="006D0B1B" w:rsidP="006E0D8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5EE07D88" wp14:editId="3F03FE91">
                      <wp:simplePos x="0" y="0"/>
                      <wp:positionH relativeFrom="column">
                        <wp:posOffset>2068830</wp:posOffset>
                      </wp:positionH>
                      <wp:positionV relativeFrom="paragraph">
                        <wp:posOffset>1409700</wp:posOffset>
                      </wp:positionV>
                      <wp:extent cx="1569720" cy="586740"/>
                      <wp:effectExtent l="0" t="0" r="11430" b="22860"/>
                      <wp:wrapNone/>
                      <wp:docPr id="221" name="Text Box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69720" cy="586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BF4866" w14:textId="5FB38F9F" w:rsidR="006D0B1B" w:rsidRDefault="006D0B1B" w:rsidP="006D0B1B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Parallel W/L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Loaded:</w:t>
                                  </w:r>
                                  <w:r w:rsidRPr="006D0B1B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113.3 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Ballast:</w:t>
                                  </w:r>
                                  <w:r w:rsidRPr="006D0B1B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96.6 m</w:t>
                                  </w:r>
                                </w:p>
                                <w:p w14:paraId="09F1E6D6" w14:textId="6A9DA414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E07D88" id="Text Box 221" o:spid="_x0000_s1027" type="#_x0000_t202" style="position:absolute;margin-left:162.9pt;margin-top:111pt;width:123.6pt;height:46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" fillcolor="#f2f2f2 [3052]" strokeweight=".5pt">
                      <v:textbox>
                        <w:txbxContent>
                          <w:p w14:paraId="77BF4866" w14:textId="5FB38F9F" w:rsidR="006D0B1B" w:rsidRDefault="006D0B1B" w:rsidP="006D0B1B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arallel W/L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Loaded:</w:t>
                            </w:r>
                            <w:r w:rsidRPr="006D0B1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113.3 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Ballast:</w:t>
                            </w:r>
                            <w:r w:rsidRPr="006D0B1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96.6 m</w:t>
                            </w:r>
                          </w:p>
                          <w:p w14:paraId="09F1E6D6" w14:textId="6A9DA414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4D80040E" wp14:editId="2895BF6B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2400935</wp:posOffset>
                      </wp:positionV>
                      <wp:extent cx="807720" cy="274320"/>
                      <wp:effectExtent l="0" t="0" r="11430" b="11430"/>
                      <wp:wrapNone/>
                      <wp:docPr id="220" name="Text Box 2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23A079" w14:textId="77777777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80040E" id="Text Box 220" o:spid="_x0000_s1028" type="#_x0000_t202" style="position:absolute;margin-left:260.5pt;margin-top:189.05pt;width:63.6pt;height:21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" fillcolor="#f2f2f2 [3052]" strokeweight=".5pt">
                      <v:textbox>
                        <w:txbxContent>
                          <w:p w14:paraId="2A23A079" w14:textId="77777777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FFCE489" wp14:editId="41930DF5">
                      <wp:simplePos x="0" y="0"/>
                      <wp:positionH relativeFrom="column">
                        <wp:posOffset>5525770</wp:posOffset>
                      </wp:positionH>
                      <wp:positionV relativeFrom="paragraph">
                        <wp:posOffset>2583815</wp:posOffset>
                      </wp:positionV>
                      <wp:extent cx="960120" cy="274320"/>
                      <wp:effectExtent l="0" t="0" r="11430" b="11430"/>
                      <wp:wrapNone/>
                      <wp:docPr id="218" name="Text Box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A6D26F" w14:textId="0B89CD0E" w:rsidR="006D0B1B" w:rsidRPr="007E37EF" w:rsidRDefault="003A73A9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43.63</w:t>
                                  </w:r>
                                  <w:r w:rsidR="006D0B1B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m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FCE489" id="Text Box 218" o:spid="_x0000_s1029" type="#_x0000_t202" style="position:absolute;margin-left:435.1pt;margin-top:203.45pt;width:75.6pt;height:21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" fillcolor="#f2f2f2 [3052]" strokeweight=".5pt">
                      <v:textbox>
                        <w:txbxContent>
                          <w:p w14:paraId="2BA6D26F" w14:textId="0B89CD0E" w:rsidR="006D0B1B" w:rsidRPr="007E37EF" w:rsidRDefault="003A73A9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</w:rPr>
                              <w:t>43.63</w:t>
                            </w:r>
                            <w:r w:rsidR="006D0B1B"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m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FA5048B" wp14:editId="06D5F1BD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730885</wp:posOffset>
                      </wp:positionV>
                      <wp:extent cx="807720" cy="274320"/>
                      <wp:effectExtent l="0" t="0" r="11430" b="11430"/>
                      <wp:wrapNone/>
                      <wp:docPr id="217" name="Text Box 2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C6E4DA" w14:textId="7726CD6E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30.6 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</w:t>
                                  </w:r>
                                  <w:proofErr w:type="spellStart"/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A5048B" id="Text Box 217" o:spid="_x0000_s1030" type="#_x0000_t202" style="position:absolute;margin-left:-1.5pt;margin-top:57.55pt;width:63.6pt;height:21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" fillcolor="#f2f2f2 [3052]" strokeweight=".5pt">
                      <v:textbox>
                        <w:txbxContent>
                          <w:p w14:paraId="18C6E4DA" w14:textId="7726CD6E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30.6 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</w:t>
                            </w:r>
                            <w:proofErr w:type="spellStart"/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61F4B34" wp14:editId="5AACB278">
                      <wp:simplePos x="0" y="0"/>
                      <wp:positionH relativeFrom="column">
                        <wp:posOffset>1014730</wp:posOffset>
                      </wp:positionH>
                      <wp:positionV relativeFrom="paragraph">
                        <wp:posOffset>70485</wp:posOffset>
                      </wp:positionV>
                      <wp:extent cx="960120" cy="274320"/>
                      <wp:effectExtent l="0" t="0" r="11430" b="11430"/>
                      <wp:wrapNone/>
                      <wp:docPr id="216" name="Text Box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833E33" w14:textId="12BC1810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26.45 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1F4B34" id="Text Box 216" o:spid="_x0000_s1031" type="#_x0000_t202" style="position:absolute;margin-left:79.9pt;margin-top:5.55pt;width:75.6pt;height:21.6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" fillcolor="#f2f2f2 [3052]" strokeweight=".5pt">
                      <v:textbox>
                        <w:txbxContent>
                          <w:p w14:paraId="4C833E33" w14:textId="12BC1810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26.45 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7FEFCA2" wp14:editId="03B1044B">
                      <wp:simplePos x="0" y="0"/>
                      <wp:positionH relativeFrom="column">
                        <wp:posOffset>3626485</wp:posOffset>
                      </wp:positionH>
                      <wp:positionV relativeFrom="paragraph">
                        <wp:posOffset>50165</wp:posOffset>
                      </wp:positionV>
                      <wp:extent cx="960120" cy="274320"/>
                      <wp:effectExtent l="0" t="0" r="11430" b="11430"/>
                      <wp:wrapNone/>
                      <wp:docPr id="211" name="Text Box 2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B4BC2D" w14:textId="5CB8545D" w:rsidR="006D0B1B" w:rsidRPr="007E37EF" w:rsidRDefault="006D0B1B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158.75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FEFCA2" id="Text Box 211" o:spid="_x0000_s1032" type="#_x0000_t202" style="position:absolute;margin-left:285.55pt;margin-top:3.95pt;width:75.6pt;height:21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" fillcolor="#f2f2f2 [3052]" strokeweight=".5pt">
                      <v:textbox>
                        <w:txbxContent>
                          <w:p w14:paraId="47B4BC2D" w14:textId="5CB8545D" w:rsidR="006D0B1B" w:rsidRPr="007E37EF" w:rsidRDefault="006D0B1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158.75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/>
                <w:noProof/>
                <w:lang w:val="en-SG" w:eastAsia="en-SG"/>
              </w:rPr>
              <w:drawing>
                <wp:inline distT="0" distB="0" distL="0" distR="0" wp14:anchorId="42F55590" wp14:editId="76AD5F5D">
                  <wp:extent cx="6537960" cy="3802380"/>
                  <wp:effectExtent l="0" t="0" r="0" b="7620"/>
                  <wp:docPr id="215" name="Picture 21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새 Microsoft Word Document_페이지_1_페이지_1.jp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12" t="26181" r="5634" b="33990"/>
                          <a:stretch/>
                        </pic:blipFill>
                        <pic:spPr bwMode="auto">
                          <a:xfrm>
                            <a:off x="0" y="0"/>
                            <a:ext cx="6537960" cy="3802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277282" w14:textId="3FAA128A" w:rsidR="00096C0A" w:rsidRPr="0019138D" w:rsidRDefault="00096C0A" w:rsidP="00C36686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12"/>
              <w:gridCol w:w="770"/>
              <w:gridCol w:w="1763"/>
              <w:gridCol w:w="1097"/>
              <w:gridCol w:w="1403"/>
              <w:gridCol w:w="2086"/>
              <w:gridCol w:w="2100"/>
            </w:tblGrid>
            <w:tr w:rsidR="00851821" w:rsidRPr="0019138D" w14:paraId="255FF69A" w14:textId="71C35182" w:rsidTr="003A73A9">
              <w:tc>
                <w:tcPr>
                  <w:tcW w:w="10231" w:type="dxa"/>
                  <w:gridSpan w:val="7"/>
                  <w:shd w:val="clear" w:color="auto" w:fill="E2EFD9" w:themeFill="accent6" w:themeFillTint="33"/>
                </w:tcPr>
                <w:p w14:paraId="3A59AC78" w14:textId="457F9920" w:rsidR="00851821" w:rsidRPr="0019138D" w:rsidRDefault="00AE2569" w:rsidP="00C36686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/>
                      <w:b/>
                    </w:rPr>
                    <w:t>MAIN ENGINE</w:t>
                  </w:r>
                </w:p>
              </w:tc>
            </w:tr>
            <w:tr w:rsidR="00851821" w:rsidRPr="0019138D" w14:paraId="129A1610" w14:textId="1D3A546F" w:rsidTr="003A73A9">
              <w:tc>
                <w:tcPr>
                  <w:tcW w:w="1012" w:type="dxa"/>
                  <w:vMerge w:val="restart"/>
                  <w:vAlign w:val="center"/>
                </w:tcPr>
                <w:p w14:paraId="6D84298A" w14:textId="23215F35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33" w:type="dxa"/>
                  <w:gridSpan w:val="2"/>
                  <w:vMerge w:val="restart"/>
                  <w:vAlign w:val="center"/>
                </w:tcPr>
                <w:p w14:paraId="2EBACB8C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DIESEL ENGINE</w:t>
                  </w:r>
                </w:p>
                <w:p w14:paraId="023A8ACC" w14:textId="0616925F" w:rsidR="00851821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HITACHI-MAN B&amp;W 6S46MC-C</w:t>
                  </w:r>
                </w:p>
              </w:tc>
              <w:tc>
                <w:tcPr>
                  <w:tcW w:w="1097" w:type="dxa"/>
                  <w:vAlign w:val="center"/>
                </w:tcPr>
                <w:p w14:paraId="1AEB6ABC" w14:textId="1765B16F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1403" w:type="dxa"/>
                  <w:vAlign w:val="center"/>
                </w:tcPr>
                <w:p w14:paraId="546A71BC" w14:textId="6D71B362" w:rsidR="00851821" w:rsidRPr="0019138D" w:rsidRDefault="003A73A9" w:rsidP="00851821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780</w:t>
                  </w:r>
                  <w:r w:rsidR="00851821" w:rsidRPr="0019138D">
                    <w:rPr>
                      <w:rFonts w:ascii="Arial" w:hAnsi="Arial" w:cs="Arial" w:hint="eastAsia"/>
                    </w:rPr>
                    <w:t>k</w:t>
                  </w:r>
                  <w:r w:rsidR="00851821" w:rsidRPr="0019138D">
                    <w:rPr>
                      <w:rFonts w:ascii="Arial" w:hAnsi="Arial" w:cs="Arial"/>
                    </w:rPr>
                    <w:t>W</w:t>
                  </w:r>
                </w:p>
              </w:tc>
              <w:tc>
                <w:tcPr>
                  <w:tcW w:w="2086" w:type="dxa"/>
                  <w:vAlign w:val="center"/>
                </w:tcPr>
                <w:p w14:paraId="61C5DBD2" w14:textId="17B5E05C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2100" w:type="dxa"/>
                  <w:vAlign w:val="center"/>
                </w:tcPr>
                <w:p w14:paraId="7E8EFBA6" w14:textId="29452847" w:rsidR="00851821" w:rsidRPr="0019138D" w:rsidRDefault="00851821" w:rsidP="00851821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P</w:t>
                  </w:r>
                </w:p>
              </w:tc>
            </w:tr>
            <w:tr w:rsidR="00851821" w:rsidRPr="0019138D" w14:paraId="286E71B5" w14:textId="4E5912E1" w:rsidTr="003A73A9">
              <w:tc>
                <w:tcPr>
                  <w:tcW w:w="1012" w:type="dxa"/>
                  <w:vMerge/>
                  <w:vAlign w:val="center"/>
                </w:tcPr>
                <w:p w14:paraId="3C4D1258" w14:textId="77777777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33" w:type="dxa"/>
                  <w:gridSpan w:val="2"/>
                  <w:vMerge/>
                  <w:vAlign w:val="center"/>
                </w:tcPr>
                <w:p w14:paraId="73C58C16" w14:textId="77777777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E31D2BE" w14:textId="1D394FAB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PM/Pitch</w:t>
                  </w:r>
                </w:p>
              </w:tc>
              <w:tc>
                <w:tcPr>
                  <w:tcW w:w="2086" w:type="dxa"/>
                  <w:vAlign w:val="center"/>
                </w:tcPr>
                <w:p w14:paraId="5B0F7B88" w14:textId="77777777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aded</w:t>
                  </w:r>
                </w:p>
                <w:p w14:paraId="4A361A14" w14:textId="1196C722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eed (kts)</w:t>
                  </w:r>
                </w:p>
              </w:tc>
              <w:tc>
                <w:tcPr>
                  <w:tcW w:w="2100" w:type="dxa"/>
                  <w:vAlign w:val="center"/>
                </w:tcPr>
                <w:p w14:paraId="3073F946" w14:textId="5442B8E2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allast</w:t>
                  </w:r>
                </w:p>
                <w:p w14:paraId="18935107" w14:textId="0E02AC93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Speed (kts)</w:t>
                  </w:r>
                </w:p>
              </w:tc>
            </w:tr>
            <w:tr w:rsidR="003A73A9" w:rsidRPr="0019138D" w14:paraId="5C14EF7E" w14:textId="66983243" w:rsidTr="003A73A9">
              <w:tc>
                <w:tcPr>
                  <w:tcW w:w="3545" w:type="dxa"/>
                  <w:gridSpan w:val="3"/>
                  <w:vAlign w:val="center"/>
                </w:tcPr>
                <w:p w14:paraId="79F19E5E" w14:textId="5E23361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ull Ahead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7BFAB594" w14:textId="029A8FE1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77CD216F" w14:textId="7A036478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vAlign w:val="center"/>
                </w:tcPr>
                <w:p w14:paraId="13888B26" w14:textId="6F323F7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68D8D3AE" w14:textId="784EF2F7" w:rsidTr="003A73A9">
              <w:tc>
                <w:tcPr>
                  <w:tcW w:w="3545" w:type="dxa"/>
                  <w:gridSpan w:val="3"/>
                  <w:vAlign w:val="center"/>
                </w:tcPr>
                <w:p w14:paraId="3DABEA92" w14:textId="3362FDDC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alf Ahead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98FB329" w14:textId="7E8E5B5D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07CBD67C" w14:textId="75B9730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vAlign w:val="center"/>
                </w:tcPr>
                <w:p w14:paraId="31F00420" w14:textId="667F83D3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056DBE8E" w14:textId="5FDB187D" w:rsidTr="003A73A9">
              <w:tc>
                <w:tcPr>
                  <w:tcW w:w="3545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14FD8A86" w14:textId="162EE97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low Ahead:</w:t>
                  </w:r>
                </w:p>
              </w:tc>
              <w:tc>
                <w:tcPr>
                  <w:tcW w:w="250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749EA6B1" w14:textId="3653FA92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86" w:type="dxa"/>
                  <w:tcBorders>
                    <w:bottom w:val="single" w:sz="4" w:space="0" w:color="auto"/>
                  </w:tcBorders>
                  <w:vAlign w:val="center"/>
                </w:tcPr>
                <w:p w14:paraId="73475D95" w14:textId="44F12838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tcBorders>
                    <w:bottom w:val="single" w:sz="4" w:space="0" w:color="auto"/>
                  </w:tcBorders>
                  <w:vAlign w:val="center"/>
                </w:tcPr>
                <w:p w14:paraId="13DE05BB" w14:textId="72A0BBC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4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6CFD8794" w14:textId="478EA04A" w:rsidTr="003A73A9">
              <w:tc>
                <w:tcPr>
                  <w:tcW w:w="3545" w:type="dxa"/>
                  <w:gridSpan w:val="3"/>
                  <w:tcBorders>
                    <w:bottom w:val="double" w:sz="4" w:space="0" w:color="auto"/>
                  </w:tcBorders>
                  <w:vAlign w:val="center"/>
                </w:tcPr>
                <w:p w14:paraId="09A130F1" w14:textId="4916351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ead Slow Ahead:</w:t>
                  </w:r>
                </w:p>
              </w:tc>
              <w:tc>
                <w:tcPr>
                  <w:tcW w:w="2500" w:type="dxa"/>
                  <w:gridSpan w:val="2"/>
                  <w:tcBorders>
                    <w:bottom w:val="double" w:sz="4" w:space="0" w:color="auto"/>
                  </w:tcBorders>
                  <w:vAlign w:val="center"/>
                </w:tcPr>
                <w:p w14:paraId="18A0D44F" w14:textId="4EC0804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86" w:type="dxa"/>
                  <w:tcBorders>
                    <w:bottom w:val="double" w:sz="4" w:space="0" w:color="auto"/>
                  </w:tcBorders>
                  <w:vAlign w:val="center"/>
                </w:tcPr>
                <w:p w14:paraId="45A80A0E" w14:textId="1B503CB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tcBorders>
                    <w:bottom w:val="double" w:sz="4" w:space="0" w:color="auto"/>
                  </w:tcBorders>
                  <w:vAlign w:val="center"/>
                </w:tcPr>
                <w:p w14:paraId="5A968663" w14:textId="70365C0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2B89414E" w14:textId="5BAE72DB" w:rsidTr="003A73A9">
              <w:tc>
                <w:tcPr>
                  <w:tcW w:w="3545" w:type="dxa"/>
                  <w:gridSpan w:val="3"/>
                  <w:tcBorders>
                    <w:top w:val="double" w:sz="4" w:space="0" w:color="auto"/>
                  </w:tcBorders>
                  <w:vAlign w:val="center"/>
                </w:tcPr>
                <w:p w14:paraId="273F00FB" w14:textId="490AEBF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ead Slow Astern:</w:t>
                  </w:r>
                </w:p>
              </w:tc>
              <w:tc>
                <w:tcPr>
                  <w:tcW w:w="2500" w:type="dxa"/>
                  <w:gridSpan w:val="2"/>
                  <w:tcBorders>
                    <w:top w:val="double" w:sz="4" w:space="0" w:color="auto"/>
                  </w:tcBorders>
                  <w:vAlign w:val="center"/>
                </w:tcPr>
                <w:p w14:paraId="48EC47BF" w14:textId="4A067B23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86" w:type="dxa"/>
                  <w:tcBorders>
                    <w:top w:val="double" w:sz="4" w:space="0" w:color="auto"/>
                  </w:tcBorders>
                  <w:vAlign w:val="center"/>
                </w:tcPr>
                <w:p w14:paraId="4E79352B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 w:val="restart"/>
                  <w:tcBorders>
                    <w:top w:val="double" w:sz="4" w:space="0" w:color="auto"/>
                    <w:tr2bl w:val="single" w:sz="4" w:space="0" w:color="auto"/>
                  </w:tcBorders>
                  <w:vAlign w:val="center"/>
                </w:tcPr>
                <w:p w14:paraId="1AF984E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1A7AD11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4193061F" w14:textId="272CC5F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low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A51B990" w14:textId="75AEC8E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7C48764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02EE0E4F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470E3956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5D94C565" w14:textId="4F9E0380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alf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69A46994" w14:textId="4D5E21EE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6373482D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58A4D86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DB61350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1863AE09" w14:textId="0C0298A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ull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14AB8C3A" w14:textId="2F48836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4186" w:type="dxa"/>
                  <w:gridSpan w:val="2"/>
                  <w:vAlign w:val="center"/>
                </w:tcPr>
                <w:p w14:paraId="7389EF81" w14:textId="61FD2F2A" w:rsidR="003A73A9" w:rsidRPr="0019138D" w:rsidRDefault="003A73A9" w:rsidP="003A73A9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0</w:t>
                  </w:r>
                  <w:r w:rsidRPr="0019138D">
                    <w:rPr>
                      <w:rFonts w:ascii="Arial" w:hAnsi="Arial" w:cs="Arial" w:hint="eastAsia"/>
                    </w:rPr>
                    <w:t>%</w:t>
                  </w:r>
                  <w:r w:rsidRPr="0019138D">
                    <w:rPr>
                      <w:rFonts w:ascii="Arial" w:hAnsi="Arial" w:cs="Arial"/>
                    </w:rPr>
                    <w:t xml:space="preserve"> ahead Power</w:t>
                  </w:r>
                </w:p>
              </w:tc>
            </w:tr>
            <w:tr w:rsidR="003A73A9" w:rsidRPr="0019138D" w14:paraId="474823EB" w14:textId="77777777" w:rsidTr="003A73A9">
              <w:tc>
                <w:tcPr>
                  <w:tcW w:w="1782" w:type="dxa"/>
                  <w:gridSpan w:val="2"/>
                  <w:vAlign w:val="center"/>
                </w:tcPr>
                <w:p w14:paraId="115ECC68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Critical RPM:</w:t>
                  </w:r>
                </w:p>
              </w:tc>
              <w:tc>
                <w:tcPr>
                  <w:tcW w:w="2860" w:type="dxa"/>
                  <w:gridSpan w:val="2"/>
                  <w:vAlign w:val="center"/>
                </w:tcPr>
                <w:p w14:paraId="1DE22670" w14:textId="090908B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3 - 75</w:t>
                  </w:r>
                </w:p>
              </w:tc>
              <w:tc>
                <w:tcPr>
                  <w:tcW w:w="3489" w:type="dxa"/>
                  <w:gridSpan w:val="2"/>
                  <w:vAlign w:val="center"/>
                </w:tcPr>
                <w:p w14:paraId="74D4F3E4" w14:textId="643BD4F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 xml:space="preserve">ax. Number of </w:t>
                  </w: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nsecutive Engine Starts:</w:t>
                  </w:r>
                </w:p>
              </w:tc>
              <w:tc>
                <w:tcPr>
                  <w:tcW w:w="2100" w:type="dxa"/>
                  <w:vAlign w:val="center"/>
                </w:tcPr>
                <w:p w14:paraId="69BB08A9" w14:textId="428C3605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</w:t>
                  </w:r>
                </w:p>
              </w:tc>
            </w:tr>
            <w:tr w:rsidR="003A73A9" w:rsidRPr="0019138D" w14:paraId="2367D442" w14:textId="77777777" w:rsidTr="003A73A9">
              <w:tc>
                <w:tcPr>
                  <w:tcW w:w="1782" w:type="dxa"/>
                  <w:gridSpan w:val="2"/>
                  <w:vAlign w:val="center"/>
                </w:tcPr>
                <w:p w14:paraId="1B877BA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Limit</w:t>
                  </w:r>
                </w:p>
                <w:p w14:paraId="7642B7A7" w14:textId="2F62FBD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stern:</w:t>
                  </w:r>
                </w:p>
              </w:tc>
              <w:tc>
                <w:tcPr>
                  <w:tcW w:w="2860" w:type="dxa"/>
                  <w:gridSpan w:val="2"/>
                  <w:vAlign w:val="center"/>
                </w:tcPr>
                <w:p w14:paraId="18AE9D0A" w14:textId="3A9F8FC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/A</w:t>
                  </w:r>
                </w:p>
              </w:tc>
              <w:tc>
                <w:tcPr>
                  <w:tcW w:w="3489" w:type="dxa"/>
                  <w:gridSpan w:val="2"/>
                  <w:vAlign w:val="center"/>
                </w:tcPr>
                <w:p w14:paraId="310B2111" w14:textId="08F42AFE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from Full Ahead to Full Astern:</w:t>
                  </w:r>
                </w:p>
              </w:tc>
              <w:tc>
                <w:tcPr>
                  <w:tcW w:w="2100" w:type="dxa"/>
                  <w:vAlign w:val="center"/>
                </w:tcPr>
                <w:p w14:paraId="472CF961" w14:textId="180127A0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’ – 20’</w:t>
                  </w:r>
                </w:p>
              </w:tc>
            </w:tr>
            <w:tr w:rsidR="00AE2569" w:rsidRPr="0019138D" w14:paraId="102C2ABC" w14:textId="77777777" w:rsidTr="003A73A9">
              <w:tc>
                <w:tcPr>
                  <w:tcW w:w="4642" w:type="dxa"/>
                  <w:gridSpan w:val="4"/>
                  <w:vAlign w:val="center"/>
                </w:tcPr>
                <w:p w14:paraId="5623800D" w14:textId="256F1E95" w:rsidR="00AE2569" w:rsidRPr="0019138D" w:rsidRDefault="00AE2569" w:rsidP="00851821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inimum Steering Speed:</w:t>
                  </w:r>
                </w:p>
              </w:tc>
              <w:tc>
                <w:tcPr>
                  <w:tcW w:w="5589" w:type="dxa"/>
                  <w:gridSpan w:val="3"/>
                  <w:vAlign w:val="center"/>
                </w:tcPr>
                <w:p w14:paraId="7CC79857" w14:textId="77777777" w:rsidR="00AE2569" w:rsidRPr="0019138D" w:rsidRDefault="00AE2569" w:rsidP="00851821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1C07FDF3" w14:textId="5256445C" w:rsidR="00096C0A" w:rsidRPr="0019138D" w:rsidRDefault="00096C0A" w:rsidP="0073760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99"/>
              <w:gridCol w:w="728"/>
              <w:gridCol w:w="1698"/>
              <w:gridCol w:w="1715"/>
              <w:gridCol w:w="848"/>
              <w:gridCol w:w="2543"/>
            </w:tblGrid>
            <w:tr w:rsidR="00AE2569" w:rsidRPr="0019138D" w14:paraId="06498D12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19CDC69F" w14:textId="6AF702FB" w:rsidR="00AE2569" w:rsidRPr="0019138D" w:rsidRDefault="00AE256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S</w:t>
                  </w:r>
                  <w:r w:rsidRPr="0019138D">
                    <w:rPr>
                      <w:rFonts w:ascii="Arial" w:hAnsi="Arial" w:cs="Arial"/>
                      <w:b/>
                    </w:rPr>
                    <w:t>TEERING</w:t>
                  </w:r>
                </w:p>
              </w:tc>
            </w:tr>
            <w:tr w:rsidR="003A73A9" w:rsidRPr="0019138D" w14:paraId="3CF366CD" w14:textId="77777777" w:rsidTr="003A73A9">
              <w:tc>
                <w:tcPr>
                  <w:tcW w:w="2699" w:type="dxa"/>
                </w:tcPr>
                <w:p w14:paraId="4EB58DB5" w14:textId="60F8EC1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Propellers:</w:t>
                  </w:r>
                </w:p>
              </w:tc>
              <w:tc>
                <w:tcPr>
                  <w:tcW w:w="2426" w:type="dxa"/>
                  <w:gridSpan w:val="2"/>
                </w:tcPr>
                <w:p w14:paraId="260A2C00" w14:textId="43593BCF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563" w:type="dxa"/>
                  <w:gridSpan w:val="2"/>
                </w:tcPr>
                <w:p w14:paraId="6F46CE45" w14:textId="5819825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43" w:type="dxa"/>
                </w:tcPr>
                <w:p w14:paraId="0A6417D8" w14:textId="34CE0A5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4 Bladed Solid </w:t>
                  </w:r>
                  <w:proofErr w:type="spellStart"/>
                  <w:r>
                    <w:rPr>
                      <w:rFonts w:ascii="Arial" w:hAnsi="Arial" w:cs="Arial"/>
                    </w:rPr>
                    <w:t>Aerofoil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Section Keyless</w:t>
                  </w:r>
                </w:p>
              </w:tc>
            </w:tr>
            <w:tr w:rsidR="003A73A9" w:rsidRPr="0019138D" w14:paraId="5C741AB7" w14:textId="77777777" w:rsidTr="003A73A9">
              <w:tc>
                <w:tcPr>
                  <w:tcW w:w="2699" w:type="dxa"/>
                </w:tcPr>
                <w:p w14:paraId="60BB9C30" w14:textId="1C193343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ropeller Arrangement:</w:t>
                  </w:r>
                </w:p>
              </w:tc>
              <w:tc>
                <w:tcPr>
                  <w:tcW w:w="2426" w:type="dxa"/>
                  <w:gridSpan w:val="2"/>
                </w:tcPr>
                <w:p w14:paraId="1863D5DA" w14:textId="51585B4D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</w:rPr>
                    <w:t>Midship</w:t>
                  </w:r>
                  <w:proofErr w:type="spellEnd"/>
                </w:p>
              </w:tc>
              <w:tc>
                <w:tcPr>
                  <w:tcW w:w="2563" w:type="dxa"/>
                  <w:gridSpan w:val="2"/>
                </w:tcPr>
                <w:p w14:paraId="490FBBB3" w14:textId="1216FFE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irection of Turn:</w:t>
                  </w:r>
                </w:p>
              </w:tc>
              <w:tc>
                <w:tcPr>
                  <w:tcW w:w="2543" w:type="dxa"/>
                </w:tcPr>
                <w:p w14:paraId="7BA0A202" w14:textId="43D51695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Left / </w:t>
                  </w:r>
                  <w:r>
                    <w:rPr>
                      <w:rFonts w:ascii="Arial" w:hAnsi="Arial" w:cs="Arial"/>
                      <w:b/>
                    </w:rPr>
                    <w:t>Right</w:t>
                  </w:r>
                </w:p>
              </w:tc>
            </w:tr>
            <w:tr w:rsidR="003A73A9" w:rsidRPr="0019138D" w14:paraId="68AF015F" w14:textId="77777777" w:rsidTr="003A73A9">
              <w:tc>
                <w:tcPr>
                  <w:tcW w:w="2699" w:type="dxa"/>
                </w:tcPr>
                <w:p w14:paraId="6D31BF36" w14:textId="0D67184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udder Angle for Neutral Effects:</w:t>
                  </w:r>
                </w:p>
              </w:tc>
              <w:tc>
                <w:tcPr>
                  <w:tcW w:w="2426" w:type="dxa"/>
                  <w:gridSpan w:val="2"/>
                </w:tcPr>
                <w:p w14:paraId="28816791" w14:textId="45B3706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  <w:tc>
                <w:tcPr>
                  <w:tcW w:w="2563" w:type="dxa"/>
                  <w:gridSpan w:val="2"/>
                </w:tcPr>
                <w:p w14:paraId="076EDD5A" w14:textId="07F8CBA1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Hard to Hard over:</w:t>
                  </w:r>
                </w:p>
              </w:tc>
              <w:tc>
                <w:tcPr>
                  <w:tcW w:w="2543" w:type="dxa"/>
                </w:tcPr>
                <w:p w14:paraId="432E7799" w14:textId="60D0346F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24.3</w:t>
                  </w:r>
                </w:p>
              </w:tc>
            </w:tr>
            <w:tr w:rsidR="003A73A9" w:rsidRPr="0019138D" w14:paraId="68F8DA5F" w14:textId="77777777" w:rsidTr="003A73A9">
              <w:tc>
                <w:tcPr>
                  <w:tcW w:w="2699" w:type="dxa"/>
                </w:tcPr>
                <w:p w14:paraId="1CD47CB8" w14:textId="409520D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hrusters Position:</w:t>
                  </w:r>
                </w:p>
              </w:tc>
              <w:tc>
                <w:tcPr>
                  <w:tcW w:w="2426" w:type="dxa"/>
                  <w:gridSpan w:val="2"/>
                </w:tcPr>
                <w:p w14:paraId="1EC16534" w14:textId="0FEC6B60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  <w:tc>
                <w:tcPr>
                  <w:tcW w:w="2563" w:type="dxa"/>
                  <w:gridSpan w:val="2"/>
                </w:tcPr>
                <w:p w14:paraId="7C5444DE" w14:textId="341AE4E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hruster Power:</w:t>
                  </w:r>
                </w:p>
              </w:tc>
              <w:tc>
                <w:tcPr>
                  <w:tcW w:w="2543" w:type="dxa"/>
                </w:tcPr>
                <w:p w14:paraId="47E2F5B4" w14:textId="5CD9E83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NIL (kW / HP)</w:t>
                  </w:r>
                </w:p>
              </w:tc>
            </w:tr>
            <w:tr w:rsidR="003A73A9" w:rsidRPr="0019138D" w14:paraId="336F31F4" w14:textId="77777777" w:rsidTr="003A73A9">
              <w:tc>
                <w:tcPr>
                  <w:tcW w:w="2699" w:type="dxa"/>
                </w:tcPr>
                <w:p w14:paraId="2DDE6281" w14:textId="32CB695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Controllable pitch:</w:t>
                  </w:r>
                </w:p>
              </w:tc>
              <w:tc>
                <w:tcPr>
                  <w:tcW w:w="2426" w:type="dxa"/>
                  <w:gridSpan w:val="2"/>
                </w:tcPr>
                <w:p w14:paraId="4775A93B" w14:textId="5C46F32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s /</w:t>
                  </w:r>
                  <w:r>
                    <w:rPr>
                      <w:rFonts w:ascii="Arial" w:hAnsi="Arial" w:cs="Arial"/>
                      <w:b/>
                    </w:rPr>
                    <w:t xml:space="preserve"> No</w:t>
                  </w:r>
                </w:p>
              </w:tc>
              <w:tc>
                <w:tcPr>
                  <w:tcW w:w="2563" w:type="dxa"/>
                  <w:gridSpan w:val="2"/>
                </w:tcPr>
                <w:p w14:paraId="07EA2962" w14:textId="68E1412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3" w:type="dxa"/>
                </w:tcPr>
                <w:p w14:paraId="3D424C20" w14:textId="77777777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5AA0DA8A" w14:textId="77777777" w:rsidTr="003A73A9">
              <w:tc>
                <w:tcPr>
                  <w:tcW w:w="2699" w:type="dxa"/>
                  <w:tcBorders>
                    <w:bottom w:val="single" w:sz="4" w:space="0" w:color="auto"/>
                  </w:tcBorders>
                </w:tcPr>
                <w:p w14:paraId="4BDC3EAC" w14:textId="5066264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Rudder:</w:t>
                  </w:r>
                </w:p>
              </w:tc>
              <w:tc>
                <w:tcPr>
                  <w:tcW w:w="2426" w:type="dxa"/>
                  <w:gridSpan w:val="2"/>
                  <w:tcBorders>
                    <w:bottom w:val="single" w:sz="4" w:space="0" w:color="auto"/>
                  </w:tcBorders>
                </w:tcPr>
                <w:p w14:paraId="5B5D2EF0" w14:textId="28EBCEB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563" w:type="dxa"/>
                  <w:gridSpan w:val="2"/>
                  <w:tcBorders>
                    <w:bottom w:val="single" w:sz="4" w:space="0" w:color="auto"/>
                  </w:tcBorders>
                </w:tcPr>
                <w:p w14:paraId="20DEA0F4" w14:textId="79D7DA5E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imum rudder angle:</w:t>
                  </w:r>
                </w:p>
              </w:tc>
              <w:tc>
                <w:tcPr>
                  <w:tcW w:w="2543" w:type="dxa"/>
                  <w:tcBorders>
                    <w:bottom w:val="single" w:sz="4" w:space="0" w:color="auto"/>
                  </w:tcBorders>
                </w:tcPr>
                <w:p w14:paraId="17D17C79" w14:textId="2EAF3E5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5˚</w:t>
                  </w:r>
                </w:p>
              </w:tc>
            </w:tr>
            <w:tr w:rsidR="00AE2569" w:rsidRPr="0019138D" w14:paraId="6519F6FA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334B26BD" w14:textId="15F9889E" w:rsidR="00AE2569" w:rsidRPr="0019138D" w:rsidRDefault="00AE256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19138D">
                    <w:rPr>
                      <w:rFonts w:ascii="Arial" w:hAnsi="Arial" w:cs="Arial"/>
                      <w:b/>
                    </w:rPr>
                    <w:t>QUIPMENT CHECKED AND READY FOR USE</w:t>
                  </w:r>
                </w:p>
              </w:tc>
            </w:tr>
            <w:tr w:rsidR="003A73A9" w:rsidRPr="0019138D" w14:paraId="76CBC6DA" w14:textId="77777777" w:rsidTr="003A73A9">
              <w:tc>
                <w:tcPr>
                  <w:tcW w:w="2699" w:type="dxa"/>
                </w:tcPr>
                <w:p w14:paraId="3024B840" w14:textId="2B1C98D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nchors:</w:t>
                  </w:r>
                </w:p>
              </w:tc>
              <w:tc>
                <w:tcPr>
                  <w:tcW w:w="4141" w:type="dxa"/>
                  <w:gridSpan w:val="3"/>
                </w:tcPr>
                <w:p w14:paraId="0BBD4A8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E06691" w14:textId="2A3B24C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leared Away: (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)</w:t>
                  </w:r>
                </w:p>
              </w:tc>
            </w:tr>
            <w:tr w:rsidR="003A73A9" w:rsidRPr="0019138D" w14:paraId="7A759F51" w14:textId="77777777" w:rsidTr="003A73A9">
              <w:tc>
                <w:tcPr>
                  <w:tcW w:w="2699" w:type="dxa"/>
                </w:tcPr>
                <w:p w14:paraId="029894E8" w14:textId="1E061DD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mpass:</w:t>
                  </w:r>
                </w:p>
              </w:tc>
              <w:tc>
                <w:tcPr>
                  <w:tcW w:w="4141" w:type="dxa"/>
                  <w:gridSpan w:val="3"/>
                </w:tcPr>
                <w:p w14:paraId="32953790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vMerge w:val="restart"/>
                </w:tcPr>
                <w:p w14:paraId="21815A6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755C25B6" w14:textId="77777777" w:rsidTr="00657E1C">
              <w:tc>
                <w:tcPr>
                  <w:tcW w:w="2699" w:type="dxa"/>
                </w:tcPr>
                <w:p w14:paraId="0D6DE356" w14:textId="04EF2F6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mpass Error:</w:t>
                  </w:r>
                </w:p>
              </w:tc>
              <w:tc>
                <w:tcPr>
                  <w:tcW w:w="4141" w:type="dxa"/>
                  <w:gridSpan w:val="3"/>
                </w:tcPr>
                <w:p w14:paraId="4BB705ED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vMerge/>
                  <w:vAlign w:val="center"/>
                </w:tcPr>
                <w:p w14:paraId="476B2AF7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C05AF06" w14:textId="77777777" w:rsidTr="003A73A9">
              <w:tc>
                <w:tcPr>
                  <w:tcW w:w="2699" w:type="dxa"/>
                </w:tcPr>
                <w:p w14:paraId="6B1FAB1B" w14:textId="501F780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eed Log:</w:t>
                  </w:r>
                </w:p>
              </w:tc>
              <w:tc>
                <w:tcPr>
                  <w:tcW w:w="4141" w:type="dxa"/>
                  <w:gridSpan w:val="3"/>
                </w:tcPr>
                <w:p w14:paraId="38F40B8B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036DE9E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Doppler: </w:t>
                  </w:r>
                  <w:proofErr w:type="gramStart"/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</w:t>
                  </w:r>
                  <w:proofErr w:type="gramEnd"/>
                  <w:r>
                    <w:rPr>
                      <w:rFonts w:ascii="Arial" w:hAnsi="Arial" w:cs="Arial"/>
                    </w:rPr>
                    <w:t xml:space="preserve">  No</w:t>
                  </w:r>
                </w:p>
                <w:p w14:paraId="04073D33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Speed: </w:t>
                  </w:r>
                  <w:proofErr w:type="gramStart"/>
                  <w:r>
                    <w:rPr>
                      <w:rFonts w:ascii="Arial" w:hAnsi="Arial" w:cs="Arial"/>
                      <w:b/>
                      <w:u w:val="single"/>
                    </w:rPr>
                    <w:t xml:space="preserve">Water </w:t>
                  </w:r>
                  <w:r>
                    <w:rPr>
                      <w:rFonts w:ascii="Arial" w:hAnsi="Arial" w:cs="Arial"/>
                    </w:rPr>
                    <w:t xml:space="preserve"> /</w:t>
                  </w:r>
                  <w:proofErr w:type="gramEnd"/>
                  <w:r>
                    <w:rPr>
                      <w:rFonts w:ascii="Arial" w:hAnsi="Arial" w:cs="Arial"/>
                    </w:rPr>
                    <w:t xml:space="preserve">  Ground</w:t>
                  </w:r>
                </w:p>
                <w:p w14:paraId="056B9A28" w14:textId="24C3934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xis: Single  / 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Dual</w:t>
                  </w:r>
                </w:p>
              </w:tc>
            </w:tr>
            <w:tr w:rsidR="003A73A9" w:rsidRPr="0019138D" w14:paraId="3587AD93" w14:textId="77777777" w:rsidTr="003A73A9">
              <w:tc>
                <w:tcPr>
                  <w:tcW w:w="2699" w:type="dxa"/>
                </w:tcPr>
                <w:p w14:paraId="51183F63" w14:textId="148C496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ho Sounder:</w:t>
                  </w:r>
                </w:p>
              </w:tc>
              <w:tc>
                <w:tcPr>
                  <w:tcW w:w="4141" w:type="dxa"/>
                  <w:gridSpan w:val="3"/>
                </w:tcPr>
                <w:p w14:paraId="2A449A60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24E30D7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0028DF8" w14:textId="77777777" w:rsidTr="003A73A9">
              <w:tc>
                <w:tcPr>
                  <w:tcW w:w="2699" w:type="dxa"/>
                </w:tcPr>
                <w:p w14:paraId="311AAE1B" w14:textId="644D8B4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DIS:</w:t>
                  </w:r>
                </w:p>
              </w:tc>
              <w:tc>
                <w:tcPr>
                  <w:tcW w:w="4141" w:type="dxa"/>
                  <w:gridSpan w:val="3"/>
                </w:tcPr>
                <w:p w14:paraId="6796032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01038B4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49CFBADF" w14:textId="77777777" w:rsidTr="003A73A9">
              <w:tc>
                <w:tcPr>
                  <w:tcW w:w="2699" w:type="dxa"/>
                </w:tcPr>
                <w:p w14:paraId="7D0D0389" w14:textId="4F38601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X</w:t>
                  </w:r>
                  <w:r w:rsidRPr="0019138D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41" w:type="dxa"/>
                  <w:gridSpan w:val="3"/>
                </w:tcPr>
                <w:p w14:paraId="774D9D0E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8F26C8" w14:textId="696E80F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RPA: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3A73A9" w:rsidRPr="0019138D" w14:paraId="511FFC08" w14:textId="77777777" w:rsidTr="003A73A9">
              <w:tc>
                <w:tcPr>
                  <w:tcW w:w="2699" w:type="dxa"/>
                </w:tcPr>
                <w:p w14:paraId="7545E182" w14:textId="40CBD250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41" w:type="dxa"/>
                  <w:gridSpan w:val="3"/>
                </w:tcPr>
                <w:p w14:paraId="14E93A7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5274424A" w14:textId="56C82D6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RPA: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3A73A9" w:rsidRPr="0019138D" w14:paraId="3995B4F9" w14:textId="77777777" w:rsidTr="003A73A9">
              <w:tc>
                <w:tcPr>
                  <w:tcW w:w="2699" w:type="dxa"/>
                </w:tcPr>
                <w:p w14:paraId="53148F01" w14:textId="1511C43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V</w:t>
                  </w:r>
                  <w:r w:rsidRPr="0019138D">
                    <w:rPr>
                      <w:rFonts w:ascii="Arial" w:hAnsi="Arial" w:cs="Arial"/>
                    </w:rPr>
                    <w:t>HF</w:t>
                  </w:r>
                </w:p>
              </w:tc>
              <w:tc>
                <w:tcPr>
                  <w:tcW w:w="4141" w:type="dxa"/>
                  <w:gridSpan w:val="3"/>
                </w:tcPr>
                <w:p w14:paraId="56BEF9DF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84B80D" w14:textId="0BFCCA9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372445C8" w14:textId="77777777" w:rsidTr="003A73A9">
              <w:tc>
                <w:tcPr>
                  <w:tcW w:w="2699" w:type="dxa"/>
                </w:tcPr>
                <w:p w14:paraId="64E6768D" w14:textId="69E7B47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teering Gear:</w:t>
                  </w:r>
                </w:p>
              </w:tc>
              <w:tc>
                <w:tcPr>
                  <w:tcW w:w="4141" w:type="dxa"/>
                  <w:gridSpan w:val="3"/>
                </w:tcPr>
                <w:p w14:paraId="785ED982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4053E73C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umber of Power Units in use</w:t>
                  </w:r>
                </w:p>
                <w:p w14:paraId="69CB4BB5" w14:textId="6DDABA1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: 01</w:t>
                  </w:r>
                </w:p>
              </w:tc>
            </w:tr>
            <w:tr w:rsidR="00C92093" w:rsidRPr="0019138D" w14:paraId="653FBBBC" w14:textId="77777777" w:rsidTr="003A73A9">
              <w:tc>
                <w:tcPr>
                  <w:tcW w:w="2699" w:type="dxa"/>
                </w:tcPr>
                <w:p w14:paraId="0595DA22" w14:textId="5D0E2ACB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Telegraphs:</w:t>
                  </w:r>
                </w:p>
              </w:tc>
              <w:tc>
                <w:tcPr>
                  <w:tcW w:w="4141" w:type="dxa"/>
                  <w:gridSpan w:val="3"/>
                </w:tcPr>
                <w:p w14:paraId="60DE00F9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3FD83A42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0489871" w14:textId="77777777" w:rsidTr="003A73A9">
              <w:tc>
                <w:tcPr>
                  <w:tcW w:w="2699" w:type="dxa"/>
                </w:tcPr>
                <w:p w14:paraId="59E88A7E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udder/RPM/ROT</w:t>
                  </w:r>
                </w:p>
                <w:p w14:paraId="5911F941" w14:textId="3FBC22E1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I</w:t>
                  </w:r>
                  <w:r w:rsidRPr="0019138D">
                    <w:rPr>
                      <w:rFonts w:ascii="Arial" w:hAnsi="Arial" w:cs="Arial"/>
                    </w:rPr>
                    <w:t>ndicators:</w:t>
                  </w:r>
                </w:p>
              </w:tc>
              <w:tc>
                <w:tcPr>
                  <w:tcW w:w="4141" w:type="dxa"/>
                  <w:gridSpan w:val="3"/>
                </w:tcPr>
                <w:p w14:paraId="21942A47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4C269C57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2180418" w14:textId="77777777" w:rsidTr="003A73A9">
              <w:tc>
                <w:tcPr>
                  <w:tcW w:w="2699" w:type="dxa"/>
                </w:tcPr>
                <w:p w14:paraId="7C0CCA90" w14:textId="0234D42B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ooring winches and Lines:</w:t>
                  </w:r>
                </w:p>
              </w:tc>
              <w:tc>
                <w:tcPr>
                  <w:tcW w:w="4141" w:type="dxa"/>
                  <w:gridSpan w:val="3"/>
                </w:tcPr>
                <w:p w14:paraId="11C3FA44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2664BF9F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570ABF9" w14:textId="77777777" w:rsidTr="003A73A9">
              <w:tc>
                <w:tcPr>
                  <w:tcW w:w="2699" w:type="dxa"/>
                </w:tcPr>
                <w:p w14:paraId="6E61AB36" w14:textId="1B96B3F8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avigation lights:</w:t>
                  </w:r>
                </w:p>
              </w:tc>
              <w:tc>
                <w:tcPr>
                  <w:tcW w:w="4141" w:type="dxa"/>
                  <w:gridSpan w:val="3"/>
                </w:tcPr>
                <w:p w14:paraId="33F2340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6DC3A3D2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7F5543B" w14:textId="77777777" w:rsidTr="003A73A9">
              <w:tc>
                <w:tcPr>
                  <w:tcW w:w="2699" w:type="dxa"/>
                </w:tcPr>
                <w:p w14:paraId="57E90E5C" w14:textId="214E323F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histles:</w:t>
                  </w:r>
                </w:p>
              </w:tc>
              <w:tc>
                <w:tcPr>
                  <w:tcW w:w="4141" w:type="dxa"/>
                  <w:gridSpan w:val="3"/>
                </w:tcPr>
                <w:p w14:paraId="22D8BCDC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6FD20AC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482E767" w14:textId="77777777" w:rsidTr="003A73A9">
              <w:tc>
                <w:tcPr>
                  <w:tcW w:w="2699" w:type="dxa"/>
                </w:tcPr>
                <w:p w14:paraId="49AD3BB7" w14:textId="46D37696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lags:</w:t>
                  </w:r>
                </w:p>
              </w:tc>
              <w:tc>
                <w:tcPr>
                  <w:tcW w:w="4141" w:type="dxa"/>
                  <w:gridSpan w:val="3"/>
                </w:tcPr>
                <w:p w14:paraId="15D8C4FB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3809A16F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8DA3D88" w14:textId="77777777" w:rsidTr="003A73A9">
              <w:tc>
                <w:tcPr>
                  <w:tcW w:w="2699" w:type="dxa"/>
                  <w:tcBorders>
                    <w:bottom w:val="single" w:sz="4" w:space="0" w:color="auto"/>
                  </w:tcBorders>
                </w:tcPr>
                <w:p w14:paraId="0CF45095" w14:textId="13981136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lectronic position fixing equipment:</w:t>
                  </w:r>
                </w:p>
              </w:tc>
              <w:tc>
                <w:tcPr>
                  <w:tcW w:w="4141" w:type="dxa"/>
                  <w:gridSpan w:val="3"/>
                  <w:tcBorders>
                    <w:bottom w:val="single" w:sz="4" w:space="0" w:color="auto"/>
                  </w:tcBorders>
                </w:tcPr>
                <w:p w14:paraId="13C428C4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675CA95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4E3E29C1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550F7D13" w14:textId="6A753912" w:rsidR="00C92093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in. UKC during the Pilotage</w:t>
                  </w:r>
                </w:p>
              </w:tc>
            </w:tr>
            <w:tr w:rsidR="00737609" w:rsidRPr="0019138D" w14:paraId="09F260E7" w14:textId="77777777" w:rsidTr="003A73A9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2982028A" w14:textId="14E58A00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s per passage plan</w:t>
                  </w:r>
                </w:p>
              </w:tc>
              <w:tc>
                <w:tcPr>
                  <w:tcW w:w="3413" w:type="dxa"/>
                  <w:gridSpan w:val="2"/>
                  <w:tcBorders>
                    <w:bottom w:val="single" w:sz="4" w:space="0" w:color="auto"/>
                  </w:tcBorders>
                </w:tcPr>
                <w:p w14:paraId="7BA82ABE" w14:textId="03D95CA1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’s input/comments</w:t>
                  </w: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247725D0" w14:textId="5E3D6419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ctual reading</w:t>
                  </w:r>
                </w:p>
              </w:tc>
            </w:tr>
            <w:tr w:rsidR="00737609" w:rsidRPr="0019138D" w14:paraId="3EDAAC5F" w14:textId="77777777" w:rsidTr="003A73A9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0CBD4C1A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62A7624A" w14:textId="184AE845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13" w:type="dxa"/>
                  <w:gridSpan w:val="2"/>
                  <w:tcBorders>
                    <w:bottom w:val="single" w:sz="4" w:space="0" w:color="auto"/>
                  </w:tcBorders>
                </w:tcPr>
                <w:p w14:paraId="4A72AEC3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68C73F77" w14:textId="2F6C23D5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94ACFEE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3FF3DBFA" w14:textId="08AA7F1C" w:rsidR="00C92093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19138D">
                    <w:rPr>
                      <w:rFonts w:ascii="Arial" w:hAnsi="Arial" w:cs="Arial"/>
                      <w:b/>
                    </w:rPr>
                    <w:t>QUIPMENT OPERATIONAL DEFECTS</w:t>
                  </w:r>
                </w:p>
              </w:tc>
            </w:tr>
            <w:tr w:rsidR="00737609" w:rsidRPr="0019138D" w14:paraId="08213B2F" w14:textId="77777777" w:rsidTr="003A73A9">
              <w:trPr>
                <w:trHeight w:val="769"/>
              </w:trPr>
              <w:tc>
                <w:tcPr>
                  <w:tcW w:w="10231" w:type="dxa"/>
                  <w:gridSpan w:val="6"/>
                </w:tcPr>
                <w:p w14:paraId="1310D753" w14:textId="7F1A551C" w:rsidR="00737609" w:rsidRPr="0019138D" w:rsidRDefault="00390513" w:rsidP="00AE256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</w:tr>
            <w:tr w:rsidR="00737609" w:rsidRPr="0019138D" w14:paraId="059E8D62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746C9BB6" w14:textId="360AAD3B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19138D">
                    <w:rPr>
                      <w:rFonts w:ascii="Arial" w:hAnsi="Arial" w:cs="Arial"/>
                      <w:b/>
                    </w:rPr>
                    <w:t>THER IMPORTANT DETAIL</w:t>
                  </w:r>
                </w:p>
              </w:tc>
            </w:tr>
            <w:tr w:rsidR="00737609" w:rsidRPr="0019138D" w14:paraId="4CD357BB" w14:textId="77777777" w:rsidTr="003A73A9">
              <w:tc>
                <w:tcPr>
                  <w:tcW w:w="10231" w:type="dxa"/>
                  <w:gridSpan w:val="6"/>
                </w:tcPr>
                <w:p w14:paraId="52316A99" w14:textId="2812A922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ote: If any variation observed between planned passage and pilot’s intention, master shall update the plan suitably.</w:t>
                  </w:r>
                </w:p>
              </w:tc>
            </w:tr>
            <w:tr w:rsidR="00737609" w:rsidRPr="0019138D" w14:paraId="3A2C5F83" w14:textId="77777777" w:rsidTr="003A73A9">
              <w:trPr>
                <w:trHeight w:val="779"/>
              </w:trPr>
              <w:tc>
                <w:tcPr>
                  <w:tcW w:w="10231" w:type="dxa"/>
                  <w:gridSpan w:val="6"/>
                </w:tcPr>
                <w:p w14:paraId="61BA1109" w14:textId="77777777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1EEA16A5" w14:textId="1ECAD93E" w:rsidR="00737609" w:rsidRPr="0019138D" w:rsidRDefault="00737609" w:rsidP="00AE2569">
            <w:pPr>
              <w:rPr>
                <w:rFonts w:ascii="Arial" w:hAnsi="Arial" w:cs="Arial"/>
              </w:rPr>
            </w:pPr>
          </w:p>
          <w:p w14:paraId="66FCD4B8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67"/>
              <w:gridCol w:w="3858"/>
              <w:gridCol w:w="3406"/>
            </w:tblGrid>
            <w:tr w:rsidR="00737609" w:rsidRPr="0019138D" w14:paraId="4BB660A9" w14:textId="77777777" w:rsidTr="00737609">
              <w:tc>
                <w:tcPr>
                  <w:tcW w:w="3006" w:type="dxa"/>
                </w:tcPr>
                <w:p w14:paraId="31CC600C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15B365A1" w14:textId="6B36D669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 Name &amp; Signature:</w:t>
                  </w:r>
                </w:p>
                <w:p w14:paraId="4D62C78C" w14:textId="425B78DB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24" w:type="dxa"/>
                </w:tcPr>
                <w:p w14:paraId="618E3367" w14:textId="1019FB40" w:rsidR="00737609" w:rsidRPr="0019138D" w:rsidRDefault="003A73A9" w:rsidP="003A73A9">
                  <w:pPr>
                    <w:spacing w:before="24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LE QUOC AN</w:t>
                  </w:r>
                </w:p>
              </w:tc>
              <w:tc>
                <w:tcPr>
                  <w:tcW w:w="3465" w:type="dxa"/>
                </w:tcPr>
                <w:p w14:paraId="38902221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2756E5B0" w14:textId="240E4CD8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="001C3D2E"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 xml:space="preserve">: </w:t>
                  </w:r>
                </w:p>
              </w:tc>
            </w:tr>
          </w:tbl>
          <w:p w14:paraId="0AA25A69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p w14:paraId="0A2B136F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1"/>
              <w:gridCol w:w="852"/>
              <w:gridCol w:w="840"/>
              <w:gridCol w:w="1720"/>
              <w:gridCol w:w="1274"/>
              <w:gridCol w:w="438"/>
              <w:gridCol w:w="852"/>
              <w:gridCol w:w="854"/>
              <w:gridCol w:w="420"/>
              <w:gridCol w:w="1270"/>
            </w:tblGrid>
            <w:tr w:rsidR="00737609" w:rsidRPr="0019138D" w14:paraId="7F94D0F4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65B583F9" w14:textId="77E24F8F" w:rsidR="00737609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ASTER/PILOT INFORMATION CHANGE</w:t>
                  </w:r>
                </w:p>
              </w:tc>
            </w:tr>
            <w:tr w:rsidR="003A73A9" w:rsidRPr="0019138D" w14:paraId="1AFCEC7A" w14:textId="77777777" w:rsidTr="0019138D">
              <w:tc>
                <w:tcPr>
                  <w:tcW w:w="1711" w:type="dxa"/>
                </w:tcPr>
                <w:p w14:paraId="0B211741" w14:textId="5D44E30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ame:</w:t>
                  </w:r>
                </w:p>
              </w:tc>
              <w:tc>
                <w:tcPr>
                  <w:tcW w:w="1692" w:type="dxa"/>
                  <w:gridSpan w:val="2"/>
                </w:tcPr>
                <w:p w14:paraId="0F85E0C6" w14:textId="44CAC111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KEN VISTA</w:t>
                  </w:r>
                </w:p>
              </w:tc>
              <w:tc>
                <w:tcPr>
                  <w:tcW w:w="1720" w:type="dxa"/>
                </w:tcPr>
                <w:p w14:paraId="1E0CBC56" w14:textId="6B8DD202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all sign:</w:t>
                  </w:r>
                </w:p>
              </w:tc>
              <w:tc>
                <w:tcPr>
                  <w:tcW w:w="1712" w:type="dxa"/>
                  <w:gridSpan w:val="2"/>
                </w:tcPr>
                <w:p w14:paraId="69A1EFC1" w14:textId="35D5070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EYL6</w:t>
                  </w:r>
                </w:p>
              </w:tc>
              <w:tc>
                <w:tcPr>
                  <w:tcW w:w="1706" w:type="dxa"/>
                  <w:gridSpan w:val="2"/>
                </w:tcPr>
                <w:p w14:paraId="0477A804" w14:textId="2ADBFAE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lag:</w:t>
                  </w:r>
                </w:p>
              </w:tc>
              <w:tc>
                <w:tcPr>
                  <w:tcW w:w="1690" w:type="dxa"/>
                  <w:gridSpan w:val="2"/>
                </w:tcPr>
                <w:p w14:paraId="7D756051" w14:textId="44C2576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PANAMA</w:t>
                  </w:r>
                </w:p>
              </w:tc>
            </w:tr>
            <w:tr w:rsidR="003A73A9" w:rsidRPr="0019138D" w14:paraId="045C7235" w14:textId="77777777" w:rsidTr="0019138D">
              <w:tc>
                <w:tcPr>
                  <w:tcW w:w="1711" w:type="dxa"/>
                </w:tcPr>
                <w:p w14:paraId="7408D145" w14:textId="2F6AE532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I</w:t>
                  </w:r>
                  <w:r w:rsidRPr="0019138D">
                    <w:rPr>
                      <w:rFonts w:ascii="Arial" w:hAnsi="Arial" w:cs="Arial"/>
                    </w:rPr>
                    <w:t>MO Number:</w:t>
                  </w:r>
                </w:p>
              </w:tc>
              <w:tc>
                <w:tcPr>
                  <w:tcW w:w="1692" w:type="dxa"/>
                  <w:gridSpan w:val="2"/>
                </w:tcPr>
                <w:p w14:paraId="115132D0" w14:textId="315D7E5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527946</w:t>
                  </w:r>
                </w:p>
              </w:tc>
              <w:tc>
                <w:tcPr>
                  <w:tcW w:w="1720" w:type="dxa"/>
                </w:tcPr>
                <w:p w14:paraId="73171B05" w14:textId="0355909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ar Built:</w:t>
                  </w:r>
                </w:p>
              </w:tc>
              <w:tc>
                <w:tcPr>
                  <w:tcW w:w="1712" w:type="dxa"/>
                  <w:gridSpan w:val="2"/>
                </w:tcPr>
                <w:p w14:paraId="58747744" w14:textId="487B64C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706" w:type="dxa"/>
                  <w:gridSpan w:val="2"/>
                </w:tcPr>
                <w:p w14:paraId="07104DA3" w14:textId="733AC34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hip type:</w:t>
                  </w:r>
                </w:p>
              </w:tc>
              <w:tc>
                <w:tcPr>
                  <w:tcW w:w="1690" w:type="dxa"/>
                  <w:gridSpan w:val="2"/>
                </w:tcPr>
                <w:p w14:paraId="177F2934" w14:textId="6E9FAB4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BULK CARRIER</w:t>
                  </w:r>
                </w:p>
              </w:tc>
            </w:tr>
            <w:tr w:rsidR="008B0DA7" w:rsidRPr="0019138D" w14:paraId="71947EC7" w14:textId="77777777" w:rsidTr="0019138D">
              <w:tc>
                <w:tcPr>
                  <w:tcW w:w="1711" w:type="dxa"/>
                </w:tcPr>
                <w:p w14:paraId="69960536" w14:textId="5ED563D5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ntact name:</w:t>
                  </w:r>
                </w:p>
              </w:tc>
              <w:tc>
                <w:tcPr>
                  <w:tcW w:w="3412" w:type="dxa"/>
                  <w:gridSpan w:val="3"/>
                </w:tcPr>
                <w:p w14:paraId="751CA495" w14:textId="7777777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712" w:type="dxa"/>
                  <w:gridSpan w:val="2"/>
                </w:tcPr>
                <w:p w14:paraId="66E2D380" w14:textId="0AB2E573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V</w:t>
                  </w:r>
                  <w:r w:rsidRPr="0019138D">
                    <w:rPr>
                      <w:rFonts w:ascii="Arial" w:hAnsi="Arial" w:cs="Arial"/>
                    </w:rPr>
                    <w:t>HF Channel:</w:t>
                  </w:r>
                </w:p>
              </w:tc>
              <w:tc>
                <w:tcPr>
                  <w:tcW w:w="3396" w:type="dxa"/>
                  <w:gridSpan w:val="4"/>
                </w:tcPr>
                <w:p w14:paraId="637A9AE0" w14:textId="7777777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4A9AEF48" w14:textId="77777777" w:rsidTr="0019138D">
              <w:trPr>
                <w:trHeight w:val="516"/>
              </w:trPr>
              <w:tc>
                <w:tcPr>
                  <w:tcW w:w="3403" w:type="dxa"/>
                  <w:gridSpan w:val="3"/>
                  <w:vAlign w:val="center"/>
                </w:tcPr>
                <w:p w14:paraId="2665A73A" w14:textId="3114AAE5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O</w:t>
                  </w:r>
                  <w:r w:rsidRPr="0019138D">
                    <w:rPr>
                      <w:rFonts w:ascii="Arial" w:hAnsi="Arial" w:cs="Arial"/>
                    </w:rPr>
                    <w:t>ther mean of contact:</w:t>
                  </w:r>
                </w:p>
              </w:tc>
              <w:tc>
                <w:tcPr>
                  <w:tcW w:w="6828" w:type="dxa"/>
                  <w:gridSpan w:val="7"/>
                </w:tcPr>
                <w:p w14:paraId="0231C68E" w14:textId="77777777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8B0DA7" w:rsidRPr="0019138D" w14:paraId="73BE5B1A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55853E92" w14:textId="7A98D90E" w:rsidR="008B0DA7" w:rsidRPr="0019138D" w:rsidRDefault="008B0DA7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P</w:t>
                  </w:r>
                  <w:r w:rsidRPr="0019138D">
                    <w:rPr>
                      <w:rFonts w:ascii="Arial" w:hAnsi="Arial" w:cs="Arial"/>
                      <w:b/>
                    </w:rPr>
                    <w:t>ILOT BOARDING INSTRUCTION</w:t>
                  </w:r>
                </w:p>
              </w:tc>
            </w:tr>
            <w:tr w:rsidR="008B0DA7" w:rsidRPr="0019138D" w14:paraId="277F5A07" w14:textId="77777777" w:rsidTr="0019138D">
              <w:tc>
                <w:tcPr>
                  <w:tcW w:w="2563" w:type="dxa"/>
                  <w:gridSpan w:val="2"/>
                </w:tcPr>
                <w:p w14:paraId="2814B5C6" w14:textId="31B52EF1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TA at P/Sta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435CEEF7" w14:textId="47050EC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54106C7D" w14:textId="6FE8FBFC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 xml:space="preserve">pproach </w:t>
                  </w: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urse &amp; Speed:</w:t>
                  </w:r>
                </w:p>
              </w:tc>
              <w:tc>
                <w:tcPr>
                  <w:tcW w:w="2544" w:type="dxa"/>
                  <w:gridSpan w:val="3"/>
                </w:tcPr>
                <w:p w14:paraId="5561E447" w14:textId="1403C6A9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8B0DA7" w:rsidRPr="0019138D" w14:paraId="7B6E8514" w14:textId="77777777" w:rsidTr="0019138D">
              <w:tc>
                <w:tcPr>
                  <w:tcW w:w="2563" w:type="dxa"/>
                  <w:gridSpan w:val="2"/>
                </w:tcPr>
                <w:p w14:paraId="4F52A239" w14:textId="43F16CB9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 xml:space="preserve">Boarding </w:t>
                  </w: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si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65597A79" w14:textId="33CB87B4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BAE460C" w14:textId="0DC7A8D6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mbarkation Side:</w:t>
                  </w:r>
                </w:p>
              </w:tc>
              <w:tc>
                <w:tcPr>
                  <w:tcW w:w="2544" w:type="dxa"/>
                  <w:gridSpan w:val="3"/>
                </w:tcPr>
                <w:p w14:paraId="53D3B25D" w14:textId="3FA4E3FF" w:rsidR="008B0DA7" w:rsidRPr="0019138D" w:rsidRDefault="008B0DA7" w:rsidP="00B8268D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/ STBD / TBA</w:t>
                  </w:r>
                </w:p>
              </w:tc>
            </w:tr>
            <w:tr w:rsidR="008B0DA7" w:rsidRPr="0019138D" w14:paraId="1958AF86" w14:textId="77777777" w:rsidTr="0019138D">
              <w:tc>
                <w:tcPr>
                  <w:tcW w:w="2563" w:type="dxa"/>
                  <w:gridSpan w:val="2"/>
                </w:tcPr>
                <w:p w14:paraId="02181666" w14:textId="4C53D7E5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equested boarding arrangement:</w:t>
                  </w:r>
                </w:p>
              </w:tc>
              <w:tc>
                <w:tcPr>
                  <w:tcW w:w="7668" w:type="dxa"/>
                  <w:gridSpan w:val="8"/>
                </w:tcPr>
                <w:p w14:paraId="16320E3B" w14:textId="526891FF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19138D" w:rsidRPr="0019138D" w14:paraId="196A3CD6" w14:textId="77777777" w:rsidTr="0019138D">
              <w:tc>
                <w:tcPr>
                  <w:tcW w:w="2563" w:type="dxa"/>
                  <w:gridSpan w:val="2"/>
                  <w:vMerge w:val="restart"/>
                  <w:vAlign w:val="center"/>
                </w:tcPr>
                <w:p w14:paraId="071E4D96" w14:textId="07102D83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/>
                      <w:highlight w:val="yellow"/>
                    </w:rPr>
                    <w:t xml:space="preserve">Safe Distance from </w:t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br/>
                    <w:t>Pilot Vessel</w:t>
                  </w:r>
                  <w:r w:rsidRPr="00391836">
                    <w:rPr>
                      <w:rFonts w:ascii="Arial" w:hAnsi="Arial" w:cs="Arial" w:hint="eastAsia"/>
                      <w:highlight w:val="yellow"/>
                    </w:rPr>
                    <w:t xml:space="preserve"> </w:t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t>(e.g., CJK)</w:t>
                  </w:r>
                  <w:r w:rsidRPr="00391836">
                    <w:rPr>
                      <w:rFonts w:ascii="Arial" w:hAnsi="Arial" w:cs="Arial" w:hint="eastAsia"/>
                      <w:highlight w:val="yellow"/>
                    </w:rPr>
                    <w:t>:</w:t>
                  </w:r>
                </w:p>
              </w:tc>
              <w:tc>
                <w:tcPr>
                  <w:tcW w:w="3834" w:type="dxa"/>
                  <w:gridSpan w:val="3"/>
                </w:tcPr>
                <w:p w14:paraId="4132B9E6" w14:textId="77777777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/>
                      <w:highlight w:val="yellow"/>
                    </w:rPr>
                    <w:t>Master &amp; pilot agreement of safe</w:t>
                  </w:r>
                  <w:r>
                    <w:rPr>
                      <w:rFonts w:ascii="Arial" w:hAnsi="Arial" w:cs="Arial"/>
                      <w:highlight w:val="yellow"/>
                    </w:rPr>
                    <w:br/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t>distance from pilot vessel:</w:t>
                  </w:r>
                </w:p>
              </w:tc>
              <w:tc>
                <w:tcPr>
                  <w:tcW w:w="3834" w:type="dxa"/>
                  <w:gridSpan w:val="5"/>
                  <w:vAlign w:val="center"/>
                </w:tcPr>
                <w:p w14:paraId="30932E76" w14:textId="28DAC379" w:rsidR="0019138D" w:rsidRPr="0019138D" w:rsidRDefault="0019138D" w:rsidP="0019138D">
                  <w:pPr>
                    <w:jc w:val="center"/>
                    <w:rPr>
                      <w:rFonts w:ascii="Arial" w:hAnsi="Arial" w:cs="Arial"/>
                    </w:rPr>
                  </w:pPr>
                  <w:r w:rsidRPr="00891332">
                    <w:rPr>
                      <w:rFonts w:ascii="Arial" w:hAnsi="Arial" w:cs="Arial" w:hint="eastAsia"/>
                      <w:highlight w:val="yellow"/>
                      <w:lang w:val="en-SG"/>
                    </w:rPr>
                    <w:t>NM</w:t>
                  </w:r>
                </w:p>
              </w:tc>
            </w:tr>
            <w:tr w:rsidR="0019138D" w:rsidRPr="0019138D" w14:paraId="6CCE65E8" w14:textId="77777777" w:rsidTr="0019138D">
              <w:tc>
                <w:tcPr>
                  <w:tcW w:w="2563" w:type="dxa"/>
                  <w:gridSpan w:val="2"/>
                  <w:vMerge/>
                </w:tcPr>
                <w:p w14:paraId="2EF90811" w14:textId="77777777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668" w:type="dxa"/>
                  <w:gridSpan w:val="8"/>
                </w:tcPr>
                <w:p w14:paraId="22B74B3F" w14:textId="5391E5C0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 w:hint="eastAsia"/>
                      <w:bCs/>
                      <w:sz w:val="18"/>
                      <w:szCs w:val="20"/>
                      <w:highlight w:val="yellow"/>
                      <w:lang w:val="en-SG"/>
                    </w:rPr>
                    <w:t xml:space="preserve">Note: </w:t>
                  </w:r>
                  <w:r w:rsidRPr="00391836">
                    <w:rPr>
                      <w:rFonts w:ascii="Arial" w:eastAsia="Calibri" w:hAnsi="Arial" w:cs="Arial"/>
                      <w:bCs/>
                      <w:sz w:val="18"/>
                      <w:szCs w:val="20"/>
                      <w:highlight w:val="yellow"/>
                      <w:lang w:val="en-SG" w:eastAsia="en-US"/>
                    </w:rPr>
                    <w:t>Company CPA policy to be maintained minimum distance on her abeam: 0.2 nm.</w:t>
                  </w:r>
                </w:p>
              </w:tc>
            </w:tr>
            <w:tr w:rsidR="00EF3638" w:rsidRPr="0019138D" w14:paraId="7D0C4343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4B7FB33F" w14:textId="54A9ECDB" w:rsidR="00EF3638" w:rsidRPr="0019138D" w:rsidRDefault="00EF3638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T</w:t>
                  </w:r>
                  <w:r w:rsidRPr="0019138D">
                    <w:rPr>
                      <w:rFonts w:ascii="Arial" w:hAnsi="Arial" w:cs="Arial"/>
                      <w:b/>
                    </w:rPr>
                    <w:t>HE TRANSIT TO AND FROM THE BERTH</w:t>
                  </w:r>
                </w:p>
              </w:tc>
            </w:tr>
            <w:tr w:rsidR="00EF3638" w:rsidRPr="0019138D" w14:paraId="7F0C8CF7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6B4630BC" w14:textId="05BA7A7F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Route agreed with waypoints and courses, adequate charts?</w:t>
                  </w:r>
                </w:p>
              </w:tc>
              <w:tc>
                <w:tcPr>
                  <w:tcW w:w="2544" w:type="dxa"/>
                  <w:gridSpan w:val="3"/>
                </w:tcPr>
                <w:p w14:paraId="15873518" w14:textId="35A173AC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481ACD06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83A6434" w14:textId="5A1970FD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Speed to be used for the transit?</w:t>
                  </w:r>
                </w:p>
              </w:tc>
              <w:tc>
                <w:tcPr>
                  <w:tcW w:w="2544" w:type="dxa"/>
                  <w:gridSpan w:val="3"/>
                </w:tcPr>
                <w:p w14:paraId="2D9F01F5" w14:textId="4C9A584D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5440975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1FC1F0B" w14:textId="3870E98F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Vessel movements, any congestion off the berth?</w:t>
                  </w:r>
                </w:p>
              </w:tc>
              <w:tc>
                <w:tcPr>
                  <w:tcW w:w="2544" w:type="dxa"/>
                  <w:gridSpan w:val="3"/>
                </w:tcPr>
                <w:p w14:paraId="473841C9" w14:textId="4AED0596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A337CEF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1971625" w14:textId="357F36AF" w:rsidR="002E0F27" w:rsidRPr="0019138D" w:rsidRDefault="002E0F2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cal traffic regulations to be complied with?</w:t>
                  </w:r>
                </w:p>
              </w:tc>
              <w:tc>
                <w:tcPr>
                  <w:tcW w:w="2544" w:type="dxa"/>
                  <w:gridSpan w:val="3"/>
                </w:tcPr>
                <w:p w14:paraId="1C393859" w14:textId="77777777" w:rsidR="002E0F27" w:rsidRPr="0019138D" w:rsidRDefault="002E0F27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3D1E86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45DFC8F2" w14:textId="549526EB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epth limitations due to tide and/or squat?</w:t>
                  </w:r>
                </w:p>
              </w:tc>
              <w:tc>
                <w:tcPr>
                  <w:tcW w:w="2544" w:type="dxa"/>
                  <w:gridSpan w:val="3"/>
                </w:tcPr>
                <w:p w14:paraId="4CFB6802" w14:textId="10E5404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336AFEB0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F278463" w14:textId="41479DAE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Minimum depth on passage?</w:t>
                  </w:r>
                </w:p>
              </w:tc>
              <w:tc>
                <w:tcPr>
                  <w:tcW w:w="2544" w:type="dxa"/>
                  <w:gridSpan w:val="3"/>
                </w:tcPr>
                <w:p w14:paraId="06CE4CF5" w14:textId="52D3E616" w:rsidR="00EF3638" w:rsidRPr="0019138D" w:rsidRDefault="00D41889" w:rsidP="00D41889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eters</w:t>
                  </w:r>
                </w:p>
              </w:tc>
            </w:tr>
            <w:tr w:rsidR="00EF3638" w:rsidRPr="0019138D" w14:paraId="28CF6DD2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094BF384" w14:textId="04378B5D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Location of turning areas including those required for a berthing maneuver?</w:t>
                  </w:r>
                </w:p>
              </w:tc>
              <w:tc>
                <w:tcPr>
                  <w:tcW w:w="2544" w:type="dxa"/>
                  <w:gridSpan w:val="3"/>
                </w:tcPr>
                <w:p w14:paraId="2AB97BCF" w14:textId="3E231061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50DDF8FD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65C3591A" w14:textId="6C540B7A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bort points?</w:t>
                  </w:r>
                </w:p>
              </w:tc>
              <w:tc>
                <w:tcPr>
                  <w:tcW w:w="2544" w:type="dxa"/>
                  <w:gridSpan w:val="3"/>
                </w:tcPr>
                <w:p w14:paraId="55FFC965" w14:textId="27438EA0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06D1CC3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45DAF83" w14:textId="4A73F13E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Emergency or standby anchorage areas?</w:t>
                  </w:r>
                </w:p>
              </w:tc>
              <w:tc>
                <w:tcPr>
                  <w:tcW w:w="2544" w:type="dxa"/>
                  <w:gridSpan w:val="3"/>
                </w:tcPr>
                <w:p w14:paraId="6C62011E" w14:textId="6AE762C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62D50BC2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3D5E399D" w14:textId="2A3EA451" w:rsidR="00EF3638" w:rsidRPr="0019138D" w:rsidRDefault="00EF3638" w:rsidP="00EF3638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B</w:t>
                  </w:r>
                  <w:r w:rsidRPr="0019138D">
                    <w:rPr>
                      <w:rFonts w:ascii="Arial" w:hAnsi="Arial" w:cs="Arial"/>
                      <w:b/>
                    </w:rPr>
                    <w:t>ERTH AND TUG DETAILS</w:t>
                  </w:r>
                </w:p>
              </w:tc>
            </w:tr>
            <w:tr w:rsidR="00EF3638" w:rsidRPr="0019138D" w14:paraId="07CF5D9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230F582" w14:textId="6A3BC614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  <w:lang w:eastAsia="ja-JP"/>
                    </w:rPr>
                    <w:t>Intended berth and berthing prospects?</w:t>
                  </w:r>
                </w:p>
              </w:tc>
              <w:tc>
                <w:tcPr>
                  <w:tcW w:w="2544" w:type="dxa"/>
                  <w:gridSpan w:val="3"/>
                </w:tcPr>
                <w:p w14:paraId="4B474282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9D6D644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3946B7C2" w14:textId="4FD4F68D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limitations such as the maximum/minimum size of vessel, number of bollards, fender capacity?</w:t>
                  </w:r>
                </w:p>
              </w:tc>
              <w:tc>
                <w:tcPr>
                  <w:tcW w:w="2544" w:type="dxa"/>
                  <w:gridSpan w:val="3"/>
                </w:tcPr>
                <w:p w14:paraId="69046D02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44DE2EDF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1E6E829" w14:textId="225CFFFD" w:rsidR="004263F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urning areas are of sufficient size?</w:t>
                  </w:r>
                  <w:r w:rsidR="005E1A31" w:rsidRPr="0019138D">
                    <w:rPr>
                      <w:rFonts w:ascii="Arial" w:hAnsi="Arial" w:cs="Arial"/>
                    </w:rPr>
                    <w:t xml:space="preserve"> (</w:t>
                  </w:r>
                  <w:r w:rsidR="006D0166" w:rsidRPr="0019138D">
                    <w:rPr>
                      <w:rFonts w:ascii="Arial" w:hAnsi="Arial" w:cs="Arial"/>
                    </w:rPr>
                    <w:t>Standard a circle of a diameter three times the length of the vessel) if not, need additional measure.</w:t>
                  </w:r>
                  <w:r w:rsidR="00257933" w:rsidRPr="0019138D">
                    <w:rPr>
                      <w:rFonts w:ascii="Arial" w:hAnsi="Arial" w:cs="Arial"/>
                    </w:rPr>
                    <w:t xml:space="preserve"> With the help of sketch / </w:t>
                  </w:r>
                  <w:r w:rsidR="003A70ED" w:rsidRPr="0019138D">
                    <w:rPr>
                      <w:rFonts w:ascii="Arial" w:hAnsi="Arial" w:cs="Arial"/>
                    </w:rPr>
                    <w:t>diagram,</w:t>
                  </w:r>
                  <w:r w:rsidR="00257933" w:rsidRPr="0019138D">
                    <w:rPr>
                      <w:rFonts w:ascii="Arial" w:hAnsi="Arial" w:cs="Arial"/>
                    </w:rPr>
                    <w:t xml:space="preserve"> have you discussed with the pilot</w:t>
                  </w:r>
                  <w:r w:rsidR="003A70ED" w:rsidRPr="0019138D">
                    <w:rPr>
                      <w:rFonts w:ascii="Arial" w:hAnsi="Arial" w:cs="Arial"/>
                    </w:rPr>
                    <w:t>?</w:t>
                  </w:r>
                  <w:r w:rsidR="00C971BF" w:rsidRPr="0019138D">
                    <w:rPr>
                      <w:rFonts w:ascii="Arial" w:hAnsi="Arial" w:cs="Arial"/>
                    </w:rPr>
                    <w:t xml:space="preserve"> </w:t>
                  </w:r>
                  <w:r w:rsidR="003A70ED" w:rsidRPr="0019138D">
                    <w:rPr>
                      <w:rFonts w:ascii="Arial" w:hAnsi="Arial" w:cs="Arial"/>
                    </w:rPr>
                    <w:t>How much minimum safe distance, vessel will keep all the time while turning?</w:t>
                  </w:r>
                </w:p>
              </w:tc>
              <w:tc>
                <w:tcPr>
                  <w:tcW w:w="2544" w:type="dxa"/>
                  <w:gridSpan w:val="3"/>
                </w:tcPr>
                <w:p w14:paraId="42655798" w14:textId="566D721E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4263F8" w:rsidRPr="0019138D" w14:paraId="3D55FC35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1AB8F3E3" w14:textId="7D2E0A43" w:rsidR="004263F8" w:rsidRPr="0019138D" w:rsidRDefault="00165C69" w:rsidP="004263F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eastAsia="Yu Mincho" w:hAnsi="Arial" w:cs="Arial"/>
                    </w:rPr>
                    <w:t>Is t</w:t>
                  </w:r>
                  <w:r w:rsidR="004263F8" w:rsidRPr="0019138D">
                    <w:rPr>
                      <w:rFonts w:ascii="Arial" w:eastAsia="Yu Mincho" w:hAnsi="Arial" w:cs="Arial"/>
                    </w:rPr>
                    <w:t>he Momentum off the vesse</w:t>
                  </w:r>
                  <w:r w:rsidRPr="0019138D">
                    <w:rPr>
                      <w:rFonts w:ascii="Arial" w:eastAsia="Yu Mincho" w:hAnsi="Arial" w:cs="Arial"/>
                    </w:rPr>
                    <w:t>l minimum safe speed</w:t>
                  </w:r>
                  <w:r w:rsidR="004263F8" w:rsidRPr="0019138D">
                    <w:rPr>
                      <w:rFonts w:ascii="Arial" w:eastAsia="Yu Mincho" w:hAnsi="Arial" w:cs="Arial"/>
                    </w:rPr>
                    <w:t xml:space="preserve"> before turnin</w:t>
                  </w:r>
                  <w:r w:rsidRPr="0019138D">
                    <w:rPr>
                      <w:rFonts w:ascii="Arial" w:eastAsia="Yu Mincho" w:hAnsi="Arial" w:cs="Arial"/>
                    </w:rPr>
                    <w:t>g in</w:t>
                  </w:r>
                  <w:r w:rsidR="00910E45" w:rsidRPr="0019138D">
                    <w:rPr>
                      <w:rFonts w:ascii="Arial" w:eastAsia="Yu Mincho" w:hAnsi="Arial" w:cs="Arial"/>
                    </w:rPr>
                    <w:t xml:space="preserve"> </w:t>
                  </w:r>
                  <w:r w:rsidRPr="0019138D">
                    <w:rPr>
                      <w:rFonts w:ascii="Arial" w:eastAsia="Yu Mincho" w:hAnsi="Arial" w:cs="Arial"/>
                    </w:rPr>
                    <w:t>Basins?</w:t>
                  </w:r>
                </w:p>
              </w:tc>
              <w:tc>
                <w:tcPr>
                  <w:tcW w:w="2544" w:type="dxa"/>
                  <w:gridSpan w:val="3"/>
                </w:tcPr>
                <w:p w14:paraId="4470FAE5" w14:textId="5E3EAF6E" w:rsidR="004263F8" w:rsidRPr="0019138D" w:rsidRDefault="004263F8" w:rsidP="004263F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7FD9FA86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6B94F01" w14:textId="122B4E5E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air draught restrictions?</w:t>
                  </w:r>
                </w:p>
              </w:tc>
              <w:tc>
                <w:tcPr>
                  <w:tcW w:w="2544" w:type="dxa"/>
                  <w:gridSpan w:val="3"/>
                </w:tcPr>
                <w:p w14:paraId="2E18935C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1212FC55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686CD92B" w14:textId="1F066426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berthing aids to assist in determining speed when maneuvering?</w:t>
                  </w:r>
                </w:p>
              </w:tc>
              <w:tc>
                <w:tcPr>
                  <w:tcW w:w="2544" w:type="dxa"/>
                  <w:gridSpan w:val="3"/>
                </w:tcPr>
                <w:p w14:paraId="32D43571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123DD85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7D66F8E8" w14:textId="2895BF52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berthing speed limits</w:t>
                  </w:r>
                </w:p>
              </w:tc>
              <w:tc>
                <w:tcPr>
                  <w:tcW w:w="2544" w:type="dxa"/>
                  <w:gridSpan w:val="3"/>
                </w:tcPr>
                <w:p w14:paraId="7267C6AD" w14:textId="774CDFDD" w:rsidR="00EF3638" w:rsidRPr="0019138D" w:rsidRDefault="00D41889" w:rsidP="00D41889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K</w:t>
                  </w:r>
                  <w:r w:rsidRPr="0019138D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EF3638" w:rsidRPr="0019138D" w14:paraId="3592C64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3C6CD72" w14:textId="1AD242E1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ime required ordering pilot / tugs in an emergency?</w:t>
                  </w:r>
                </w:p>
              </w:tc>
              <w:tc>
                <w:tcPr>
                  <w:tcW w:w="2544" w:type="dxa"/>
                  <w:gridSpan w:val="3"/>
                </w:tcPr>
                <w:p w14:paraId="1CC4663C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A8982FD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ACD7602" w14:textId="7E653AB9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eparture procedures for letting go moorings?</w:t>
                  </w:r>
                </w:p>
              </w:tc>
              <w:tc>
                <w:tcPr>
                  <w:tcW w:w="2544" w:type="dxa"/>
                  <w:gridSpan w:val="3"/>
                </w:tcPr>
                <w:p w14:paraId="17351594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F99D2A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5367F33" w14:textId="6F6E8CF5" w:rsidR="002E0F27" w:rsidRPr="0019138D" w:rsidRDefault="002E0F27" w:rsidP="00EF3638">
                  <w:pPr>
                    <w:rPr>
                      <w:rFonts w:ascii="Arial" w:hAnsi="Arial" w:cs="Arial"/>
                      <w:color w:val="231F20"/>
                    </w:rPr>
                  </w:pPr>
                  <w:r w:rsidRPr="0019138D">
                    <w:rPr>
                      <w:rFonts w:ascii="Arial" w:hAnsi="Arial" w:cs="Arial" w:hint="eastAsia"/>
                      <w:color w:val="231F20"/>
                    </w:rPr>
                    <w:t>W</w:t>
                  </w:r>
                  <w:r w:rsidRPr="0019138D">
                    <w:rPr>
                      <w:rFonts w:ascii="Arial" w:hAnsi="Arial" w:cs="Arial"/>
                      <w:color w:val="231F20"/>
                    </w:rPr>
                    <w:t>hich is first line ashore?</w:t>
                  </w:r>
                </w:p>
              </w:tc>
              <w:tc>
                <w:tcPr>
                  <w:tcW w:w="2544" w:type="dxa"/>
                  <w:gridSpan w:val="3"/>
                </w:tcPr>
                <w:p w14:paraId="26BA995A" w14:textId="77777777" w:rsidR="002E0F27" w:rsidRPr="0019138D" w:rsidRDefault="002E0F27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3AB258D7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0CE2B544" w14:textId="2041567B" w:rsidR="00EF3638" w:rsidRPr="0019138D" w:rsidRDefault="00EF3638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ide Alongside:</w:t>
                  </w:r>
                </w:p>
              </w:tc>
              <w:tc>
                <w:tcPr>
                  <w:tcW w:w="2560" w:type="dxa"/>
                  <w:gridSpan w:val="2"/>
                </w:tcPr>
                <w:p w14:paraId="7050B73C" w14:textId="599B926E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 /  STBD</w:t>
                  </w:r>
                </w:p>
              </w:tc>
              <w:tc>
                <w:tcPr>
                  <w:tcW w:w="2564" w:type="dxa"/>
                  <w:gridSpan w:val="3"/>
                </w:tcPr>
                <w:p w14:paraId="350BA3BB" w14:textId="77777777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 xml:space="preserve">stimated transit time </w:t>
                  </w:r>
                </w:p>
                <w:p w14:paraId="639273B7" w14:textId="5E796C95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o berth</w:t>
                  </w:r>
                  <w:r w:rsidR="002E0F27" w:rsidRPr="0019138D">
                    <w:rPr>
                      <w:rFonts w:ascii="Arial" w:hAnsi="Arial" w:cs="Arial"/>
                    </w:rPr>
                    <w:t>:</w:t>
                  </w:r>
                </w:p>
              </w:tc>
              <w:tc>
                <w:tcPr>
                  <w:tcW w:w="2544" w:type="dxa"/>
                  <w:gridSpan w:val="3"/>
                </w:tcPr>
                <w:p w14:paraId="31F5B876" w14:textId="015AA11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2D91ACF3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7499D027" w14:textId="51645196" w:rsidR="00EF3638" w:rsidRPr="0019138D" w:rsidRDefault="00EF3638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Rendezvous PSN:</w:t>
                  </w:r>
                </w:p>
              </w:tc>
              <w:tc>
                <w:tcPr>
                  <w:tcW w:w="2560" w:type="dxa"/>
                  <w:gridSpan w:val="2"/>
                </w:tcPr>
                <w:p w14:paraId="4BD352CA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51BFB82" w14:textId="4C968F6D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Tugs:</w:t>
                  </w:r>
                </w:p>
              </w:tc>
              <w:tc>
                <w:tcPr>
                  <w:tcW w:w="2544" w:type="dxa"/>
                  <w:gridSpan w:val="3"/>
                </w:tcPr>
                <w:p w14:paraId="1D8C61D3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03DC3AD2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AA97710" w14:textId="67E72DB9" w:rsidR="00EF3638" w:rsidRPr="0019138D" w:rsidRDefault="002E0F27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Arrangement:</w:t>
                  </w:r>
                </w:p>
              </w:tc>
              <w:tc>
                <w:tcPr>
                  <w:tcW w:w="2560" w:type="dxa"/>
                  <w:gridSpan w:val="2"/>
                </w:tcPr>
                <w:p w14:paraId="424963B9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148391EB" w14:textId="60B01744" w:rsidR="00EF3638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type and power:</w:t>
                  </w:r>
                </w:p>
              </w:tc>
              <w:tc>
                <w:tcPr>
                  <w:tcW w:w="2544" w:type="dxa"/>
                  <w:gridSpan w:val="3"/>
                </w:tcPr>
                <w:p w14:paraId="16819274" w14:textId="1A9A56B2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BC5012F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32C93320" w14:textId="5930F9FF" w:rsidR="002E0F27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otal Bollard pull:</w:t>
                  </w:r>
                </w:p>
              </w:tc>
              <w:tc>
                <w:tcPr>
                  <w:tcW w:w="2560" w:type="dxa"/>
                  <w:gridSpan w:val="2"/>
                </w:tcPr>
                <w:p w14:paraId="6BBB2C3D" w14:textId="1D1BDCCB" w:rsidR="002E0F27" w:rsidRPr="0019138D" w:rsidRDefault="002E0F27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69D034B" w14:textId="3689BD38" w:rsidR="002E0F27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ine to be used:</w:t>
                  </w:r>
                </w:p>
              </w:tc>
              <w:tc>
                <w:tcPr>
                  <w:tcW w:w="2544" w:type="dxa"/>
                  <w:gridSpan w:val="3"/>
                </w:tcPr>
                <w:p w14:paraId="509413B6" w14:textId="5D2CCBFB" w:rsidR="002E0F27" w:rsidRPr="0019138D" w:rsidRDefault="002E0F27" w:rsidP="002E0F27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hip  /  Tug</w:t>
                  </w:r>
                </w:p>
              </w:tc>
            </w:tr>
            <w:tr w:rsidR="002D0F62" w:rsidRPr="0019138D" w14:paraId="405B8A44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65C9F3F4" w14:textId="144F7F4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lastRenderedPageBreak/>
                    <w:t xml:space="preserve">Ship bollard SWL </w:t>
                  </w:r>
                  <w:r w:rsidRPr="0019138D">
                    <w:rPr>
                      <w:rFonts w:ascii="Arial" w:hAnsi="Arial" w:cs="Arial"/>
                    </w:rPr>
                    <w:br/>
                  </w:r>
                  <w:r w:rsidRPr="0019138D">
                    <w:rPr>
                      <w:rFonts w:ascii="Arial" w:hAnsi="Arial" w:cs="Arial" w:hint="eastAsia"/>
                    </w:rPr>
                    <w:t>(Tug line)</w:t>
                  </w:r>
                </w:p>
              </w:tc>
              <w:tc>
                <w:tcPr>
                  <w:tcW w:w="2560" w:type="dxa"/>
                  <w:gridSpan w:val="2"/>
                  <w:vAlign w:val="center"/>
                </w:tcPr>
                <w:p w14:paraId="0FA0C8DC" w14:textId="780B4A5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  <w:sz w:val="20"/>
                      <w:szCs w:val="20"/>
                    </w:rPr>
                    <w:t xml:space="preserve">Fwd:            / Aft:          </w:t>
                  </w:r>
                </w:p>
              </w:tc>
              <w:tc>
                <w:tcPr>
                  <w:tcW w:w="5108" w:type="dxa"/>
                  <w:gridSpan w:val="6"/>
                </w:tcPr>
                <w:p w14:paraId="759DC355" w14:textId="45369EE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  <w:sz w:val="20"/>
                      <w:szCs w:val="20"/>
                      <w:lang w:val="en-SG"/>
                    </w:rPr>
                    <w:t>Review SWL of rope/wire to be used by tug (ship’s line or tug’s line), Chock SWL, tug bollard pull, ship’s bollard SWL, etc.</w:t>
                  </w:r>
                </w:p>
              </w:tc>
            </w:tr>
            <w:tr w:rsidR="002D0F62" w:rsidRPr="0019138D" w14:paraId="0EF3F522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297F2D27" w14:textId="1170E3DC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L</w:t>
                  </w:r>
                  <w:r w:rsidRPr="0019138D">
                    <w:rPr>
                      <w:rFonts w:ascii="Arial" w:hAnsi="Arial" w:cs="Arial"/>
                      <w:b/>
                    </w:rPr>
                    <w:t>OCAL WEATHER AND SEA CONDITION</w:t>
                  </w:r>
                </w:p>
              </w:tc>
            </w:tr>
            <w:tr w:rsidR="002D0F62" w:rsidRPr="0019138D" w14:paraId="6AA26D05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2D5B86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cal Tidal Information</w:t>
                  </w:r>
                </w:p>
                <w:p w14:paraId="0F44C001" w14:textId="3C53F4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(</w:t>
                  </w:r>
                  <w:r w:rsidRPr="0019138D">
                    <w:rPr>
                      <w:rFonts w:ascii="Arial" w:hAnsi="Arial" w:cs="Arial"/>
                    </w:rPr>
                    <w:t>Heights / Slack times)</w:t>
                  </w:r>
                </w:p>
              </w:tc>
              <w:tc>
                <w:tcPr>
                  <w:tcW w:w="2564" w:type="dxa"/>
                  <w:gridSpan w:val="3"/>
                </w:tcPr>
                <w:p w14:paraId="5B86A76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4" w:type="dxa"/>
                  <w:gridSpan w:val="3"/>
                </w:tcPr>
                <w:p w14:paraId="694DD99E" w14:textId="2913555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D17DFEC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DF6FF7C" w14:textId="0111DB4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ate &amp; Direction of any current?</w:t>
                  </w:r>
                </w:p>
              </w:tc>
              <w:tc>
                <w:tcPr>
                  <w:tcW w:w="5108" w:type="dxa"/>
                  <w:gridSpan w:val="6"/>
                </w:tcPr>
                <w:p w14:paraId="748067B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4CCB915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AA0BBD1" w14:textId="30EAAD0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hen direction of flow changes?</w:t>
                  </w:r>
                </w:p>
              </w:tc>
              <w:tc>
                <w:tcPr>
                  <w:tcW w:w="5108" w:type="dxa"/>
                  <w:gridSpan w:val="6"/>
                </w:tcPr>
                <w:p w14:paraId="51DF0B98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7B26352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6704E10F" w14:textId="1FCFFFF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orecast weather</w:t>
                  </w:r>
                </w:p>
              </w:tc>
              <w:tc>
                <w:tcPr>
                  <w:tcW w:w="5108" w:type="dxa"/>
                  <w:gridSpan w:val="6"/>
                </w:tcPr>
                <w:p w14:paraId="0A04DD8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A9F3D9C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54EF0DCE" w14:textId="6A25ABF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xpected maximum wind speed</w:t>
                  </w:r>
                </w:p>
              </w:tc>
              <w:tc>
                <w:tcPr>
                  <w:tcW w:w="5108" w:type="dxa"/>
                  <w:gridSpan w:val="6"/>
                </w:tcPr>
                <w:p w14:paraId="71F18C4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80C0058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430E5627" w14:textId="5EA687E8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OORING ARRANGEMENT / MOORING PLAN</w:t>
                  </w:r>
                </w:p>
              </w:tc>
            </w:tr>
            <w:tr w:rsidR="002D0F62" w:rsidRPr="0019138D" w14:paraId="50B4BA1D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50FF3298" w14:textId="28041B3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lines</w:t>
                  </w:r>
                </w:p>
              </w:tc>
              <w:tc>
                <w:tcPr>
                  <w:tcW w:w="2560" w:type="dxa"/>
                  <w:gridSpan w:val="2"/>
                </w:tcPr>
                <w:p w14:paraId="65DB74C5" w14:textId="19735252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ead/Stern:</w:t>
                  </w:r>
                  <w:r w:rsidR="00390513">
                    <w:rPr>
                      <w:rFonts w:ascii="Arial" w:hAnsi="Arial" w:cs="Arial"/>
                    </w:rPr>
                    <w:t xml:space="preserve"> 04/04</w:t>
                  </w:r>
                </w:p>
              </w:tc>
              <w:tc>
                <w:tcPr>
                  <w:tcW w:w="2564" w:type="dxa"/>
                  <w:gridSpan w:val="3"/>
                </w:tcPr>
                <w:p w14:paraId="2384A721" w14:textId="3F508D82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2F1B9876" w14:textId="5684BC8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ring:</w:t>
                  </w:r>
                  <w:r w:rsidR="00390513">
                    <w:rPr>
                      <w:rFonts w:ascii="Arial" w:hAnsi="Arial" w:cs="Arial"/>
                    </w:rPr>
                    <w:t xml:space="preserve"> 02/02</w:t>
                  </w:r>
                </w:p>
              </w:tc>
            </w:tr>
            <w:tr w:rsidR="002D0F62" w:rsidRPr="0019138D" w14:paraId="4F35D54B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0AFC1C5" w14:textId="5A7E7B1F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equence of mooring line</w:t>
                  </w:r>
                </w:p>
              </w:tc>
              <w:tc>
                <w:tcPr>
                  <w:tcW w:w="2560" w:type="dxa"/>
                  <w:gridSpan w:val="2"/>
                </w:tcPr>
                <w:p w14:paraId="4054BCCF" w14:textId="3381938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3"/>
                </w:tcPr>
                <w:p w14:paraId="000626AA" w14:textId="0D0615B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0DDC159D" w14:textId="3D7BB54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2D0F62" w:rsidRPr="0019138D" w14:paraId="215F0C67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F6938BE" w14:textId="2D0FF87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imum maneuvering speed while approaching terminal</w:t>
                  </w:r>
                </w:p>
              </w:tc>
              <w:tc>
                <w:tcPr>
                  <w:tcW w:w="2544" w:type="dxa"/>
                  <w:gridSpan w:val="3"/>
                </w:tcPr>
                <w:p w14:paraId="02B2D341" w14:textId="3678A386" w:rsidR="002D0F62" w:rsidRPr="0019138D" w:rsidRDefault="002D0F62" w:rsidP="002D0F62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k</w:t>
                  </w:r>
                  <w:r w:rsidRPr="0019138D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2D0F62" w:rsidRPr="0019138D" w14:paraId="25C782BF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5A6025A" w14:textId="7539537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nchor usage</w:t>
                  </w:r>
                </w:p>
              </w:tc>
              <w:tc>
                <w:tcPr>
                  <w:tcW w:w="2560" w:type="dxa"/>
                  <w:gridSpan w:val="2"/>
                </w:tcPr>
                <w:p w14:paraId="6CB4FBDA" w14:textId="2D98EAE0" w:rsidR="002D0F62" w:rsidRPr="0019138D" w:rsidRDefault="002D0F62" w:rsidP="002D0F62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/ STBD / No Use</w:t>
                  </w:r>
                </w:p>
              </w:tc>
              <w:tc>
                <w:tcPr>
                  <w:tcW w:w="2564" w:type="dxa"/>
                  <w:gridSpan w:val="3"/>
                </w:tcPr>
                <w:p w14:paraId="2626A563" w14:textId="76D89AB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ine boat availability</w:t>
                  </w:r>
                </w:p>
              </w:tc>
              <w:tc>
                <w:tcPr>
                  <w:tcW w:w="2544" w:type="dxa"/>
                  <w:gridSpan w:val="3"/>
                </w:tcPr>
                <w:p w14:paraId="33A3963D" w14:textId="32019C96" w:rsidR="002D0F62" w:rsidRPr="0019138D" w:rsidRDefault="002D0F62" w:rsidP="002D0F62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/  No</w:t>
                  </w:r>
                </w:p>
              </w:tc>
            </w:tr>
            <w:tr w:rsidR="002D0F62" w:rsidRPr="0019138D" w14:paraId="4060EF7D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6B3A8DDB" w14:textId="486B6CFD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R</w:t>
                  </w:r>
                  <w:r w:rsidRPr="0019138D">
                    <w:rPr>
                      <w:rFonts w:ascii="Arial" w:hAnsi="Arial" w:cs="Arial"/>
                      <w:b/>
                    </w:rPr>
                    <w:t xml:space="preserve">EGULATIONS </w:t>
                  </w:r>
                  <w:r w:rsidRPr="0019138D">
                    <w:rPr>
                      <w:rFonts w:ascii="Arial" w:hAnsi="Arial" w:cs="Arial"/>
                    </w:rPr>
                    <w:t>including VTS reporting, anchor/look-out attendance, max allowable draught</w:t>
                  </w:r>
                </w:p>
              </w:tc>
            </w:tr>
            <w:tr w:rsidR="002D0F62" w:rsidRPr="0019138D" w14:paraId="209F63EF" w14:textId="77777777" w:rsidTr="0019138D">
              <w:trPr>
                <w:trHeight w:val="1251"/>
              </w:trPr>
              <w:tc>
                <w:tcPr>
                  <w:tcW w:w="10231" w:type="dxa"/>
                  <w:gridSpan w:val="10"/>
                </w:tcPr>
                <w:p w14:paraId="596E7E98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F84E6E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7BE017E3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F1C9EC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63939A22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2A5143FF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F44E203" w14:textId="308CF2F4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742ACBC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501E58D4" w14:textId="60BB8288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bookmarkStart w:id="1" w:name="_Hlk17883347"/>
                  <w:r w:rsidRPr="0019138D">
                    <w:rPr>
                      <w:rFonts w:ascii="Arial" w:hAnsi="Arial" w:cs="Arial"/>
                      <w:b/>
                    </w:rPr>
                    <w:t>PILOTAGE CHECKLIST</w:t>
                  </w:r>
                </w:p>
              </w:tc>
            </w:tr>
            <w:tr w:rsidR="002D0F62" w:rsidRPr="0019138D" w14:paraId="2548C26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EBA0547" w14:textId="0AC52DA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ppropriate scale charts and ENC available with route plotted</w:t>
                  </w:r>
                </w:p>
              </w:tc>
              <w:tc>
                <w:tcPr>
                  <w:tcW w:w="1270" w:type="dxa"/>
                </w:tcPr>
                <w:p w14:paraId="68B93C3C" w14:textId="6E7F24F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063BB6A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7BD4FC6" w14:textId="2A51102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ppropriate flags and navigation lights or shapes displayed</w:t>
                  </w:r>
                </w:p>
              </w:tc>
              <w:tc>
                <w:tcPr>
                  <w:tcW w:w="1270" w:type="dxa"/>
                </w:tcPr>
                <w:p w14:paraId="34AA599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6D869C8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9C0B65A" w14:textId="035C3043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Bridge appropriately manned to:</w:t>
                  </w:r>
                </w:p>
              </w:tc>
              <w:tc>
                <w:tcPr>
                  <w:tcW w:w="1270" w:type="dxa"/>
                </w:tcPr>
                <w:p w14:paraId="21207FE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7D95181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75F10D2" w14:textId="30602DA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aintain a proper look-out</w:t>
                  </w:r>
                </w:p>
              </w:tc>
              <w:tc>
                <w:tcPr>
                  <w:tcW w:w="1270" w:type="dxa"/>
                </w:tcPr>
                <w:p w14:paraId="4515292C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bookmarkEnd w:id="1"/>
            <w:tr w:rsidR="002D0F62" w:rsidRPr="0019138D" w14:paraId="03B9540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4F61BBFD" w14:textId="79499EF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onitor the progress of the ship and navigational safety</w:t>
                  </w:r>
                </w:p>
              </w:tc>
              <w:tc>
                <w:tcPr>
                  <w:tcW w:w="1270" w:type="dxa"/>
                </w:tcPr>
                <w:p w14:paraId="7375A7F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86A2C3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7DA1584" w14:textId="1A05C62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onitor communications between pilot, shore, tugs and mooring craft</w:t>
                  </w:r>
                </w:p>
              </w:tc>
              <w:tc>
                <w:tcPr>
                  <w:tcW w:w="1270" w:type="dxa"/>
                </w:tcPr>
                <w:p w14:paraId="04785BE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354F87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C302E60" w14:textId="25B6BE9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Carry out orders and instructions given by the Master and Pilot</w:t>
                  </w:r>
                </w:p>
              </w:tc>
              <w:tc>
                <w:tcPr>
                  <w:tcW w:w="1270" w:type="dxa"/>
                </w:tcPr>
                <w:p w14:paraId="1F6FE94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6C97169B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DCC1B56" w14:textId="77C860B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idge watch and crew standby arrangements</w:t>
                  </w:r>
                </w:p>
              </w:tc>
              <w:tc>
                <w:tcPr>
                  <w:tcW w:w="1270" w:type="dxa"/>
                </w:tcPr>
                <w:p w14:paraId="6A4177A0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E194604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2CE732F" w14:textId="2FDFB44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DIS terminals are setup correctly for navigation in pilotage water with route displayed</w:t>
                  </w:r>
                </w:p>
              </w:tc>
              <w:tc>
                <w:tcPr>
                  <w:tcW w:w="1270" w:type="dxa"/>
                </w:tcPr>
                <w:p w14:paraId="352596DC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7F4680D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2AA00E53" w14:textId="55F883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room and mooring stations regularly updated on pilotage progress</w:t>
                  </w:r>
                </w:p>
              </w:tc>
              <w:tc>
                <w:tcPr>
                  <w:tcW w:w="1270" w:type="dxa"/>
                </w:tcPr>
                <w:p w14:paraId="59525E3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60DFAE3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64883EE" w14:textId="2BF46F4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/pilot exchange card and pilotage plan agreed</w:t>
                  </w:r>
                </w:p>
              </w:tc>
              <w:tc>
                <w:tcPr>
                  <w:tcW w:w="1270" w:type="dxa"/>
                </w:tcPr>
                <w:p w14:paraId="26FA06B2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CD93917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02B1567" w14:textId="6E104138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briefed on the pilot card and wheelhouse poster concerning maneuvering characteristics</w:t>
                  </w:r>
                </w:p>
              </w:tc>
              <w:tc>
                <w:tcPr>
                  <w:tcW w:w="1270" w:type="dxa"/>
                </w:tcPr>
                <w:p w14:paraId="0FE0C459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DC8F47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46FF662" w14:textId="6BD2E6A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ooring stations informed of berthing arrangements</w:t>
                  </w:r>
                </w:p>
              </w:tc>
              <w:tc>
                <w:tcPr>
                  <w:tcW w:w="1270" w:type="dxa"/>
                </w:tcPr>
                <w:p w14:paraId="064C0784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53F1B16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1569AAD" w14:textId="4EEFCF5F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any propulsion or steering gear defects or limitations</w:t>
                  </w:r>
                </w:p>
              </w:tc>
              <w:tc>
                <w:tcPr>
                  <w:tcW w:w="1270" w:type="dxa"/>
                </w:tcPr>
                <w:p w14:paraId="4278897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55FE3E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0FEE7F3" w14:textId="2210E19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ship’s heading, speed, engine setting and draught on arrival on the bridge</w:t>
                  </w:r>
                </w:p>
              </w:tc>
              <w:tc>
                <w:tcPr>
                  <w:tcW w:w="1270" w:type="dxa"/>
                </w:tcPr>
                <w:p w14:paraId="4E14F74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6575F8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AB7945A" w14:textId="6A8B9189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the location of life-saving appliances provided for their use</w:t>
                  </w:r>
                </w:p>
              </w:tc>
              <w:tc>
                <w:tcPr>
                  <w:tcW w:w="1270" w:type="dxa"/>
                </w:tcPr>
                <w:p w14:paraId="0FC2FC5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A65064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47418D9" w14:textId="640CEA6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orking language agreed</w:t>
                  </w:r>
                </w:p>
              </w:tc>
              <w:tc>
                <w:tcPr>
                  <w:tcW w:w="1270" w:type="dxa"/>
                </w:tcPr>
                <w:p w14:paraId="24EA44F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1A43F5D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20AFD639" w14:textId="0B5EBEA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the ECDIS parameters and settings for the Safety Guard Zone and Safety Depths been discussed with the Pilot.</w:t>
                  </w:r>
                </w:p>
              </w:tc>
              <w:tc>
                <w:tcPr>
                  <w:tcW w:w="1270" w:type="dxa"/>
                </w:tcPr>
                <w:p w14:paraId="14BA142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700A4C1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772C5A0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Orientation of the ECDIS presentation, including the data presentation has been</w:t>
                  </w:r>
                </w:p>
                <w:p w14:paraId="5DC2F209" w14:textId="08B98D9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iscussed and shown to the Pilot.</w:t>
                  </w:r>
                </w:p>
              </w:tc>
              <w:tc>
                <w:tcPr>
                  <w:tcW w:w="1270" w:type="dxa"/>
                </w:tcPr>
                <w:p w14:paraId="1ACC345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AC8DD46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E2CEAA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lastRenderedPageBreak/>
                    <w:t>Position cross checking methods discussed.</w:t>
                  </w:r>
                </w:p>
              </w:tc>
              <w:tc>
                <w:tcPr>
                  <w:tcW w:w="1270" w:type="dxa"/>
                </w:tcPr>
                <w:p w14:paraId="4C32FAB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ACE0C90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1837413A" w14:textId="737BCBF3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/>
                      <w:b/>
                    </w:rPr>
                    <w:t>CONTINGENCY PLAN WHILE TRANSIT / BERTHING / UNBERTHING</w:t>
                  </w:r>
                </w:p>
              </w:tc>
            </w:tr>
            <w:tr w:rsidR="002D0F62" w:rsidRPr="0019138D" w14:paraId="089EB12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DC4B685" w14:textId="4590BA59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contingency plan or ship specific risk assessment been made which should be followed in the event of a malfunction or shipboard emergency, identifying possible abort points are safe grounding areas?</w:t>
                  </w:r>
                </w:p>
              </w:tc>
              <w:tc>
                <w:tcPr>
                  <w:tcW w:w="1270" w:type="dxa"/>
                </w:tcPr>
                <w:p w14:paraId="2E9AEDB9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5D945A0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4AFE913D" w14:textId="0EAA486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the contingency plan ben discussed &amp; agreed between pilot and master?</w:t>
                  </w:r>
                </w:p>
              </w:tc>
              <w:tc>
                <w:tcPr>
                  <w:tcW w:w="1270" w:type="dxa"/>
                </w:tcPr>
                <w:p w14:paraId="23169ED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2DAA01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B50CD96" w14:textId="146628A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re both anchors ready for emergency use without any delay?</w:t>
                  </w:r>
                </w:p>
              </w:tc>
              <w:tc>
                <w:tcPr>
                  <w:tcW w:w="1270" w:type="dxa"/>
                </w:tcPr>
                <w:p w14:paraId="15EBD1C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03E674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7D595E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Is Bow (Stern) thruster ready for operation all the times without any restriction?</w:t>
                  </w:r>
                </w:p>
                <w:p w14:paraId="06BF603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683BACE7" w14:textId="77E4272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70" w:type="dxa"/>
                </w:tcPr>
                <w:p w14:paraId="5464F60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CD95483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2EF94BAF" w14:textId="7D881DDB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19138D">
                    <w:rPr>
                      <w:rFonts w:ascii="Arial" w:hAnsi="Arial" w:cs="Arial"/>
                      <w:b/>
                    </w:rPr>
                    <w:t xml:space="preserve">THER IMPORTANT DETAILS </w:t>
                  </w:r>
                  <w:r w:rsidRPr="0019138D">
                    <w:rPr>
                      <w:rFonts w:ascii="Arial" w:hAnsi="Arial" w:cs="Arial"/>
                    </w:rPr>
                    <w:t>including navigation hazards, ships movements, Speed reduction prior to alteration and any object impeding safe passage while transiting channel</w:t>
                  </w:r>
                </w:p>
              </w:tc>
            </w:tr>
            <w:tr w:rsidR="002D0F62" w:rsidRPr="0019138D" w14:paraId="40856D59" w14:textId="77777777" w:rsidTr="0019138D">
              <w:trPr>
                <w:trHeight w:val="1150"/>
              </w:trPr>
              <w:tc>
                <w:tcPr>
                  <w:tcW w:w="10231" w:type="dxa"/>
                  <w:gridSpan w:val="10"/>
                </w:tcPr>
                <w:p w14:paraId="450BF5D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7739A8B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B87D56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6CD5613" w14:textId="0AAA60D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550B08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1D18190B" w14:textId="047854B4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6D6F54D7" w14:textId="43900D65" w:rsidR="008B0DA7" w:rsidRPr="0019138D" w:rsidRDefault="008B0DA7" w:rsidP="00AE2569">
            <w:pPr>
              <w:rPr>
                <w:rFonts w:ascii="Arial" w:hAnsi="Arial" w:cs="Arial"/>
              </w:rPr>
            </w:pPr>
          </w:p>
          <w:p w14:paraId="085EAEF1" w14:textId="3369FF76" w:rsidR="001A5A5E" w:rsidRPr="0019138D" w:rsidRDefault="001A5A5E" w:rsidP="00AE2569">
            <w:pPr>
              <w:rPr>
                <w:rFonts w:ascii="Arial" w:hAnsi="Arial" w:cs="Arial"/>
              </w:rPr>
            </w:pPr>
          </w:p>
          <w:p w14:paraId="047A1648" w14:textId="77777777" w:rsidR="001A5A5E" w:rsidRPr="0019138D" w:rsidRDefault="001A5A5E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231"/>
            </w:tblGrid>
            <w:tr w:rsidR="003B4549" w:rsidRPr="0019138D" w14:paraId="0150F380" w14:textId="77777777" w:rsidTr="001A5A5E">
              <w:tc>
                <w:tcPr>
                  <w:tcW w:w="10395" w:type="dxa"/>
                  <w:shd w:val="clear" w:color="auto" w:fill="DEEAF6" w:themeFill="accent5" w:themeFillTint="33"/>
                </w:tcPr>
                <w:p w14:paraId="6777FDD0" w14:textId="72F54409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ttach approaching / berthing plan or sketch</w:t>
                  </w:r>
                </w:p>
              </w:tc>
            </w:tr>
            <w:tr w:rsidR="003B4549" w:rsidRPr="0019138D" w14:paraId="4AEEE750" w14:textId="77777777" w:rsidTr="004C5EE7">
              <w:trPr>
                <w:trHeight w:val="5945"/>
              </w:trPr>
              <w:tc>
                <w:tcPr>
                  <w:tcW w:w="10395" w:type="dxa"/>
                </w:tcPr>
                <w:p w14:paraId="7255C05B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3291495E" w14:textId="77777777" w:rsidR="009D0624" w:rsidRPr="0019138D" w:rsidRDefault="009D0624" w:rsidP="009D0624">
                  <w:pPr>
                    <w:jc w:val="both"/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19138D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NOTE : When approaching the berth at 2 x the breadth of the ship, the vessel should maintain less than 0.6 knots (SOG/GPS). When touching the fender the speed of the vessel should be at 0.2 knot or less (VLCC and VLGC should be at 0.1 knot or less) </w:t>
                  </w:r>
                </w:p>
                <w:p w14:paraId="0AB860D6" w14:textId="77777777" w:rsidR="009D0624" w:rsidRPr="0019138D" w:rsidRDefault="009D0624" w:rsidP="009D0624">
                  <w:pPr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19138D"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  <w:t>Master should be explained by pilot “Speed Reduction Plan for Vessel Approaching Pier in Direction of Arrival”</w:t>
                  </w:r>
                </w:p>
                <w:p w14:paraId="3D2C25F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6D52864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262C7396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71E382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C544069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F9B29F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0E7F86A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2AB194CD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C55B7B9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577A9DF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5BE0010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59D5BDF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6369CD5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3868D38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6070804C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544185C4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199A2E4C" w14:textId="56F6C71D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3832AE9" w14:textId="66A4742F" w:rsidR="003B4549" w:rsidRPr="0019138D" w:rsidRDefault="003B454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06"/>
              <w:gridCol w:w="4416"/>
              <w:gridCol w:w="3409"/>
            </w:tblGrid>
            <w:tr w:rsidR="001A5A5E" w:rsidRPr="0019138D" w14:paraId="4C3D5A5C" w14:textId="77777777" w:rsidTr="006D0B1B">
              <w:tc>
                <w:tcPr>
                  <w:tcW w:w="2439" w:type="dxa"/>
                </w:tcPr>
                <w:p w14:paraId="7F5106F9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 Name &amp; Sign:</w:t>
                  </w:r>
                </w:p>
                <w:p w14:paraId="6285707F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3439A3A9" w14:textId="1E4D1F80" w:rsidR="001A5A5E" w:rsidRPr="0019138D" w:rsidRDefault="003A73A9" w:rsidP="001A5A5E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LE QUOC AN</w:t>
                  </w:r>
                </w:p>
              </w:tc>
              <w:tc>
                <w:tcPr>
                  <w:tcW w:w="3465" w:type="dxa"/>
                </w:tcPr>
                <w:p w14:paraId="224856F9" w14:textId="3E179F2A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="004C6494"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>:</w:t>
                  </w:r>
                </w:p>
              </w:tc>
            </w:tr>
            <w:tr w:rsidR="001A5A5E" w:rsidRPr="0019138D" w14:paraId="2028B6D8" w14:textId="77777777" w:rsidTr="006D0B1B">
              <w:tc>
                <w:tcPr>
                  <w:tcW w:w="2439" w:type="dxa"/>
                </w:tcPr>
                <w:p w14:paraId="68C05555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name &amp; Sign:</w:t>
                  </w:r>
                </w:p>
                <w:p w14:paraId="35969CE2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6E0D5F5E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12108E1D" w14:textId="68328FD6" w:rsidR="001A5A5E" w:rsidRPr="0019138D" w:rsidRDefault="004C6494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>:</w:t>
                  </w:r>
                </w:p>
              </w:tc>
            </w:tr>
          </w:tbl>
          <w:p w14:paraId="5A361D50" w14:textId="77777777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  <w:lang w:eastAsia="ja-JP"/>
              </w:rPr>
            </w:pPr>
            <w:r w:rsidRPr="0019138D">
              <w:rPr>
                <w:rFonts w:ascii="Arial" w:hAnsi="Arial" w:cs="Arial"/>
                <w:b/>
                <w:color w:val="FF0000"/>
                <w:lang w:eastAsia="ja-JP"/>
              </w:rPr>
              <w:t>Remark:</w:t>
            </w:r>
          </w:p>
          <w:p w14:paraId="690F5C9A" w14:textId="77777777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t>1. Must take acknowledgement from the Pilot.</w:t>
            </w:r>
          </w:p>
          <w:p w14:paraId="0D607849" w14:textId="10FFA075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lastRenderedPageBreak/>
              <w:t>2. Any alteration from prepared passage plan should indicated by temporary correction on the original plan with a pen. Same is to be entered in the Deck Log</w:t>
            </w:r>
            <w:r w:rsidR="001A5A5E" w:rsidRPr="0019138D">
              <w:rPr>
                <w:rFonts w:ascii="Arial" w:hAnsi="Arial" w:cs="Arial"/>
                <w:b/>
                <w:color w:val="FF0000"/>
              </w:rPr>
              <w:t>b</w:t>
            </w:r>
            <w:r w:rsidRPr="0019138D">
              <w:rPr>
                <w:rFonts w:ascii="Arial" w:hAnsi="Arial" w:cs="Arial"/>
                <w:b/>
                <w:color w:val="FF0000"/>
              </w:rPr>
              <w:t>ook also.</w:t>
            </w:r>
          </w:p>
          <w:p w14:paraId="48F3310E" w14:textId="36E0E414" w:rsidR="003B4549" w:rsidRPr="0019138D" w:rsidRDefault="003B4549" w:rsidP="003B4549">
            <w:pPr>
              <w:rPr>
                <w:sz w:val="20"/>
                <w:szCs w:val="2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t>3. ECDIS safety settings as per NP056 Appendix A-3 to be shown to Pilot.</w:t>
            </w:r>
            <w:r w:rsidR="002C75CC" w:rsidRPr="0019138D">
              <w:rPr>
                <w:rFonts w:ascii="Arial" w:hAnsi="Arial" w:cs="Arial"/>
                <w:b/>
                <w:color w:val="FF0000"/>
              </w:rPr>
              <w:br/>
            </w:r>
            <w:r w:rsidR="002C75CC" w:rsidRPr="0019138D">
              <w:rPr>
                <w:rFonts w:ascii="Arial" w:hAnsi="Arial" w:cs="Arial" w:hint="eastAsia"/>
                <w:b/>
                <w:color w:val="FF0000"/>
              </w:rPr>
              <w:t xml:space="preserve">4. </w:t>
            </w:r>
            <w:r w:rsidR="002C75CC" w:rsidRPr="0019138D">
              <w:rPr>
                <w:rFonts w:ascii="Arial" w:hAnsi="Arial" w:cs="Arial"/>
                <w:b/>
                <w:color w:val="FF0000"/>
              </w:rPr>
              <w:t>If the pilot refuses to sign, please leave a record in the designated field and make an entry in the Deck Logbook.</w:t>
            </w:r>
            <w:r w:rsidRPr="0019138D">
              <w:rPr>
                <w:rFonts w:ascii="Arial" w:hAnsi="Arial" w:cs="Arial"/>
                <w:b/>
                <w:color w:val="FF0000"/>
              </w:rPr>
              <w:tab/>
            </w:r>
          </w:p>
          <w:p w14:paraId="46010EEF" w14:textId="39C48827" w:rsidR="008B0DA7" w:rsidRPr="0019138D" w:rsidRDefault="008B0DA7" w:rsidP="00AE2569">
            <w:pPr>
              <w:rPr>
                <w:rFonts w:ascii="Arial" w:hAnsi="Arial" w:cs="Arial"/>
              </w:rPr>
            </w:pPr>
          </w:p>
        </w:tc>
      </w:tr>
    </w:tbl>
    <w:p w14:paraId="5ECFD039" w14:textId="265AAB4A" w:rsidR="00683B34" w:rsidRPr="0019138D" w:rsidRDefault="00683B34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p w14:paraId="2B5E1444" w14:textId="533C343E" w:rsidR="003A57CA" w:rsidRPr="0019138D" w:rsidRDefault="003E054D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  <w:r w:rsidRPr="0019138D"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  <w:br w:type="page"/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457"/>
      </w:tblGrid>
      <w:tr w:rsidR="003A57CA" w:rsidRPr="0019138D" w14:paraId="442C4B31" w14:textId="77777777" w:rsidTr="00A15CDE">
        <w:tc>
          <w:tcPr>
            <w:tcW w:w="10621" w:type="dxa"/>
            <w:shd w:val="clear" w:color="auto" w:fill="E2EFD9" w:themeFill="accent6" w:themeFillTint="33"/>
          </w:tcPr>
          <w:p w14:paraId="2DC6F185" w14:textId="247685AC" w:rsidR="003A57CA" w:rsidRPr="0019138D" w:rsidRDefault="003A57CA" w:rsidP="003A57CA">
            <w:pPr>
              <w:rPr>
                <w:rFonts w:ascii="Arial" w:hAnsi="Arial" w:cs="Arial"/>
                <w:b/>
                <w:bCs/>
              </w:rPr>
            </w:pPr>
            <w:r w:rsidRPr="0019138D">
              <w:rPr>
                <w:rFonts w:ascii="Arial" w:hAnsi="Arial" w:cs="Arial"/>
                <w:b/>
                <w:bCs/>
              </w:rPr>
              <w:lastRenderedPageBreak/>
              <w:t>Master – Pilot information exchange reference flow chart</w:t>
            </w:r>
          </w:p>
        </w:tc>
      </w:tr>
    </w:tbl>
    <w:p w14:paraId="09246D63" w14:textId="04A88D20" w:rsidR="003A57CA" w:rsidRPr="0019138D" w:rsidRDefault="003A57CA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6F1CBF" w:rsidRPr="0019138D" w14:paraId="10343C20" w14:textId="77777777" w:rsidTr="006F1CBF">
        <w:tc>
          <w:tcPr>
            <w:tcW w:w="10621" w:type="dxa"/>
          </w:tcPr>
          <w:p w14:paraId="7D6B15E7" w14:textId="0E603FFE" w:rsidR="006F1CBF" w:rsidRPr="0019138D" w:rsidRDefault="006F1CBF" w:rsidP="00CD2E54">
            <w:pPr>
              <w:rPr>
                <w:rFonts w:ascii="Arial" w:hAnsi="Arial" w:cs="Arial"/>
                <w:b/>
                <w:bCs/>
              </w:rPr>
            </w:pPr>
            <w:r w:rsidRPr="0019138D">
              <w:rPr>
                <w:rFonts w:ascii="Arial" w:hAnsi="Arial" w:cs="Arial"/>
                <w:b/>
                <w:bCs/>
              </w:rPr>
              <w:t>To be provided by PILOT</w:t>
            </w:r>
          </w:p>
        </w:tc>
      </w:tr>
      <w:tr w:rsidR="006F1CBF" w:rsidRPr="0019138D" w14:paraId="19975376" w14:textId="77777777" w:rsidTr="001471A9">
        <w:trPr>
          <w:trHeight w:val="12004"/>
        </w:trPr>
        <w:tc>
          <w:tcPr>
            <w:tcW w:w="10621" w:type="dxa"/>
          </w:tcPr>
          <w:p w14:paraId="1EC83354" w14:textId="75CC912C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29FD023E" wp14:editId="40B9B7D1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97155</wp:posOffset>
                      </wp:positionV>
                      <wp:extent cx="2160000" cy="2266950"/>
                      <wp:effectExtent l="0" t="0" r="1206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494F699" w14:textId="31FAC8E9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ort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D023E" id="Rectangle 18" o:spid="_x0000_s1033" style="position:absolute;margin-left:4.65pt;margin-top:7.65pt;width:170.1pt;height:178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494F699" w14:textId="31FAC8E9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ort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46B480BB" wp14:editId="029D9CFA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06680</wp:posOffset>
                      </wp:positionV>
                      <wp:extent cx="3086100" cy="45720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8ED6E4C" w14:textId="24A64061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boarding arrangement provided and agreed upon</w:t>
                                  </w: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480BB" id="Rectangle 8" o:spid="_x0000_s1034" style="position:absolute;margin-left:259.65pt;margin-top:8.4pt;width:243pt;height:3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" fillcolor="#deeaf6 [664]" strokecolor="#4472c4 [3204]" strokeweight="2pt">
                      <v:textbox>
                        <w:txbxContent>
                          <w:p w14:paraId="28ED6E4C" w14:textId="24A64061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oarding arrangement provided and agreed upon</w:t>
                            </w:r>
                            <w:r w:rsidRPr="006F1CBF">
                              <w:rPr>
                                <w:rFonts w:ascii="Arial" w:hAnsi="Arial" w:cs="Arial"/>
                              </w:rPr>
                              <w:t>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D2E8DFE" w14:textId="5FD797A1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6CE0DB52" wp14:editId="7EFB9E91">
                      <wp:simplePos x="0" y="0"/>
                      <wp:positionH relativeFrom="column">
                        <wp:posOffset>2218690</wp:posOffset>
                      </wp:positionH>
                      <wp:positionV relativeFrom="paragraph">
                        <wp:posOffset>165100</wp:posOffset>
                      </wp:positionV>
                      <wp:extent cx="1078865" cy="0"/>
                      <wp:effectExtent l="0" t="0" r="0" b="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72543029" id="Straight Connector 23" o:spid="_x0000_s1026" style="position:absolute;flip:x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pt,13pt" to="259.6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26A9E465" w14:textId="228CCF12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7FDEE969" w14:textId="1F421F83" w:rsidR="006F1CBF" w:rsidRPr="0019138D" w:rsidRDefault="00FF0015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7B7C492F" wp14:editId="19DB57F0">
                      <wp:simplePos x="0" y="0"/>
                      <wp:positionH relativeFrom="column">
                        <wp:posOffset>4839970</wp:posOffset>
                      </wp:positionH>
                      <wp:positionV relativeFrom="paragraph">
                        <wp:posOffset>81915</wp:posOffset>
                      </wp:positionV>
                      <wp:extent cx="0" cy="704850"/>
                      <wp:effectExtent l="76200" t="0" r="57150" b="571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5874BA6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381.1pt;margin-top:6.45pt;width:0;height:55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8EF3453" w14:textId="46BFAF25" w:rsidR="006F1CBF" w:rsidRPr="0019138D" w:rsidRDefault="00FF0015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4064743A" wp14:editId="2701E2BC">
                      <wp:simplePos x="0" y="0"/>
                      <wp:positionH relativeFrom="column">
                        <wp:posOffset>3364230</wp:posOffset>
                      </wp:positionH>
                      <wp:positionV relativeFrom="paragraph">
                        <wp:posOffset>16510</wp:posOffset>
                      </wp:positionV>
                      <wp:extent cx="2905125" cy="45720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9D851F" w14:textId="103C4FCE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Safe boarding arrangement is prepared and agreed with pi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64743A" id="Text Box 10" o:spid="_x0000_s1035" type="#_x0000_t202" style="position:absolute;margin-left:264.9pt;margin-top:1.3pt;width:228.75pt;height:3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" fillcolor="white [3201]" strokeweight=".5pt">
                      <v:textbox>
                        <w:txbxContent>
                          <w:p w14:paraId="2A9D851F" w14:textId="103C4FCE" w:rsidR="006D0B1B" w:rsidRDefault="006D0B1B" w:rsidP="001471A9">
                            <w:pPr>
                              <w:jc w:val="center"/>
                            </w:pPr>
                            <w:r>
                              <w:t>Safe boarding arrangement is prepared and agreed with pilo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6D147F" w14:textId="61403160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51622754" w14:textId="0C3F4922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3EF35F2F" w14:textId="2DA1AC63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BCB9220" wp14:editId="30DE1E0D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5192395</wp:posOffset>
                      </wp:positionV>
                      <wp:extent cx="1076325" cy="0"/>
                      <wp:effectExtent l="0" t="0" r="0" b="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7D2804AA" id="Straight Connector 25" o:spid="_x0000_s1026" style="position:absolute;flip:x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408.85pt" to="259.65pt,40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4DE928F5" wp14:editId="00CDA039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2249170</wp:posOffset>
                      </wp:positionV>
                      <wp:extent cx="1076325" cy="0"/>
                      <wp:effectExtent l="0" t="0" r="0" b="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56C8720A" id="Straight Connector 24" o:spid="_x0000_s1026" style="position:absolute;flip:x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177.1pt" to="259.65pt,1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F0C779A" wp14:editId="72F34F4B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1239520</wp:posOffset>
                      </wp:positionV>
                      <wp:extent cx="0" cy="590550"/>
                      <wp:effectExtent l="76200" t="0" r="5715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90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0D44AFB" id="Straight Arrow Connector 21" o:spid="_x0000_s1026" type="#_x0000_t32" style="position:absolute;margin-left:89.4pt;margin-top:97.6pt;width:0;height:46.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B3BDCF7" wp14:editId="14146049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3515995</wp:posOffset>
                      </wp:positionV>
                      <wp:extent cx="0" cy="1352550"/>
                      <wp:effectExtent l="76200" t="0" r="57150" b="571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352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E6CC14A" id="Straight Arrow Connector 22" o:spid="_x0000_s1026" type="#_x0000_t32" style="position:absolute;margin-left:89.4pt;margin-top:276.85pt;width:0;height:106.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37F7654F" wp14:editId="4C6ED2D5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4868545</wp:posOffset>
                      </wp:positionV>
                      <wp:extent cx="2160000" cy="1352550"/>
                      <wp:effectExtent l="0" t="0" r="1206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352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C4EB891" w14:textId="1D052D48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7654F" id="Rectangle 20" o:spid="_x0000_s1036" style="position:absolute;margin-left:4.65pt;margin-top:383.35pt;width:170.1pt;height:106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5C4EB891" w14:textId="1D052D48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787DD383" wp14:editId="0272FF40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839595</wp:posOffset>
                      </wp:positionV>
                      <wp:extent cx="2160000" cy="1676400"/>
                      <wp:effectExtent l="0" t="0" r="1206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3613A34" w14:textId="5A1A29E2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7DD383" id="Rectangle 19" o:spid="_x0000_s1037" style="position:absolute;margin-left:4.65pt;margin-top:144.85pt;width:170.1pt;height:13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" fillcolor="#deeaf6 [664]" strokecolor="#4472c4 [3204]" strokeweight="2pt">
                      <v:textbox>
                        <w:txbxContent>
                          <w:p w14:paraId="53613A34" w14:textId="5A1A29E2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256DCD21" wp14:editId="464437FF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5516245</wp:posOffset>
                      </wp:positionV>
                      <wp:extent cx="0" cy="180975"/>
                      <wp:effectExtent l="0" t="0" r="3810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2AF1AEAB" id="Straight Connector 17" o:spid="_x0000_s1026" style="position:absolute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434.35pt" to="381.15pt,4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5DD7F11F" wp14:editId="041261F8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5697220</wp:posOffset>
                      </wp:positionV>
                      <wp:extent cx="3086100" cy="5238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71DC116" w14:textId="494E844F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tug-boat assistance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7F11F" id="Rectangle 6" o:spid="_x0000_s1038" style="position:absolute;margin-left:259.65pt;margin-top:448.6pt;width:243pt;height:41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171DC116" w14:textId="494E844F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tug-boat assistance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A8260AA" wp14:editId="3273C74A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4868545</wp:posOffset>
                      </wp:positionV>
                      <wp:extent cx="3086100" cy="6477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55DB7B5" w14:textId="525A5AAC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detailed berthing operation plan including mooring operation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8260AA" id="Rectangle 5" o:spid="_x0000_s1039" style="position:absolute;margin-left:259.65pt;margin-top:383.35pt;width:243pt;height:5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155DB7B5" w14:textId="525A5AAC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detailed berthing operation plan including mooring operation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7E20F048" wp14:editId="62C2FDE7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3620769</wp:posOffset>
                      </wp:positionV>
                      <wp:extent cx="2905125" cy="942975"/>
                      <wp:effectExtent l="0" t="0" r="28575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550B00" w14:textId="4DD1FB60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1. Compare the suggested route with ship’s passage plan</w:t>
                                  </w:r>
                                </w:p>
                                <w:p w14:paraId="0BA5833F" w14:textId="2A568371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2. Establish the passage route considering all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0F048" id="Text Box 16" o:spid="_x0000_s1040" type="#_x0000_t202" style="position:absolute;margin-left:267.15pt;margin-top:285.1pt;width:228.75pt;height:74.2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" fillcolor="white [3201]" strokeweight=".5pt">
                      <v:textbox>
                        <w:txbxContent>
                          <w:p w14:paraId="4F550B00" w14:textId="4DD1FB60" w:rsidR="006D0B1B" w:rsidRDefault="006D0B1B" w:rsidP="001471A9">
                            <w:pPr>
                              <w:jc w:val="center"/>
                            </w:pPr>
                            <w:r>
                              <w:t>1. Compare the suggested route with ship’s passage plan</w:t>
                            </w:r>
                          </w:p>
                          <w:p w14:paraId="0BA5833F" w14:textId="2A568371" w:rsidR="006D0B1B" w:rsidRDefault="006D0B1B" w:rsidP="001471A9">
                            <w:pPr>
                              <w:jc w:val="center"/>
                            </w:pPr>
                            <w:r>
                              <w:t>2. Establish the passage route considering all safety meas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33851246" wp14:editId="4C8E57E3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3515995</wp:posOffset>
                      </wp:positionV>
                      <wp:extent cx="0" cy="1296000"/>
                      <wp:effectExtent l="76200" t="0" r="95250" b="571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296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57D822EC" id="Straight Arrow Connector 15" o:spid="_x0000_s1026" type="#_x0000_t32" style="position:absolute;margin-left:381.15pt;margin-top:276.85pt;width:0;height:102.0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DF1F71A" wp14:editId="7657FEB5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2687320</wp:posOffset>
                      </wp:positionV>
                      <wp:extent cx="0" cy="171450"/>
                      <wp:effectExtent l="0" t="0" r="3810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1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78BE41F0" id="Straight Connector 14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211.6pt" to="381.15pt,2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1D8DCCC" wp14:editId="6167067F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2858770</wp:posOffset>
                      </wp:positionV>
                      <wp:extent cx="3086100" cy="65722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57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645E93E" w14:textId="7947A46A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an approaching route from boarding point to the destination (Berth, Anchorage, SPM) fully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D8DCCC" id="Rectangle 7" o:spid="_x0000_s1041" style="position:absolute;margin-left:259.65pt;margin-top:225.1pt;width:243pt;height:51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" fillcolor="#deeaf6 [664]" strokecolor="#4472c4 [3204]" strokeweight="2pt">
                      <v:textbox>
                        <w:txbxContent>
                          <w:p w14:paraId="0645E93E" w14:textId="7947A46A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an approaching route from boarding point to the destination (Berth, Anchorage, SPM) fully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41DB0E4E" wp14:editId="424E1F56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830070</wp:posOffset>
                      </wp:positionV>
                      <wp:extent cx="3086100" cy="85725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89A8F8F" w14:textId="75CC4094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re any obstruction/caution point in the route?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br/>
                                    <w:t>(Dolphin Jetty, Submarine Obstruction, Shore construction, navigational warning etc.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DB0E4E" id="Rectangle 4" o:spid="_x0000_s1042" style="position:absolute;margin-left:259.65pt;margin-top:144.1pt;width:243pt;height:67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" fillcolor="#deeaf6 [664]" strokecolor="#4472c4 [3204]" strokeweight="2pt">
                      <v:textbox>
                        <w:txbxContent>
                          <w:p w14:paraId="189A8F8F" w14:textId="75CC4094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re any obstruction/caution point in the route?</w:t>
                            </w:r>
                            <w:r>
                              <w:rPr>
                                <w:rFonts w:ascii="Arial" w:hAnsi="Arial" w:cs="Arial"/>
                              </w:rPr>
                              <w:br/>
                              <w:t>(Dolphin Jetty, Submarine Obstruction, Shore construction, navigational warning etc.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6D04214E" wp14:editId="4A14F105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1353820</wp:posOffset>
                      </wp:positionV>
                      <wp:extent cx="2905125" cy="276225"/>
                      <wp:effectExtent l="0" t="0" r="28575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050136" w14:textId="36F68231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Safe circumstance for navig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04214E" id="Text Box 13" o:spid="_x0000_s1043" type="#_x0000_t202" style="position:absolute;margin-left:267.15pt;margin-top:106.6pt;width:228.75pt;height:21.7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" fillcolor="white [3201]" strokeweight=".5pt">
                      <v:textbox>
                        <w:txbxContent>
                          <w:p w14:paraId="5E050136" w14:textId="36F68231" w:rsidR="006D0B1B" w:rsidRDefault="006D0B1B" w:rsidP="001471A9">
                            <w:pPr>
                              <w:jc w:val="center"/>
                            </w:pPr>
                            <w:r>
                              <w:t>Safe circumstance for navig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0F9838AF" wp14:editId="206F314C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1250315</wp:posOffset>
                      </wp:positionV>
                      <wp:extent cx="0" cy="540000"/>
                      <wp:effectExtent l="76200" t="0" r="57150" b="508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40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27AE17EF" id="Straight Arrow Connector 12" o:spid="_x0000_s1026" type="#_x0000_t32" style="position:absolute;margin-left:381.25pt;margin-top:98.45pt;width:0;height:4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63B752B9" wp14:editId="64C2FA56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791845</wp:posOffset>
                      </wp:positionV>
                      <wp:extent cx="3086100" cy="4476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0E71261" w14:textId="2820C40D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A91E80">
                                    <w:rPr>
                                      <w:rFonts w:ascii="Arial" w:hAnsi="Arial" w:cs="Arial"/>
                                    </w:rPr>
                                    <w:t>Are the Local weather and tidal information provid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B752B9" id="Rectangle 3" o:spid="_x0000_s1044" style="position:absolute;margin-left:259.65pt;margin-top:62.35pt;width:243pt;height:35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" fillcolor="#deeaf6 [664]" strokecolor="#4472c4 [3204]" strokeweight="2pt">
                      <v:textbox>
                        <w:txbxContent>
                          <w:p w14:paraId="30E71261" w14:textId="2820C40D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91E80">
                              <w:rPr>
                                <w:rFonts w:ascii="Arial" w:hAnsi="Arial" w:cs="Arial"/>
                              </w:rPr>
                              <w:t>Are the Local weather and tidal information provid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4EFFDE9B" wp14:editId="18E477F1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497840</wp:posOffset>
                      </wp:positionV>
                      <wp:extent cx="0" cy="252000"/>
                      <wp:effectExtent l="76200" t="0" r="57150" b="5334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52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6508154" id="Straight Arrow Connector 11" o:spid="_x0000_s1026" type="#_x0000_t32" style="position:absolute;margin-left:381.25pt;margin-top:39.2pt;width:0;height:19.8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EE41C7D" wp14:editId="334DB3EE">
                      <wp:simplePos x="0" y="0"/>
                      <wp:positionH relativeFrom="column">
                        <wp:posOffset>3298825</wp:posOffset>
                      </wp:positionH>
                      <wp:positionV relativeFrom="paragraph">
                        <wp:posOffset>181610</wp:posOffset>
                      </wp:positionV>
                      <wp:extent cx="30861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422C31E" w14:textId="77777777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re any notable port regulatio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41C7D" id="Rectangle 2" o:spid="_x0000_s1045" style="position:absolute;margin-left:259.75pt;margin-top:14.3pt;width:243pt;height:23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422C31E" w14:textId="77777777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re any notable port regulation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5B45A30" w14:textId="3EB80F4B" w:rsidR="001471A9" w:rsidRPr="0019138D" w:rsidRDefault="001471A9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p w14:paraId="06C0DFBE" w14:textId="77777777" w:rsidR="003E054D" w:rsidRPr="0019138D" w:rsidRDefault="003E054D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CD2E54" w:rsidRPr="0019138D" w14:paraId="37D9341A" w14:textId="77777777" w:rsidTr="00CD2E54">
        <w:tc>
          <w:tcPr>
            <w:tcW w:w="10621" w:type="dxa"/>
          </w:tcPr>
          <w:p w14:paraId="427FB1EA" w14:textId="53B73CDF" w:rsidR="00CD2E54" w:rsidRPr="0019138D" w:rsidRDefault="00CD2E54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b/>
                <w:bCs/>
              </w:rPr>
              <w:lastRenderedPageBreak/>
              <w:t>To be provided by MASTER</w:t>
            </w:r>
          </w:p>
        </w:tc>
      </w:tr>
      <w:tr w:rsidR="00CD2E54" w14:paraId="6BC2ECB8" w14:textId="77777777" w:rsidTr="00CD2E54">
        <w:trPr>
          <w:trHeight w:val="13271"/>
        </w:trPr>
        <w:tc>
          <w:tcPr>
            <w:tcW w:w="10621" w:type="dxa"/>
          </w:tcPr>
          <w:p w14:paraId="123742B2" w14:textId="566E80C5" w:rsidR="00CD2E54" w:rsidRPr="0019138D" w:rsidRDefault="00CD2E54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0D1C0901" wp14:editId="67C4F381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73990</wp:posOffset>
                      </wp:positionV>
                      <wp:extent cx="3086100" cy="342900"/>
                      <wp:effectExtent l="0" t="0" r="19050" b="1905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684CF56" w14:textId="68C7C059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hip’s Particul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C0901" id="Rectangle 27" o:spid="_x0000_s1046" style="position:absolute;margin-left:260.4pt;margin-top:13.7pt;width:243pt;height:27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" fillcolor="#e2efd9 [665]" strokecolor="#538135 [2409]" strokeweight="2pt">
                      <v:textbox>
                        <w:txbxContent>
                          <w:p w14:paraId="6684CF56" w14:textId="68C7C059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hip’s Particula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6F352E01" wp14:editId="75998B2F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72720</wp:posOffset>
                      </wp:positionV>
                      <wp:extent cx="2159635" cy="2266950"/>
                      <wp:effectExtent l="0" t="0" r="12065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D0665E7" w14:textId="0D606D02" w:rsidR="006D0B1B" w:rsidRPr="00CD2E54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Vessel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352E01" id="Rectangle 26" o:spid="_x0000_s1047" style="position:absolute;margin-left:5.5pt;margin-top:13.6pt;width:170.05pt;height:178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" fillcolor="#e2efd9 [665]" strokecolor="#538135 [2409]" strokeweight="2pt">
                      <v:textbox>
                        <w:txbxContent>
                          <w:p w14:paraId="6D0665E7" w14:textId="0D606D02" w:rsidR="006D0B1B" w:rsidRPr="00CD2E54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Vessel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2B097F9" w14:textId="0AE35E43" w:rsidR="00CD2E54" w:rsidRDefault="00A91E80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4FA3E876" wp14:editId="2B5E8C35">
                      <wp:simplePos x="0" y="0"/>
                      <wp:positionH relativeFrom="column">
                        <wp:posOffset>2228850</wp:posOffset>
                      </wp:positionH>
                      <wp:positionV relativeFrom="paragraph">
                        <wp:posOffset>5916930</wp:posOffset>
                      </wp:positionV>
                      <wp:extent cx="1071245" cy="0"/>
                      <wp:effectExtent l="0" t="0" r="0" b="0"/>
                      <wp:wrapNone/>
                      <wp:docPr id="198" name="Straight Connector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124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37618DF2" id="Straight Connector 198" o:spid="_x0000_s1026" style="position:absolute;flip:x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5pt,465.9pt" to="259.85pt,4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5D8AC957" wp14:editId="5B5E388B">
                      <wp:simplePos x="0" y="0"/>
                      <wp:positionH relativeFrom="column">
                        <wp:posOffset>2224405</wp:posOffset>
                      </wp:positionH>
                      <wp:positionV relativeFrom="paragraph">
                        <wp:posOffset>3288030</wp:posOffset>
                      </wp:positionV>
                      <wp:extent cx="107886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538AFA67" id="Straight Connector 1" o:spid="_x0000_s1026" style="position:absolute;flip:x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15pt,258.9pt" to="260.1pt,25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 wp14:anchorId="72940C3D" wp14:editId="6A11F98B">
                      <wp:simplePos x="0" y="0"/>
                      <wp:positionH relativeFrom="column">
                        <wp:posOffset>1150620</wp:posOffset>
                      </wp:positionH>
                      <wp:positionV relativeFrom="paragraph">
                        <wp:posOffset>5023485</wp:posOffset>
                      </wp:positionV>
                      <wp:extent cx="0" cy="611505"/>
                      <wp:effectExtent l="76200" t="0" r="57150" b="55245"/>
                      <wp:wrapNone/>
                      <wp:docPr id="214" name="Straight Arrow Connector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150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42B7B74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4" o:spid="_x0000_s1026" type="#_x0000_t32" style="position:absolute;margin-left:90.6pt;margin-top:395.55pt;width:0;height:48.1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5C18F4B2" wp14:editId="2F70D717">
                      <wp:simplePos x="0" y="0"/>
                      <wp:positionH relativeFrom="column">
                        <wp:posOffset>1154430</wp:posOffset>
                      </wp:positionH>
                      <wp:positionV relativeFrom="paragraph">
                        <wp:posOffset>2286000</wp:posOffset>
                      </wp:positionV>
                      <wp:extent cx="0" cy="792000"/>
                      <wp:effectExtent l="76200" t="0" r="57150" b="65405"/>
                      <wp:wrapNone/>
                      <wp:docPr id="219" name="Straight Arrow Connector 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9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881E258" id="Straight Arrow Connector 219" o:spid="_x0000_s1026" type="#_x0000_t32" style="position:absolute;margin-left:90.9pt;margin-top:180pt;width:0;height:62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5BF354DD" wp14:editId="4CD13B24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3051810</wp:posOffset>
                      </wp:positionV>
                      <wp:extent cx="2159635" cy="1969770"/>
                      <wp:effectExtent l="0" t="0" r="12065" b="1143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19697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7AC61FA" w14:textId="3D1772C0" w:rsidR="006D0B1B" w:rsidRPr="00CD2E54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354DD" id="Rectangle 195" o:spid="_x0000_s1048" style="position:absolute;margin-left:5.7pt;margin-top:240.3pt;width:170.05pt;height:155.1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" fillcolor="#e2efd9 [665]" strokecolor="#538135 [2409]" strokeweight="2pt">
                      <v:textbox>
                        <w:txbxContent>
                          <w:p w14:paraId="47AC61FA" w14:textId="3D1772C0" w:rsidR="006D0B1B" w:rsidRPr="00CD2E54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3801BD33" wp14:editId="6EFB3064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699760</wp:posOffset>
                      </wp:positionV>
                      <wp:extent cx="2159635" cy="2362200"/>
                      <wp:effectExtent l="0" t="0" r="12065" b="1905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362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CB2D716" w14:textId="58281B52" w:rsidR="006D0B1B" w:rsidRPr="00CD2E54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01BD33" id="Rectangle 204" o:spid="_x0000_s1049" style="position:absolute;margin-left:5.4pt;margin-top:448.8pt;width:170.05pt;height:186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" fillcolor="#e2efd9 [665]" strokecolor="#538135 [2409]" strokeweight="2pt">
                      <v:textbox>
                        <w:txbxContent>
                          <w:p w14:paraId="5CB2D716" w14:textId="58281B52" w:rsidR="006D0B1B" w:rsidRPr="00CD2E54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4EF9FAAF" wp14:editId="307609F2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7557135</wp:posOffset>
                      </wp:positionV>
                      <wp:extent cx="3086100" cy="504825"/>
                      <wp:effectExtent l="0" t="0" r="19050" b="28575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4998257" w14:textId="52D60377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Berthing operation with safety tool box meeting and risk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F9FAAF" id="Rectangle 209" o:spid="_x0000_s1050" style="position:absolute;margin-left:260.4pt;margin-top:595.05pt;width:243pt;height:39.7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4998257" w14:textId="52D60377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erthing operation with safety tool box meeting and risk assess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20A3CEF2" wp14:editId="019C2567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6976110</wp:posOffset>
                      </wp:positionV>
                      <wp:extent cx="2905125" cy="457200"/>
                      <wp:effectExtent l="0" t="0" r="28575" b="19050"/>
                      <wp:wrapNone/>
                      <wp:docPr id="213" name="Text Box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24F9A0" w14:textId="3F4A14AA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Share the detailed berthing plan with mooring st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3CEF2" id="Text Box 213" o:spid="_x0000_s1051" type="#_x0000_t202" style="position:absolute;margin-left:267.9pt;margin-top:549.3pt;width:228.75pt;height:36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" fillcolor="white [3201]" strokeweight=".5pt">
                      <v:textbox>
                        <w:txbxContent>
                          <w:p w14:paraId="1E24F9A0" w14:textId="3F4A14AA" w:rsidR="006D0B1B" w:rsidRDefault="006D0B1B" w:rsidP="00682A06">
                            <w:pPr>
                              <w:jc w:val="center"/>
                            </w:pPr>
                            <w:r>
                              <w:t>Share the detailed berthing plan with mooring st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28B6FB5D" wp14:editId="65493BCF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852285</wp:posOffset>
                      </wp:positionV>
                      <wp:extent cx="0" cy="704850"/>
                      <wp:effectExtent l="76200" t="0" r="57150" b="57150"/>
                      <wp:wrapNone/>
                      <wp:docPr id="212" name="Straight Arrow Connector 2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2BCECB7C" id="Straight Arrow Connector 212" o:spid="_x0000_s1026" type="#_x0000_t32" style="position:absolute;margin-left:381.9pt;margin-top:539.55pt;width:0;height:55.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5AC8B91D" wp14:editId="3393403A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147435</wp:posOffset>
                      </wp:positionV>
                      <wp:extent cx="0" cy="295275"/>
                      <wp:effectExtent l="0" t="0" r="38100" b="28575"/>
                      <wp:wrapNone/>
                      <wp:docPr id="210" name="Straight Connector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1A39577B" id="Straight Connector 210" o:spid="_x0000_s1026" style="position:absolute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484.05pt" to="381.9pt,5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60232C95" wp14:editId="6815721E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6442710</wp:posOffset>
                      </wp:positionV>
                      <wp:extent cx="3086100" cy="409575"/>
                      <wp:effectExtent l="0" t="0" r="19050" b="28575"/>
                      <wp:wrapNone/>
                      <wp:docPr id="208" name="Rectangle 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0931AF7" w14:textId="08441D17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tandby for mooring sta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232C95" id="Rectangle 208" o:spid="_x0000_s1052" style="position:absolute;margin-left:260.4pt;margin-top:507.3pt;width:243pt;height:32.2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" fillcolor="#e2efd9 [665]" strokecolor="#538135 [2409]" strokeweight="2pt">
                      <v:textbox>
                        <w:txbxContent>
                          <w:p w14:paraId="10931AF7" w14:textId="08441D17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ndby for mooring station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536D8F87" wp14:editId="5557D1F7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5680710</wp:posOffset>
                      </wp:positionV>
                      <wp:extent cx="3086100" cy="466725"/>
                      <wp:effectExtent l="0" t="0" r="19050" b="28575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0FADFB1" w14:textId="3F75CEC0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Condition of mooring equi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6D8F87" id="Rectangle 205" o:spid="_x0000_s1053" style="position:absolute;margin-left:260.4pt;margin-top:447.3pt;width:243pt;height:36.7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10FADFB1" w14:textId="3F75CEC0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ition of mooring equip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058016D6" wp14:editId="17E39D00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5185410</wp:posOffset>
                      </wp:positionV>
                      <wp:extent cx="2905125" cy="285750"/>
                      <wp:effectExtent l="0" t="0" r="28575" b="19050"/>
                      <wp:wrapNone/>
                      <wp:docPr id="207" name="Text Box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A00ED7A" w14:textId="58138346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Comply the all safety measures in all tim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016D6" id="Text Box 207" o:spid="_x0000_s1054" type="#_x0000_t202" style="position:absolute;margin-left:267.9pt;margin-top:408.3pt;width:228.75pt;height:22.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" fillcolor="white [3201]" strokeweight=".5pt">
                      <v:textbox>
                        <w:txbxContent>
                          <w:p w14:paraId="7A00ED7A" w14:textId="58138346" w:rsidR="006D0B1B" w:rsidRDefault="006D0B1B" w:rsidP="00682A06">
                            <w:pPr>
                              <w:jc w:val="center"/>
                            </w:pPr>
                            <w:r>
                              <w:t>Comply the all safety measures in all tim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71C30B12" wp14:editId="31DFA7C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5023485</wp:posOffset>
                      </wp:positionV>
                      <wp:extent cx="0" cy="612000"/>
                      <wp:effectExtent l="76200" t="0" r="57150" b="55245"/>
                      <wp:wrapNone/>
                      <wp:docPr id="206" name="Straight Arrow Connector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DD8385E" id="Straight Arrow Connector 206" o:spid="_x0000_s1026" type="#_x0000_t32" style="position:absolute;margin-left:381.9pt;margin-top:395.55pt;width:0;height:48.2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69D1DE94" wp14:editId="572754AE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4261485</wp:posOffset>
                      </wp:positionV>
                      <wp:extent cx="0" cy="295275"/>
                      <wp:effectExtent l="0" t="0" r="38100" b="28575"/>
                      <wp:wrapNone/>
                      <wp:docPr id="203" name="Straight Connector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207F712C" id="Straight Connector 203" o:spid="_x0000_s1026" style="position:absolute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335.55pt" to="381.9pt,3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78D5FF27" wp14:editId="5EC37BC6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18535</wp:posOffset>
                      </wp:positionV>
                      <wp:extent cx="0" cy="276225"/>
                      <wp:effectExtent l="0" t="0" r="38100" b="28575"/>
                      <wp:wrapNone/>
                      <wp:docPr id="202" name="Straight Connector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762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B8C6761" id="Straight Connector 202" o:spid="_x0000_s1026" style="position:absolute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77.05pt" to="381.9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350CC04" wp14:editId="635B63D7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3793490</wp:posOffset>
                      </wp:positionV>
                      <wp:extent cx="3086100" cy="466725"/>
                      <wp:effectExtent l="0" t="0" r="19050" b="28575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EA898C3" w14:textId="2F790C25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Warning and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50CC04" id="Rectangle 197" o:spid="_x0000_s1055" style="position:absolute;margin-left:260.5pt;margin-top:298.7pt;width:243pt;height:36.7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" fillcolor="#e2efd9 [665]" strokecolor="#538135 [2409]" strokeweight="2pt">
                      <v:textbox>
                        <w:txbxContent>
                          <w:p w14:paraId="1EA898C3" w14:textId="2F790C25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Warning and Safety measu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1F9B558F" wp14:editId="6C3AE41D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4555490</wp:posOffset>
                      </wp:positionV>
                      <wp:extent cx="3086100" cy="466725"/>
                      <wp:effectExtent l="0" t="0" r="19050" b="28575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F2C1029" w14:textId="7A6943FD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Position fixing and proper look-out for monitoring of 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B558F" id="Rectangle 201" o:spid="_x0000_s1056" style="position:absolute;margin-left:260.5pt;margin-top:358.7pt;width:243pt;height:36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g1elAIAAGU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2F2C1029" w14:textId="7A6943FD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osition fixing and proper look-out for monitoring of 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11EA82AD" wp14:editId="3E47E940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2413635</wp:posOffset>
                      </wp:positionV>
                      <wp:extent cx="2905125" cy="447675"/>
                      <wp:effectExtent l="0" t="0" r="28575" b="28575"/>
                      <wp:wrapNone/>
                      <wp:docPr id="200" name="Text Box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96E851" w14:textId="091F54A7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Ensure the All shipboard equipment and condition is good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EA82AD" id="Text Box 200" o:spid="_x0000_s1057" type="#_x0000_t202" style="position:absolute;margin-left:267.9pt;margin-top:190.05pt;width:228.75pt;height:35.2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" fillcolor="white [3201]" strokeweight=".5pt">
                      <v:textbox>
                        <w:txbxContent>
                          <w:p w14:paraId="4D96E851" w14:textId="091F54A7" w:rsidR="006D0B1B" w:rsidRDefault="006D0B1B" w:rsidP="00682A06">
                            <w:pPr>
                              <w:jc w:val="center"/>
                            </w:pPr>
                            <w:r>
                              <w:t>Ensure the All shipboard equipment and condition is good condi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15FA129" wp14:editId="0B4C0A59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2270760</wp:posOffset>
                      </wp:positionV>
                      <wp:extent cx="0" cy="781050"/>
                      <wp:effectExtent l="76200" t="0" r="57150" b="57150"/>
                      <wp:wrapNone/>
                      <wp:docPr id="199" name="Straight Arrow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810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456524B5" id="Straight Arrow Connector 199" o:spid="_x0000_s1026" type="#_x0000_t32" style="position:absolute;margin-left:381.9pt;margin-top:178.8pt;width:0;height:61.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2406EC98" wp14:editId="36FBDB57">
                      <wp:simplePos x="0" y="0"/>
                      <wp:positionH relativeFrom="column">
                        <wp:posOffset>3310890</wp:posOffset>
                      </wp:positionH>
                      <wp:positionV relativeFrom="paragraph">
                        <wp:posOffset>3050540</wp:posOffset>
                      </wp:positionV>
                      <wp:extent cx="3086100" cy="466725"/>
                      <wp:effectExtent l="0" t="0" r="19050" b="28575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230E315" w14:textId="7349B693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afety Policy (CPA, UKC, Safety Spee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06EC98" id="Rectangle 196" o:spid="_x0000_s1058" style="position:absolute;margin-left:260.7pt;margin-top:240.2pt;width:243pt;height:36.7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" fillcolor="#e2efd9 [665]" strokecolor="#538135 [2409]" strokeweight="2pt">
                      <v:textbox>
                        <w:txbxContent>
                          <w:p w14:paraId="4230E315" w14:textId="7349B693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afety Policy (CPA, UKC, Safety Speed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281CAA50" wp14:editId="51F37A8B">
                      <wp:simplePos x="0" y="0"/>
                      <wp:positionH relativeFrom="column">
                        <wp:posOffset>2228214</wp:posOffset>
                      </wp:positionH>
                      <wp:positionV relativeFrom="paragraph">
                        <wp:posOffset>175260</wp:posOffset>
                      </wp:positionV>
                      <wp:extent cx="1078865" cy="0"/>
                      <wp:effectExtent l="0" t="0" r="0" b="0"/>
                      <wp:wrapNone/>
                      <wp:docPr id="194" name="Straight Connector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2721501" id="Straight Connector 194" o:spid="_x0000_s1026" style="position:absolute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5pt,13.8pt" to="260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03B7CB76" wp14:editId="581CCFE9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1575435</wp:posOffset>
                      </wp:positionV>
                      <wp:extent cx="0" cy="228600"/>
                      <wp:effectExtent l="0" t="0" r="38100" b="19050"/>
                      <wp:wrapNone/>
                      <wp:docPr id="193" name="Straight Connector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14FA28E" id="Straight Connector 193" o:spid="_x0000_s1026" style="position:absolute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124.05pt" to="381.9pt,1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5B5DB962" wp14:editId="2BD352DB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899160</wp:posOffset>
                      </wp:positionV>
                      <wp:extent cx="0" cy="209550"/>
                      <wp:effectExtent l="0" t="0" r="38100" b="19050"/>
                      <wp:wrapNone/>
                      <wp:docPr id="192" name="Straight Connector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955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382E34C6" id="Straight Connector 192" o:spid="_x0000_s1026" style="position:absolute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70.8pt" to="381.9pt,8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2BF667A9" wp14:editId="231E974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6235</wp:posOffset>
                      </wp:positionV>
                      <wp:extent cx="0" cy="200025"/>
                      <wp:effectExtent l="0" t="0" r="38100" b="2857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46BAD536" id="Straight Connector 31" o:spid="_x0000_s1026" style="position:absolute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8.05pt" to="381.9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1EEA248C" wp14:editId="779104B5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554990</wp:posOffset>
                      </wp:positionV>
                      <wp:extent cx="3086100" cy="342900"/>
                      <wp:effectExtent l="0" t="0" r="1905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4F365F8" w14:textId="372C45C1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neuvering Charac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EA248C" id="Rectangle 28" o:spid="_x0000_s1059" style="position:absolute;margin-left:260.5pt;margin-top:43.7pt;width:243pt;height:27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" fillcolor="#e2efd9 [665]" strokecolor="#538135 [2409]" strokeweight="2pt">
                      <v:textbox>
                        <w:txbxContent>
                          <w:p w14:paraId="04F365F8" w14:textId="372C45C1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neuvering Charac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54B54092" wp14:editId="5B0C45B7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108075</wp:posOffset>
                      </wp:positionV>
                      <wp:extent cx="3086100" cy="466725"/>
                      <wp:effectExtent l="0" t="0" r="19050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B9D1193" w14:textId="686D604B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chinery Equipment Condition and Spec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54092" id="Rectangle 29" o:spid="_x0000_s1060" style="position:absolute;margin-left:260.4pt;margin-top:87.25pt;width:243pt;height:36.7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1B9D1193" w14:textId="686D604B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chinery Equipment Condition and Spec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4629BAC2" wp14:editId="7DD0A6FF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1802765</wp:posOffset>
                      </wp:positionV>
                      <wp:extent cx="3086100" cy="466725"/>
                      <wp:effectExtent l="0" t="0" r="19050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CF6231C" w14:textId="5DE22820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Equipment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9BAC2" id="Rectangle 30" o:spid="_x0000_s1061" style="position:absolute;margin-left:260.5pt;margin-top:141.95pt;width:243pt;height:36.7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xmhlAIAAGM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" fillcolor="#e2efd9 [665]" strokecolor="#538135 [2409]" strokeweight="2pt">
                      <v:textbox>
                        <w:txbxContent>
                          <w:p w14:paraId="4CF6231C" w14:textId="5DE22820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Equipment Condi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984C1C7" w14:textId="77777777" w:rsidR="00CD2E54" w:rsidRPr="00A07E23" w:rsidRDefault="00CD2E54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sectPr w:rsidR="00CD2E54" w:rsidRPr="00A07E23" w:rsidSect="009C7C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720" w:right="720" w:bottom="720" w:left="720" w:header="709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26C920" w14:textId="77777777" w:rsidR="00EA2710" w:rsidRDefault="00EA2710" w:rsidP="00683B34">
      <w:pPr>
        <w:spacing w:after="0" w:line="240" w:lineRule="auto"/>
      </w:pPr>
      <w:r>
        <w:separator/>
      </w:r>
    </w:p>
  </w:endnote>
  <w:endnote w:type="continuationSeparator" w:id="0">
    <w:p w14:paraId="179329BD" w14:textId="77777777" w:rsidR="00EA2710" w:rsidRDefault="00EA2710" w:rsidP="00683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DA777" w14:textId="77777777" w:rsidR="006D0B1B" w:rsidRDefault="006D0B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F16CF" w14:textId="0A554460" w:rsidR="006D0B1B" w:rsidRPr="00683B34" w:rsidRDefault="006D0B1B" w:rsidP="004A7B9A">
    <w:pPr>
      <w:pStyle w:val="Footer"/>
      <w:tabs>
        <w:tab w:val="left" w:pos="284"/>
        <w:tab w:val="center" w:pos="5457"/>
        <w:tab w:val="left" w:pos="8770"/>
      </w:tabs>
      <w:rPr>
        <w:rFonts w:ascii="Arial" w:hAnsi="Arial" w:cs="Arial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6C850" w14:textId="77777777" w:rsidR="006D0B1B" w:rsidRDefault="006D0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24AE6A" w14:textId="77777777" w:rsidR="00EA2710" w:rsidRDefault="00EA2710" w:rsidP="00683B34">
      <w:pPr>
        <w:spacing w:after="0" w:line="240" w:lineRule="auto"/>
      </w:pPr>
      <w:r>
        <w:separator/>
      </w:r>
    </w:p>
  </w:footnote>
  <w:footnote w:type="continuationSeparator" w:id="0">
    <w:p w14:paraId="56E84D25" w14:textId="77777777" w:rsidR="00EA2710" w:rsidRDefault="00EA2710" w:rsidP="00683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8A40E" w14:textId="77777777" w:rsidR="006D0B1B" w:rsidRDefault="006D0B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663"/>
      <w:gridCol w:w="1805"/>
      <w:gridCol w:w="2022"/>
    </w:tblGrid>
    <w:tr w:rsidR="006D0B1B" w:rsidRPr="00720B87" w14:paraId="216B740F" w14:textId="77777777" w:rsidTr="006D0B1B">
      <w:trPr>
        <w:cantSplit/>
        <w:trHeight w:val="540"/>
      </w:trPr>
      <w:tc>
        <w:tcPr>
          <w:tcW w:w="6663" w:type="dxa"/>
          <w:vMerge w:val="restart"/>
          <w:vAlign w:val="center"/>
        </w:tcPr>
        <w:p w14:paraId="18DAC09F" w14:textId="752C061A" w:rsidR="006D0B1B" w:rsidRDefault="006D0B1B" w:rsidP="009C7CCA">
          <w:pPr>
            <w:pStyle w:val="TableParagraph"/>
            <w:spacing w:before="76"/>
            <w:ind w:left="37" w:right="49"/>
            <w:rPr>
              <w:b/>
              <w:sz w:val="32"/>
              <w:szCs w:val="32"/>
            </w:rPr>
          </w:pPr>
          <w:r w:rsidRPr="009C7CCA">
            <w:rPr>
              <w:b/>
              <w:sz w:val="32"/>
              <w:szCs w:val="32"/>
            </w:rPr>
            <w:t xml:space="preserve">Pilot Information Card / </w:t>
          </w:r>
        </w:p>
        <w:p w14:paraId="2803A272" w14:textId="75F6D1C7" w:rsidR="006D0B1B" w:rsidRDefault="006D0B1B" w:rsidP="009C7CCA">
          <w:pPr>
            <w:pStyle w:val="TableParagraph"/>
            <w:spacing w:before="76"/>
            <w:ind w:left="37" w:right="49"/>
            <w:rPr>
              <w:b/>
              <w:sz w:val="32"/>
              <w:szCs w:val="32"/>
            </w:rPr>
          </w:pPr>
          <w:r w:rsidRPr="009C7CCA">
            <w:rPr>
              <w:b/>
              <w:sz w:val="32"/>
              <w:szCs w:val="32"/>
            </w:rPr>
            <w:t>Master – Pilot Exchange</w:t>
          </w:r>
        </w:p>
        <w:p w14:paraId="2E7BBD57" w14:textId="77777777" w:rsidR="006D0B1B" w:rsidRPr="00937B08" w:rsidRDefault="006D0B1B" w:rsidP="009C7CCA">
          <w:pPr>
            <w:pStyle w:val="TableParagraph"/>
            <w:spacing w:before="76"/>
            <w:ind w:left="37" w:right="49"/>
            <w:rPr>
              <w:rFonts w:ascii="MS Gothic"/>
              <w:b/>
              <w:bCs/>
              <w:color w:val="0000FF"/>
              <w:sz w:val="18"/>
            </w:rPr>
          </w:pPr>
          <w:r>
            <w:rPr>
              <w:b/>
              <w:bCs/>
              <w:color w:val="0000FF"/>
              <w:sz w:val="18"/>
            </w:rPr>
            <w:t>ENEOS Ocean Shipmanagement Pte Ltd</w:t>
          </w:r>
        </w:p>
      </w:tc>
      <w:tc>
        <w:tcPr>
          <w:tcW w:w="1805" w:type="dxa"/>
          <w:vMerge w:val="restart"/>
          <w:vAlign w:val="center"/>
        </w:tcPr>
        <w:p w14:paraId="5C1B88D9" w14:textId="77777777" w:rsidR="006D0B1B" w:rsidRDefault="006D0B1B" w:rsidP="009C7CCA">
          <w:pPr>
            <w:pStyle w:val="PlainText"/>
            <w:ind w:right="6"/>
            <w:jc w:val="center"/>
            <w:rPr>
              <w:rFonts w:ascii="Arial" w:hAnsi="Arial" w:cs="Arial"/>
            </w:rPr>
          </w:pPr>
          <w:r>
            <w:rPr>
              <w:rFonts w:ascii="Arial" w:hAnsi="Arial" w:cs="Arial" w:hint="eastAsia"/>
            </w:rPr>
            <w:t>Document No.</w:t>
          </w:r>
        </w:p>
        <w:p w14:paraId="275DC94C" w14:textId="6F6D7662" w:rsidR="006D0B1B" w:rsidRDefault="006D0B1B" w:rsidP="009C7CCA">
          <w:pPr>
            <w:pStyle w:val="PlainText"/>
            <w:ind w:right="6"/>
            <w:jc w:val="center"/>
            <w:rPr>
              <w:rFonts w:ascii="Arial" w:hAnsi="Arial" w:cs="Arial"/>
              <w:b/>
              <w:bCs/>
              <w:sz w:val="32"/>
            </w:rPr>
          </w:pPr>
          <w:r>
            <w:rPr>
              <w:rFonts w:ascii="Arial" w:hAnsi="Arial" w:cs="Arial"/>
              <w:b/>
              <w:bCs/>
              <w:sz w:val="32"/>
            </w:rPr>
            <w:t>RR324</w:t>
          </w:r>
        </w:p>
        <w:p w14:paraId="540021A1" w14:textId="20800FC1" w:rsidR="006D0B1B" w:rsidRDefault="006D0B1B" w:rsidP="009C7CCA">
          <w:pPr>
            <w:pStyle w:val="PlainText"/>
            <w:ind w:right="6"/>
            <w:jc w:val="center"/>
            <w:rPr>
              <w:rFonts w:ascii="MS Gothic"/>
            </w:rPr>
          </w:pPr>
          <w:r>
            <w:rPr>
              <w:rFonts w:ascii="Arial" w:hAnsi="Arial" w:cs="Arial" w:hint="eastAsia"/>
            </w:rPr>
            <w:t xml:space="preserve">Page </w:t>
          </w:r>
          <w:r>
            <w:rPr>
              <w:rStyle w:val="PageNumber"/>
              <w:rFonts w:ascii="Arial" w:hAnsi="Arial" w:cs="Arial"/>
              <w:szCs w:val="24"/>
            </w:rPr>
            <w:fldChar w:fldCharType="begin"/>
          </w:r>
          <w:r>
            <w:rPr>
              <w:rStyle w:val="PageNumber"/>
              <w:rFonts w:ascii="Arial" w:hAnsi="Arial" w:cs="Arial"/>
              <w:szCs w:val="24"/>
            </w:rPr>
            <w:instrText xml:space="preserve"> PAGE </w:instrText>
          </w:r>
          <w:r>
            <w:rPr>
              <w:rStyle w:val="PageNumber"/>
              <w:rFonts w:ascii="Arial" w:hAnsi="Arial" w:cs="Arial"/>
              <w:szCs w:val="24"/>
            </w:rPr>
            <w:fldChar w:fldCharType="separate"/>
          </w:r>
          <w:r w:rsidR="004730AE">
            <w:rPr>
              <w:rStyle w:val="PageNumber"/>
              <w:rFonts w:ascii="Arial" w:hAnsi="Arial" w:cs="Arial"/>
              <w:noProof/>
              <w:szCs w:val="24"/>
            </w:rPr>
            <w:t>6</w:t>
          </w:r>
          <w:r>
            <w:rPr>
              <w:rStyle w:val="PageNumber"/>
              <w:rFonts w:ascii="Arial" w:hAnsi="Arial" w:cs="Arial"/>
              <w:szCs w:val="24"/>
            </w:rPr>
            <w:fldChar w:fldCharType="end"/>
          </w:r>
          <w:r>
            <w:rPr>
              <w:rFonts w:ascii="Arial" w:hAnsi="Arial" w:cs="Arial" w:hint="eastAsia"/>
            </w:rPr>
            <w:t>/</w:t>
          </w:r>
          <w:r>
            <w:rPr>
              <w:rStyle w:val="PageNumber"/>
              <w:rFonts w:ascii="Arial" w:hAnsi="Arial" w:cs="Arial"/>
              <w:szCs w:val="24"/>
            </w:rPr>
            <w:fldChar w:fldCharType="begin"/>
          </w:r>
          <w:r>
            <w:rPr>
              <w:rStyle w:val="PageNumber"/>
              <w:rFonts w:ascii="Arial" w:hAnsi="Arial" w:cs="Arial"/>
              <w:szCs w:val="24"/>
            </w:rPr>
            <w:instrText xml:space="preserve"> NUMPAGES </w:instrText>
          </w:r>
          <w:r>
            <w:rPr>
              <w:rStyle w:val="PageNumber"/>
              <w:rFonts w:ascii="Arial" w:hAnsi="Arial" w:cs="Arial"/>
              <w:szCs w:val="24"/>
            </w:rPr>
            <w:fldChar w:fldCharType="separate"/>
          </w:r>
          <w:r w:rsidR="004730AE">
            <w:rPr>
              <w:rStyle w:val="PageNumber"/>
              <w:rFonts w:ascii="Arial" w:hAnsi="Arial" w:cs="Arial"/>
              <w:noProof/>
              <w:szCs w:val="24"/>
            </w:rPr>
            <w:t>8</w:t>
          </w:r>
          <w:r>
            <w:rPr>
              <w:rStyle w:val="PageNumber"/>
              <w:rFonts w:ascii="Arial" w:hAnsi="Arial" w:cs="Arial"/>
              <w:szCs w:val="24"/>
            </w:rPr>
            <w:fldChar w:fldCharType="end"/>
          </w:r>
        </w:p>
      </w:tc>
      <w:tc>
        <w:tcPr>
          <w:tcW w:w="2022" w:type="dxa"/>
          <w:vAlign w:val="center"/>
        </w:tcPr>
        <w:p w14:paraId="24170019" w14:textId="1FF69233" w:rsidR="006D0B1B" w:rsidRPr="00551A37" w:rsidRDefault="006D0B1B" w:rsidP="009C7CCA">
          <w:pPr>
            <w:pStyle w:val="PlainText"/>
            <w:jc w:val="center"/>
            <w:rPr>
              <w:rFonts w:ascii="Arial" w:eastAsiaTheme="minorEastAsia" w:hAnsi="Arial" w:cs="Arial"/>
              <w:lang w:eastAsia="ko-KR"/>
            </w:rPr>
          </w:pPr>
          <w:r w:rsidRPr="007C0441">
            <w:rPr>
              <w:rFonts w:ascii="Arial" w:hAnsi="Arial" w:cs="Arial"/>
            </w:rPr>
            <w:t>Date:</w:t>
          </w:r>
          <w:r w:rsidRPr="007C0441">
            <w:rPr>
              <w:rFonts w:ascii="Arial" w:hAnsi="Arial" w:cs="Arial" w:hint="eastAsia"/>
            </w:rPr>
            <w:t xml:space="preserve"> </w:t>
          </w:r>
          <w:r>
            <w:rPr>
              <w:rFonts w:ascii="Arial" w:hAnsi="Arial" w:cs="Arial"/>
              <w:color w:val="0000FF"/>
            </w:rPr>
            <w:t>202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5</w:t>
          </w:r>
          <w:r>
            <w:rPr>
              <w:rFonts w:ascii="Arial" w:hAnsi="Arial" w:cs="Arial"/>
              <w:color w:val="0000FF"/>
            </w:rPr>
            <w:t>.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01</w:t>
          </w:r>
          <w:r>
            <w:rPr>
              <w:rFonts w:ascii="Arial" w:hAnsi="Arial" w:cs="Arial"/>
              <w:color w:val="0000FF"/>
            </w:rPr>
            <w:t>.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27</w:t>
          </w:r>
        </w:p>
      </w:tc>
    </w:tr>
    <w:tr w:rsidR="006D0B1B" w:rsidRPr="00720B87" w14:paraId="2A1531D3" w14:textId="77777777" w:rsidTr="006D0B1B">
      <w:trPr>
        <w:cantSplit/>
        <w:trHeight w:val="555"/>
      </w:trPr>
      <w:tc>
        <w:tcPr>
          <w:tcW w:w="6663" w:type="dxa"/>
          <w:vMerge/>
          <w:tcBorders>
            <w:bottom w:val="single" w:sz="4" w:space="0" w:color="auto"/>
          </w:tcBorders>
          <w:vAlign w:val="center"/>
        </w:tcPr>
        <w:p w14:paraId="32502709" w14:textId="77777777" w:rsidR="006D0B1B" w:rsidRDefault="006D0B1B" w:rsidP="009C7CCA">
          <w:pPr>
            <w:pStyle w:val="PlainText"/>
            <w:ind w:left="-48"/>
            <w:jc w:val="center"/>
            <w:rPr>
              <w:rFonts w:ascii="MS Gothic"/>
            </w:rPr>
          </w:pPr>
        </w:p>
      </w:tc>
      <w:tc>
        <w:tcPr>
          <w:tcW w:w="1805" w:type="dxa"/>
          <w:vMerge/>
          <w:tcBorders>
            <w:bottom w:val="single" w:sz="4" w:space="0" w:color="auto"/>
          </w:tcBorders>
        </w:tcPr>
        <w:p w14:paraId="47F657F7" w14:textId="77777777" w:rsidR="006D0B1B" w:rsidRDefault="006D0B1B" w:rsidP="009C7CCA">
          <w:pPr>
            <w:pStyle w:val="PlainText"/>
            <w:ind w:left="138"/>
            <w:rPr>
              <w:rFonts w:ascii="MS Gothic"/>
            </w:rPr>
          </w:pPr>
        </w:p>
      </w:tc>
      <w:tc>
        <w:tcPr>
          <w:tcW w:w="2022" w:type="dxa"/>
          <w:tcBorders>
            <w:bottom w:val="single" w:sz="4" w:space="0" w:color="auto"/>
          </w:tcBorders>
          <w:vAlign w:val="center"/>
        </w:tcPr>
        <w:p w14:paraId="50997473" w14:textId="5922A787" w:rsidR="006D0B1B" w:rsidRPr="00720B87" w:rsidRDefault="006D0B1B" w:rsidP="009C7CCA">
          <w:pPr>
            <w:pStyle w:val="PlainText"/>
            <w:jc w:val="center"/>
            <w:rPr>
              <w:rFonts w:ascii="Arial" w:eastAsia="Malgun Gothic" w:hAnsi="Arial" w:cs="Arial"/>
              <w:color w:val="000000"/>
              <w:lang w:eastAsia="ko-KR"/>
            </w:rPr>
          </w:pPr>
          <w:r>
            <w:rPr>
              <w:rFonts w:ascii="Arial" w:hAnsi="Arial" w:cs="Arial"/>
              <w:color w:val="000000"/>
            </w:rPr>
            <w:t>Retention:</w:t>
          </w:r>
          <w:r>
            <w:rPr>
              <w:rFonts w:ascii="Arial" w:hAnsi="Arial" w:cs="Arial" w:hint="eastAsia"/>
              <w:color w:val="000000"/>
            </w:rPr>
            <w:t xml:space="preserve"> </w:t>
          </w:r>
          <w:r>
            <w:rPr>
              <w:rFonts w:ascii="Arial" w:hAnsi="Arial" w:cs="Arial"/>
              <w:color w:val="0000FF"/>
            </w:rPr>
            <w:t>3 Years</w:t>
          </w:r>
        </w:p>
      </w:tc>
    </w:tr>
  </w:tbl>
  <w:p w14:paraId="5184CDBF" w14:textId="671841E6" w:rsidR="006D0B1B" w:rsidRPr="00683B34" w:rsidRDefault="006D0B1B" w:rsidP="00683B34">
    <w:pPr>
      <w:pStyle w:val="Header"/>
      <w:rPr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B8E43" w14:textId="77777777" w:rsidR="006D0B1B" w:rsidRDefault="006D0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45B5B"/>
    <w:multiLevelType w:val="hybridMultilevel"/>
    <w:tmpl w:val="039CD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zExMTU0MzA2MjdU0lEKTi0uzszPAykwqgUAvECuXywAAAA="/>
  </w:docVars>
  <w:rsids>
    <w:rsidRoot w:val="00F122F4"/>
    <w:rsid w:val="00062B3A"/>
    <w:rsid w:val="00096C0A"/>
    <w:rsid w:val="000E441B"/>
    <w:rsid w:val="000F212A"/>
    <w:rsid w:val="00115553"/>
    <w:rsid w:val="001471A9"/>
    <w:rsid w:val="00165C69"/>
    <w:rsid w:val="0019138D"/>
    <w:rsid w:val="001A1F91"/>
    <w:rsid w:val="001A5A5E"/>
    <w:rsid w:val="001B7C41"/>
    <w:rsid w:val="001C3D2E"/>
    <w:rsid w:val="001C4306"/>
    <w:rsid w:val="001C441B"/>
    <w:rsid w:val="002509EB"/>
    <w:rsid w:val="0025159C"/>
    <w:rsid w:val="00257933"/>
    <w:rsid w:val="002C225D"/>
    <w:rsid w:val="002C75CC"/>
    <w:rsid w:val="002D0F62"/>
    <w:rsid w:val="002D2FAA"/>
    <w:rsid w:val="002E0F27"/>
    <w:rsid w:val="003279A2"/>
    <w:rsid w:val="003378C4"/>
    <w:rsid w:val="00390513"/>
    <w:rsid w:val="003944C4"/>
    <w:rsid w:val="003A57CA"/>
    <w:rsid w:val="003A70ED"/>
    <w:rsid w:val="003A73A9"/>
    <w:rsid w:val="003B3458"/>
    <w:rsid w:val="003B4549"/>
    <w:rsid w:val="003D277E"/>
    <w:rsid w:val="003E054D"/>
    <w:rsid w:val="004263F8"/>
    <w:rsid w:val="004730AE"/>
    <w:rsid w:val="004A7B9A"/>
    <w:rsid w:val="004C0F85"/>
    <w:rsid w:val="004C5EE7"/>
    <w:rsid w:val="004C6494"/>
    <w:rsid w:val="004C707A"/>
    <w:rsid w:val="004D783C"/>
    <w:rsid w:val="005402AD"/>
    <w:rsid w:val="00546E08"/>
    <w:rsid w:val="00551A37"/>
    <w:rsid w:val="00561D93"/>
    <w:rsid w:val="005D35D3"/>
    <w:rsid w:val="005D6B3D"/>
    <w:rsid w:val="005E1A31"/>
    <w:rsid w:val="005E41A2"/>
    <w:rsid w:val="006406B0"/>
    <w:rsid w:val="006541A7"/>
    <w:rsid w:val="00682A06"/>
    <w:rsid w:val="00683B34"/>
    <w:rsid w:val="006C0B39"/>
    <w:rsid w:val="006D0166"/>
    <w:rsid w:val="006D0B1B"/>
    <w:rsid w:val="006D2BA9"/>
    <w:rsid w:val="006D3EB0"/>
    <w:rsid w:val="006E0D83"/>
    <w:rsid w:val="006F1CBF"/>
    <w:rsid w:val="00737609"/>
    <w:rsid w:val="00795757"/>
    <w:rsid w:val="007A0AC2"/>
    <w:rsid w:val="007E37EF"/>
    <w:rsid w:val="008151AC"/>
    <w:rsid w:val="00851821"/>
    <w:rsid w:val="008559B6"/>
    <w:rsid w:val="008B0DA7"/>
    <w:rsid w:val="008C3159"/>
    <w:rsid w:val="008D3A68"/>
    <w:rsid w:val="008E1E86"/>
    <w:rsid w:val="00904E72"/>
    <w:rsid w:val="00910E45"/>
    <w:rsid w:val="009702D2"/>
    <w:rsid w:val="009C7CCA"/>
    <w:rsid w:val="009D0624"/>
    <w:rsid w:val="00A02FCA"/>
    <w:rsid w:val="00A07E23"/>
    <w:rsid w:val="00A15CDE"/>
    <w:rsid w:val="00A66A8F"/>
    <w:rsid w:val="00A91E80"/>
    <w:rsid w:val="00AE2569"/>
    <w:rsid w:val="00B8268D"/>
    <w:rsid w:val="00BD0480"/>
    <w:rsid w:val="00C20958"/>
    <w:rsid w:val="00C36686"/>
    <w:rsid w:val="00C57E0F"/>
    <w:rsid w:val="00C63AAD"/>
    <w:rsid w:val="00C92093"/>
    <w:rsid w:val="00C971BF"/>
    <w:rsid w:val="00CB7AF9"/>
    <w:rsid w:val="00CD1C8C"/>
    <w:rsid w:val="00CD2E54"/>
    <w:rsid w:val="00CE3D4C"/>
    <w:rsid w:val="00D011F8"/>
    <w:rsid w:val="00D14F44"/>
    <w:rsid w:val="00D41889"/>
    <w:rsid w:val="00D8226D"/>
    <w:rsid w:val="00DA2174"/>
    <w:rsid w:val="00DB706F"/>
    <w:rsid w:val="00E13D97"/>
    <w:rsid w:val="00EA2710"/>
    <w:rsid w:val="00EF3638"/>
    <w:rsid w:val="00F10396"/>
    <w:rsid w:val="00F122F4"/>
    <w:rsid w:val="00F55213"/>
    <w:rsid w:val="00F609DA"/>
    <w:rsid w:val="00F950C9"/>
    <w:rsid w:val="00FF0015"/>
    <w:rsid w:val="00FF128B"/>
    <w:rsid w:val="00FF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5E6B81"/>
  <w15:chartTrackingRefBased/>
  <w15:docId w15:val="{CD9DC129-6A50-4117-AFAB-456E4177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83B34"/>
  </w:style>
  <w:style w:type="paragraph" w:styleId="Footer">
    <w:name w:val="footer"/>
    <w:basedOn w:val="Normal"/>
    <w:link w:val="FooterChar"/>
    <w:uiPriority w:val="99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83B34"/>
  </w:style>
  <w:style w:type="table" w:styleId="TableGrid">
    <w:name w:val="Table Grid"/>
    <w:basedOn w:val="TableNormal"/>
    <w:uiPriority w:val="39"/>
    <w:rsid w:val="0068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1CBF"/>
    <w:pPr>
      <w:ind w:left="720"/>
      <w:contextualSpacing/>
    </w:pPr>
  </w:style>
  <w:style w:type="paragraph" w:styleId="PlainText">
    <w:name w:val="Plain Text"/>
    <w:basedOn w:val="Normal"/>
    <w:link w:val="PlainTextChar"/>
    <w:rsid w:val="009C7CCA"/>
    <w:pPr>
      <w:widowControl w:val="0"/>
      <w:spacing w:after="0" w:line="240" w:lineRule="auto"/>
      <w:jc w:val="both"/>
    </w:pPr>
    <w:rPr>
      <w:rFonts w:ascii="MS Mincho" w:eastAsia="MS Gothic" w:hAnsi="Courier New" w:cs="Times New Roman"/>
      <w:kern w:val="2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9C7CCA"/>
    <w:rPr>
      <w:rFonts w:ascii="MS Mincho" w:eastAsia="MS Gothic" w:hAnsi="Courier New" w:cs="Times New Roman"/>
      <w:kern w:val="2"/>
      <w:szCs w:val="20"/>
      <w:lang w:eastAsia="ja-JP"/>
    </w:rPr>
  </w:style>
  <w:style w:type="character" w:styleId="PageNumber">
    <w:name w:val="page number"/>
    <w:basedOn w:val="DefaultParagraphFont"/>
    <w:rsid w:val="009C7CCA"/>
  </w:style>
  <w:style w:type="paragraph" w:customStyle="1" w:styleId="TableParagraph">
    <w:name w:val="Table Paragraph"/>
    <w:basedOn w:val="Normal"/>
    <w:uiPriority w:val="1"/>
    <w:qFormat/>
    <w:rsid w:val="009C7CCA"/>
    <w:pPr>
      <w:widowControl w:val="0"/>
      <w:autoSpaceDE w:val="0"/>
      <w:autoSpaceDN w:val="0"/>
      <w:spacing w:after="0" w:line="240" w:lineRule="auto"/>
      <w:ind w:left="93" w:right="81"/>
      <w:jc w:val="center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solidFill>
          <a:schemeClr val="accent5">
            <a:lumMod val="20000"/>
            <a:lumOff val="80000"/>
          </a:schemeClr>
        </a:solidFill>
        <a:ln w="25400">
          <a:solidFill>
            <a:schemeClr val="accent1"/>
          </a:solidFill>
          <a:miter lim="800000"/>
          <a:headEnd/>
          <a:tailEnd/>
        </a:ln>
        <a:effectLst/>
      </a:spPr>
      <a:bodyPr rot="0" vert="horz" wrap="square" lIns="91440" tIns="45720" rIns="91440" bIns="45720" anchor="t" anchorCtr="0" upright="1">
        <a:noAutofit/>
      </a:bodyPr>
      <a:lstStyle/>
    </a:spDef>
    <a:lnDef>
      <a:spPr bwMode="auto">
        <a:ln>
          <a:solidFill>
            <a:schemeClr val="accent1"/>
          </a:solidFill>
          <a:headEnd/>
          <a:tailEnd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8BE0B856264BB113F815AEDB9BD8" ma:contentTypeVersion="7" ma:contentTypeDescription="Create a new document." ma:contentTypeScope="" ma:versionID="a1b5ded856d809b0f5a2a01cf29e65df">
  <xsd:schema xmlns:xsd="http://www.w3.org/2001/XMLSchema" xmlns:xs="http://www.w3.org/2001/XMLSchema" xmlns:p="http://schemas.microsoft.com/office/2006/metadata/properties" xmlns:ns3="e8a231f0-94ee-4826-b411-26984ad05b77" targetNamespace="http://schemas.microsoft.com/office/2006/metadata/properties" ma:root="true" ma:fieldsID="80fc0a080f8b7ae65ec72193dc156468" ns3:_="">
    <xsd:import namespace="e8a231f0-94ee-4826-b411-26984ad05b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231f0-94ee-4826-b411-26984ad05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A732C-676A-4014-BF8F-1150C0B717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F52791-CA0C-4DAB-944F-F2221D5646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39793F-22B3-46C9-83D1-645526F96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231f0-94ee-4826-b411-26984ad05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18AC8E-612E-45D2-9650-DDB8919D8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324 Pilot Card</vt:lpstr>
    </vt:vector>
  </TitlesOfParts>
  <Company/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324 Pilot Card</dc:title>
  <dc:subject/>
  <dc:creator>JaeHyung Lee</dc:creator>
  <cp:keywords/>
  <dc:description/>
  <cp:lastModifiedBy>Master</cp:lastModifiedBy>
  <cp:revision>6</cp:revision>
  <cp:lastPrinted>2019-05-31T04:02:00Z</cp:lastPrinted>
  <dcterms:created xsi:type="dcterms:W3CDTF">2025-02-19T04:32:00Z</dcterms:created>
  <dcterms:modified xsi:type="dcterms:W3CDTF">2025-04-0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8BE0B856264BB113F815AEDB9BD8</vt:lpwstr>
  </property>
</Properties>
</file>